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D364A3" w14:textId="77777777" w:rsidR="007C7231" w:rsidRPr="00450478" w:rsidRDefault="007C7231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0CC88E9F" w14:textId="12D6CA18" w:rsidR="002258C5" w:rsidRPr="00703B29" w:rsidRDefault="008C3A0F" w:rsidP="00BD04A7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 w:rsidRPr="00703B29">
        <w:rPr>
          <w:rFonts w:cs="Arial"/>
          <w:sz w:val="20"/>
        </w:rPr>
        <w:t>HLA-</w:t>
      </w:r>
      <w:r w:rsidR="004C48A6">
        <w:rPr>
          <w:rFonts w:cs="Arial"/>
          <w:sz w:val="20"/>
        </w:rPr>
        <w:t>B*15</w:t>
      </w:r>
      <w:r w:rsidR="00703B29" w:rsidRPr="00703B29">
        <w:rPr>
          <w:rFonts w:cs="Arial"/>
          <w:sz w:val="20"/>
        </w:rPr>
        <w:t xml:space="preserve"> (</w:t>
      </w:r>
      <w:r w:rsidR="00310290">
        <w:rPr>
          <w:rFonts w:cs="Arial"/>
          <w:sz w:val="20"/>
        </w:rPr>
        <w:t>101.</w:t>
      </w:r>
      <w:r w:rsidR="004C48A6">
        <w:rPr>
          <w:rFonts w:cs="Arial"/>
          <w:sz w:val="20"/>
        </w:rPr>
        <w:t>516</w:t>
      </w:r>
      <w:r w:rsidR="00310290">
        <w:rPr>
          <w:rFonts w:cs="Arial"/>
          <w:sz w:val="20"/>
        </w:rPr>
        <w:t>-24/0</w:t>
      </w:r>
      <w:r w:rsidR="005F2147" w:rsidRPr="005F2147">
        <w:rPr>
          <w:rFonts w:cs="Arial"/>
          <w:sz w:val="20"/>
        </w:rPr>
        <w:t>4</w:t>
      </w:r>
      <w:r w:rsidR="00DD4431" w:rsidRPr="00703B29">
        <w:rPr>
          <w:rFonts w:cs="Arial"/>
          <w:sz w:val="20"/>
        </w:rPr>
        <w:t xml:space="preserve">, </w:t>
      </w:r>
      <w:r w:rsidRPr="00703B29">
        <w:rPr>
          <w:rFonts w:cs="Arial"/>
          <w:sz w:val="20"/>
        </w:rPr>
        <w:t>-</w:t>
      </w:r>
      <w:r w:rsidR="00310290">
        <w:rPr>
          <w:rFonts w:cs="Arial"/>
          <w:sz w:val="20"/>
        </w:rPr>
        <w:t>2</w:t>
      </w:r>
      <w:r w:rsidR="00F57236" w:rsidRPr="00703B29">
        <w:rPr>
          <w:rFonts w:cs="Arial"/>
          <w:sz w:val="20"/>
        </w:rPr>
        <w:t>4</w:t>
      </w:r>
      <w:r w:rsidR="00310290">
        <w:rPr>
          <w:rFonts w:cs="Arial"/>
          <w:sz w:val="20"/>
        </w:rPr>
        <w:t>u</w:t>
      </w:r>
      <w:r w:rsidRPr="00703B29">
        <w:rPr>
          <w:rFonts w:cs="Arial"/>
          <w:sz w:val="20"/>
        </w:rPr>
        <w:t>/04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5F2147">
        <w:rPr>
          <w:rFonts w:cs="Arial"/>
          <w:sz w:val="20"/>
        </w:rPr>
        <w:t xml:space="preserve"> </w:t>
      </w:r>
      <w:r w:rsidR="0076188A">
        <w:rPr>
          <w:rFonts w:cs="Arial"/>
          <w:sz w:val="20"/>
        </w:rPr>
        <w:t>3S0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7F0A5F">
        <w:rPr>
          <w:rFonts w:cs="Arial"/>
          <w:sz w:val="20"/>
        </w:rPr>
        <w:t>2</w:t>
      </w:r>
      <w:r w:rsidR="0076188A">
        <w:rPr>
          <w:rFonts w:cs="Arial"/>
          <w:sz w:val="20"/>
        </w:rPr>
        <w:t>7</w:t>
      </w:r>
      <w:r w:rsidR="00260338" w:rsidRPr="00703B29">
        <w:rPr>
          <w:rFonts w:cs="Arial"/>
          <w:sz w:val="20"/>
        </w:rPr>
        <w:t>-</w:t>
      </w:r>
      <w:r w:rsidR="009135D2">
        <w:rPr>
          <w:rFonts w:cs="Arial"/>
          <w:sz w:val="20"/>
        </w:rPr>
        <w:t>0</w:t>
      </w:r>
      <w:r w:rsidR="0076188A">
        <w:rPr>
          <w:rFonts w:cs="Arial"/>
          <w:sz w:val="20"/>
        </w:rPr>
        <w:t>7</w:t>
      </w:r>
      <w:r w:rsidR="00260338" w:rsidRPr="00703B29">
        <w:rPr>
          <w:rFonts w:cs="Arial"/>
          <w:sz w:val="20"/>
        </w:rPr>
        <w:t>-01</w:t>
      </w:r>
    </w:p>
    <w:p w14:paraId="05140F3B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6D98F703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525CD5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</w:p>
    <w:p w14:paraId="20493137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Name:_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32F1E006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Sample ID:______________</w:t>
      </w:r>
      <w:r>
        <w:rPr>
          <w:rFonts w:cs="Arial"/>
          <w:b w:val="0"/>
          <w:sz w:val="18"/>
          <w:szCs w:val="18"/>
        </w:rPr>
        <w:tab/>
      </w:r>
    </w:p>
    <w:p w14:paraId="042C263E" w14:textId="77777777" w:rsidR="00AF1C2B" w:rsidRPr="001C202F" w:rsidRDefault="00AF1C2B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</w:t>
      </w:r>
      <w:proofErr w:type="spellStart"/>
      <w:r w:rsidR="00F63E15">
        <w:rPr>
          <w:rFonts w:cs="Arial"/>
          <w:b w:val="0"/>
          <w:sz w:val="18"/>
          <w:szCs w:val="18"/>
        </w:rPr>
        <w:t>ul</w:t>
      </w:r>
      <w:proofErr w:type="spellEnd"/>
      <w:r w:rsidR="00F63E15">
        <w:rPr>
          <w:rFonts w:cs="Arial"/>
          <w:b w:val="0"/>
          <w:sz w:val="18"/>
          <w:szCs w:val="18"/>
        </w:rPr>
        <w:t>):_________</w:t>
      </w:r>
      <w:r w:rsidR="00F63E15">
        <w:rPr>
          <w:rFonts w:cs="Arial"/>
          <w:b w:val="0"/>
          <w:sz w:val="18"/>
          <w:szCs w:val="18"/>
        </w:rPr>
        <w:tab/>
      </w:r>
    </w:p>
    <w:p w14:paraId="2CC3C6C1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6DACB6B9" w14:textId="77777777" w:rsidR="00BD04A7" w:rsidRPr="001C202F" w:rsidRDefault="0028587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r w:rsidR="00BD04A7" w:rsidRPr="001C202F">
        <w:rPr>
          <w:rFonts w:cs="Arial"/>
          <w:b w:val="0"/>
          <w:sz w:val="18"/>
          <w:szCs w:val="18"/>
        </w:rPr>
        <w:t>Date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15EAC488" w14:textId="77777777" w:rsidR="00BD04A7" w:rsidRPr="00D34BFC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>Tested By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6A82497B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2349D6BE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62BFEF71" w14:textId="77777777" w:rsidR="00AF1C2B" w:rsidRPr="001C202F" w:rsidRDefault="00AF1C2B" w:rsidP="00F63E15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Review Date:_______________</w:t>
      </w:r>
    </w:p>
    <w:p w14:paraId="7851B9A2" w14:textId="77777777" w:rsidR="00BD04A7" w:rsidRDefault="00AF1C2B" w:rsidP="00F63E15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724B7828" w14:textId="77777777" w:rsidR="002E6123" w:rsidRPr="002E6123" w:rsidRDefault="002E6123" w:rsidP="002E6123">
      <w:pPr>
        <w:tabs>
          <w:tab w:val="center" w:pos="4820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i/>
          <w:sz w:val="18"/>
          <w:szCs w:val="18"/>
        </w:rPr>
        <w:t>Interpretation:___________</w:t>
      </w:r>
      <w:r>
        <w:rPr>
          <w:rFonts w:ascii="Arial" w:hAnsi="Arial" w:cs="Arial"/>
          <w:b/>
          <w:i/>
          <w:sz w:val="18"/>
          <w:szCs w:val="18"/>
        </w:rPr>
        <w:tab/>
        <w:t xml:space="preserve">                          </w:t>
      </w:r>
      <w:r w:rsidRPr="002E6123">
        <w:rPr>
          <w:rFonts w:ascii="Arial" w:hAnsi="Arial" w:cs="Arial"/>
          <w:b/>
          <w:i/>
          <w:sz w:val="18"/>
          <w:szCs w:val="18"/>
        </w:rPr>
        <w:t>Failed lanes: ___________</w:t>
      </w:r>
      <w:r>
        <w:rPr>
          <w:rFonts w:ascii="Arial" w:hAnsi="Arial" w:cs="Arial"/>
          <w:b/>
          <w:i/>
          <w:sz w:val="18"/>
          <w:szCs w:val="18"/>
        </w:rPr>
        <w:t xml:space="preserve">                             </w:t>
      </w:r>
      <w:r w:rsidRPr="002E6123">
        <w:rPr>
          <w:rFonts w:ascii="Arial" w:hAnsi="Arial" w:cs="Arial"/>
          <w:b/>
          <w:i/>
          <w:sz w:val="18"/>
          <w:szCs w:val="18"/>
        </w:rPr>
        <w:t>Comments:_____________</w:t>
      </w:r>
    </w:p>
    <w:p w14:paraId="544D7D8F" w14:textId="77777777" w:rsidR="002E6123" w:rsidRDefault="002E6123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3BD6A77F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40853309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34E49718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5103A667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2E6123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141397DC" w14:textId="035CA7A7" w:rsidR="00BD04A7" w:rsidRDefault="00250AC3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250AC3">
        <w:rPr>
          <w:noProof/>
        </w:rPr>
        <w:lastRenderedPageBreak/>
        <w:drawing>
          <wp:inline distT="0" distB="0" distL="0" distR="0" wp14:anchorId="4449C025" wp14:editId="7EBE5FD6">
            <wp:extent cx="6480810" cy="965835"/>
            <wp:effectExtent l="0" t="0" r="0" b="57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965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9865F9" w14:textId="77777777" w:rsidR="00250AC3" w:rsidRDefault="00250AC3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19A6B133" w14:textId="09F28F8F" w:rsidR="00250AC3" w:rsidRDefault="00250AC3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250AC3">
        <w:rPr>
          <w:noProof/>
        </w:rPr>
        <w:drawing>
          <wp:inline distT="0" distB="0" distL="0" distR="0" wp14:anchorId="7B4A3682" wp14:editId="6C00AAC6">
            <wp:extent cx="6480810" cy="1100455"/>
            <wp:effectExtent l="0" t="0" r="0" b="444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100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7A060A" w14:textId="77777777" w:rsidR="00250AC3" w:rsidRDefault="00250AC3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6C25427F" w14:textId="2EB54FD7" w:rsidR="00250AC3" w:rsidRDefault="00250AC3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250AC3">
        <w:rPr>
          <w:noProof/>
        </w:rPr>
        <w:drawing>
          <wp:inline distT="0" distB="0" distL="0" distR="0" wp14:anchorId="09410EFA" wp14:editId="3A441B02">
            <wp:extent cx="6480810" cy="1234440"/>
            <wp:effectExtent l="0" t="0" r="0" b="381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234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C4BBE0" w14:textId="77777777" w:rsidR="00250AC3" w:rsidRDefault="00250AC3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4EB58F9D" w14:textId="3BB71483" w:rsidR="009A795F" w:rsidRDefault="00250AC3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9A795F" w:rsidSect="00525CD5">
          <w:headerReference w:type="even" r:id="rId14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  <w:r w:rsidRPr="00250AC3">
        <w:rPr>
          <w:noProof/>
        </w:rPr>
        <w:drawing>
          <wp:inline distT="0" distB="0" distL="0" distR="0" wp14:anchorId="79290EF8" wp14:editId="34A39A21">
            <wp:extent cx="6480810" cy="1234440"/>
            <wp:effectExtent l="0" t="0" r="0" b="381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234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A18C5C" w14:textId="77777777" w:rsidR="00B3224E" w:rsidRDefault="00B3224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2926EEE" w14:textId="77777777" w:rsidR="00B3224E" w:rsidRDefault="00B3224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6B65B35" w14:textId="77777777" w:rsidR="003C60D3" w:rsidRPr="00FE2730" w:rsidRDefault="006479D6" w:rsidP="004D46E1">
      <w:pPr>
        <w:tabs>
          <w:tab w:val="center" w:pos="5954"/>
          <w:tab w:val="right" w:pos="11340"/>
        </w:tabs>
        <w:suppressAutoHyphens/>
        <w:jc w:val="both"/>
      </w:pPr>
      <w:r w:rsidRPr="0033413D">
        <w:rPr>
          <w:rFonts w:ascii="Arial" w:hAnsi="Arial" w:cs="Arial"/>
          <w:spacing w:val="-2"/>
          <w:sz w:val="16"/>
          <w:szCs w:val="16"/>
        </w:rPr>
        <w:t>‘ICB</w:t>
      </w:r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, </w:t>
      </w:r>
    </w:p>
    <w:p w14:paraId="6CD5C350" w14:textId="77777777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r>
        <w:rPr>
          <w:rFonts w:ascii="Arial" w:hAnsi="Arial" w:cs="Arial"/>
          <w:spacing w:val="-2"/>
          <w:sz w:val="16"/>
          <w:szCs w:val="16"/>
        </w:rPr>
        <w:t>‘</w:t>
      </w: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5FB2C3B4" w14:textId="77777777" w:rsidR="006479D6" w:rsidRPr="0033413D" w:rsidRDefault="006479D6" w:rsidP="006479D6">
      <w:pPr>
        <w:pStyle w:val="Rubrik"/>
        <w:jc w:val="both"/>
        <w:rPr>
          <w:i/>
          <w:sz w:val="18"/>
          <w:szCs w:val="18"/>
        </w:rPr>
        <w:sectPr w:rsidR="006479D6" w:rsidRPr="0033413D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680AC31B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  <w:sectPr w:rsidR="006479D6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213"/>
          <w:docGrid w:linePitch="360"/>
        </w:sectPr>
      </w:pPr>
    </w:p>
    <w:p w14:paraId="7FEBC02A" w14:textId="77777777" w:rsidR="006479D6" w:rsidRDefault="006479D6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123817E7" w14:textId="77777777" w:rsidR="006479D6" w:rsidRDefault="006479D6" w:rsidP="006C0F43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0CF9AA26" w14:textId="77777777" w:rsidR="006479D6" w:rsidRDefault="006479D6" w:rsidP="006C0F43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6101343E" w14:textId="77777777" w:rsidR="006479D6" w:rsidRDefault="006479D6" w:rsidP="006C0F43">
      <w:pPr>
        <w:suppressAutoHyphens/>
        <w:ind w:left="-142"/>
        <w:jc w:val="both"/>
        <w:rPr>
          <w:rFonts w:ascii="Arial" w:hAnsi="Arial" w:cs="Arial"/>
          <w:spacing w:val="-2"/>
          <w:sz w:val="18"/>
          <w:szCs w:val="18"/>
        </w:rPr>
      </w:pPr>
    </w:p>
    <w:p w14:paraId="063E1075" w14:textId="77777777" w:rsidR="009E3C8E" w:rsidRPr="006430DF" w:rsidRDefault="009E3C8E" w:rsidP="00F46CF8">
      <w:pPr>
        <w:pStyle w:val="PIfotnoter"/>
        <w:ind w:left="0" w:firstLine="0"/>
        <w:rPr>
          <w:b w:val="0"/>
          <w:vertAlign w:val="baseline"/>
        </w:rPr>
      </w:pPr>
      <w:r w:rsidRPr="006430DF">
        <w:rPr>
          <w:rFonts w:cs="Arial"/>
          <w:b w:val="0"/>
          <w:vertAlign w:val="baseline"/>
        </w:rPr>
        <w:t>HLA-specific PCR products shorter than 125 base pairs have a lower intensity and are less sharp than longer PCR products.</w:t>
      </w:r>
    </w:p>
    <w:p w14:paraId="2C8501E5" w14:textId="4A2E9B5F" w:rsidR="006503F4" w:rsidRPr="006430DF" w:rsidRDefault="006503F4" w:rsidP="006503F4">
      <w:pPr>
        <w:pStyle w:val="PIfotnoter"/>
        <w:ind w:left="0" w:right="-142" w:firstLine="0"/>
        <w:rPr>
          <w:b w:val="0"/>
          <w:vertAlign w:val="baseline"/>
        </w:rPr>
      </w:pPr>
      <w:r w:rsidRPr="006430DF">
        <w:rPr>
          <w:rFonts w:cs="Arial"/>
          <w:b w:val="0"/>
          <w:vertAlign w:val="baseline"/>
        </w:rPr>
        <w:t xml:space="preserve">Primer mixes </w:t>
      </w:r>
      <w:r w:rsidR="00D71C6D" w:rsidRPr="00D71C6D">
        <w:rPr>
          <w:rFonts w:cs="Arial"/>
          <w:b w:val="0"/>
          <w:vertAlign w:val="baseline"/>
        </w:rPr>
        <w:t xml:space="preserve">40, 59, 62, 68, 80, 82, 85 and 95 </w:t>
      </w:r>
      <w:r w:rsidRPr="006430DF">
        <w:rPr>
          <w:rFonts w:cs="Arial"/>
          <w:b w:val="0"/>
          <w:vertAlign w:val="baseline"/>
        </w:rPr>
        <w:t>have a tendency to giving rise to primer oligomer formation.</w:t>
      </w:r>
    </w:p>
    <w:p w14:paraId="05A681F7" w14:textId="31CC96DD" w:rsidR="006503F4" w:rsidRPr="006430DF" w:rsidRDefault="006503F4" w:rsidP="006503F4">
      <w:pPr>
        <w:pStyle w:val="PIfotnoter"/>
        <w:ind w:left="0" w:right="-142" w:firstLine="0"/>
        <w:rPr>
          <w:b w:val="0"/>
          <w:vertAlign w:val="baseline"/>
        </w:rPr>
      </w:pPr>
      <w:r w:rsidRPr="006430DF">
        <w:rPr>
          <w:rFonts w:cs="Arial"/>
          <w:b w:val="0"/>
          <w:vertAlign w:val="baseline"/>
        </w:rPr>
        <w:t xml:space="preserve">Primer mixes </w:t>
      </w:r>
      <w:r w:rsidR="00D71C6D" w:rsidRPr="00D71C6D">
        <w:rPr>
          <w:rFonts w:cs="Arial"/>
          <w:b w:val="0"/>
          <w:vertAlign w:val="baseline"/>
        </w:rPr>
        <w:t>2, 5, 15, 30, 36, 55, 68, 77, 81, 83 and 95</w:t>
      </w:r>
      <w:r w:rsidR="00D71C6D">
        <w:rPr>
          <w:rFonts w:cs="Arial"/>
          <w:b w:val="0"/>
          <w:vertAlign w:val="baseline"/>
        </w:rPr>
        <w:t xml:space="preserve"> </w:t>
      </w:r>
      <w:r w:rsidRPr="006430DF">
        <w:rPr>
          <w:rFonts w:cs="Arial"/>
          <w:b w:val="0"/>
          <w:vertAlign w:val="baseline"/>
        </w:rPr>
        <w:t>may have tendencies of unspecific amplifications.</w:t>
      </w:r>
    </w:p>
    <w:p w14:paraId="5FD4970D" w14:textId="3648F128" w:rsidR="006503F4" w:rsidRPr="00462097" w:rsidRDefault="006503F4" w:rsidP="006503F4">
      <w:pPr>
        <w:pStyle w:val="PIfotnoter"/>
        <w:ind w:left="0" w:right="-142" w:firstLine="0"/>
        <w:rPr>
          <w:rFonts w:cs="Arial"/>
          <w:b w:val="0"/>
          <w:vertAlign w:val="baseline"/>
        </w:rPr>
      </w:pPr>
      <w:r w:rsidRPr="006430DF">
        <w:rPr>
          <w:rFonts w:cs="Arial"/>
          <w:b w:val="0"/>
          <w:vertAlign w:val="baseline"/>
        </w:rPr>
        <w:t xml:space="preserve">Primer mix 91 may give rise to a long unspecific amplification product of approximately 800 bp. This should be disregarded when interpreting the B*15 </w:t>
      </w:r>
      <w:proofErr w:type="spellStart"/>
      <w:r w:rsidRPr="006430DF">
        <w:rPr>
          <w:rFonts w:cs="Arial"/>
          <w:b w:val="0"/>
          <w:vertAlign w:val="baseline"/>
        </w:rPr>
        <w:t>typings</w:t>
      </w:r>
      <w:proofErr w:type="spellEnd"/>
      <w:r w:rsidRPr="006430DF">
        <w:rPr>
          <w:rFonts w:cs="Arial"/>
          <w:b w:val="0"/>
          <w:vertAlign w:val="baseline"/>
        </w:rPr>
        <w:t>.</w:t>
      </w:r>
    </w:p>
    <w:p w14:paraId="79B3C202" w14:textId="27586EF7" w:rsidR="006503F4" w:rsidRDefault="006503F4" w:rsidP="006503F4">
      <w:pPr>
        <w:pStyle w:val="PIfotnoter"/>
        <w:ind w:left="0" w:right="-142" w:firstLine="0"/>
        <w:rPr>
          <w:rFonts w:cs="Arial"/>
          <w:b w:val="0"/>
          <w:vertAlign w:val="baseline"/>
        </w:rPr>
      </w:pPr>
      <w:r w:rsidRPr="004443AC">
        <w:rPr>
          <w:rFonts w:cs="Arial"/>
          <w:b w:val="0"/>
          <w:vertAlign w:val="baseline"/>
        </w:rPr>
        <w:t xml:space="preserve">Primer mixes </w:t>
      </w:r>
      <w:r w:rsidRPr="006A6B93">
        <w:rPr>
          <w:rFonts w:cs="Arial"/>
          <w:b w:val="0"/>
          <w:vertAlign w:val="baseline"/>
        </w:rPr>
        <w:t>23</w:t>
      </w:r>
      <w:r>
        <w:rPr>
          <w:rFonts w:cs="Arial"/>
          <w:b w:val="0"/>
          <w:vertAlign w:val="baseline"/>
        </w:rPr>
        <w:t xml:space="preserve"> </w:t>
      </w:r>
      <w:r w:rsidRPr="004443AC">
        <w:rPr>
          <w:rFonts w:cs="Arial"/>
          <w:b w:val="0"/>
          <w:vertAlign w:val="baseline"/>
        </w:rPr>
        <w:t xml:space="preserve">and 77 </w:t>
      </w:r>
      <w:r w:rsidRPr="004443AC">
        <w:rPr>
          <w:rFonts w:cs="Arial"/>
          <w:b w:val="0"/>
          <w:noProof/>
          <w:vertAlign w:val="baseline"/>
        </w:rPr>
        <w:t>may give</w:t>
      </w:r>
      <w:r w:rsidRPr="004443AC">
        <w:rPr>
          <w:rFonts w:cs="Arial"/>
          <w:b w:val="0"/>
          <w:vertAlign w:val="baseline"/>
        </w:rPr>
        <w:t xml:space="preserve"> rise to a lower yield of HLA-specific PCR product than the other HLA-B*15 resolution primer mixes.</w:t>
      </w:r>
    </w:p>
    <w:p w14:paraId="0026C356" w14:textId="55AE6BA3" w:rsidR="006503F4" w:rsidRPr="006614DA" w:rsidRDefault="006503F4" w:rsidP="006503F4">
      <w:pPr>
        <w:pStyle w:val="PIfotnoter"/>
        <w:ind w:left="0" w:right="-142" w:firstLine="0"/>
        <w:rPr>
          <w:b w:val="0"/>
          <w:sz w:val="16"/>
          <w:vertAlign w:val="baseline"/>
        </w:rPr>
      </w:pPr>
      <w:r w:rsidRPr="006614DA">
        <w:rPr>
          <w:rFonts w:cs="Arial"/>
          <w:b w:val="0"/>
          <w:szCs w:val="24"/>
          <w:vertAlign w:val="baseline"/>
          <w:lang w:val="en-US"/>
        </w:rPr>
        <w:t>In primer mix</w:t>
      </w:r>
      <w:r>
        <w:rPr>
          <w:rFonts w:cs="Arial"/>
          <w:b w:val="0"/>
          <w:szCs w:val="24"/>
          <w:vertAlign w:val="baseline"/>
          <w:lang w:val="en-US"/>
        </w:rPr>
        <w:t>es</w:t>
      </w:r>
      <w:r w:rsidRPr="006614DA">
        <w:rPr>
          <w:rFonts w:cs="Arial"/>
          <w:b w:val="0"/>
          <w:szCs w:val="24"/>
          <w:vertAlign w:val="baseline"/>
          <w:lang w:val="en-US"/>
        </w:rPr>
        <w:t xml:space="preserve"> </w:t>
      </w:r>
      <w:r>
        <w:rPr>
          <w:rFonts w:cs="Arial"/>
          <w:b w:val="0"/>
          <w:szCs w:val="24"/>
          <w:vertAlign w:val="baseline"/>
          <w:lang w:val="en-US"/>
        </w:rPr>
        <w:t>1</w:t>
      </w:r>
      <w:r w:rsidR="00D71C6D">
        <w:rPr>
          <w:rFonts w:cs="Arial"/>
          <w:b w:val="0"/>
          <w:szCs w:val="24"/>
          <w:vertAlign w:val="baseline"/>
          <w:lang w:val="en-US"/>
        </w:rPr>
        <w:t xml:space="preserve"> </w:t>
      </w:r>
      <w:r w:rsidRPr="00617791">
        <w:rPr>
          <w:rFonts w:cs="Arial"/>
          <w:b w:val="0"/>
          <w:szCs w:val="24"/>
          <w:vertAlign w:val="baseline"/>
          <w:lang w:val="en-US"/>
        </w:rPr>
        <w:t xml:space="preserve">and </w:t>
      </w:r>
      <w:r>
        <w:rPr>
          <w:rFonts w:cs="Arial"/>
          <w:b w:val="0"/>
          <w:szCs w:val="24"/>
          <w:vertAlign w:val="baseline"/>
          <w:lang w:val="en-US"/>
        </w:rPr>
        <w:t>93</w:t>
      </w:r>
      <w:r w:rsidRPr="006614DA">
        <w:rPr>
          <w:rFonts w:cs="Arial"/>
          <w:b w:val="0"/>
          <w:szCs w:val="24"/>
          <w:vertAlign w:val="baseline"/>
          <w:lang w:val="en-US"/>
        </w:rPr>
        <w:t xml:space="preserve"> </w:t>
      </w:r>
      <w:r w:rsidRPr="006614DA">
        <w:rPr>
          <w:rFonts w:cs="Arial"/>
          <w:b w:val="0"/>
          <w:szCs w:val="24"/>
          <w:vertAlign w:val="baseline"/>
        </w:rPr>
        <w:t>the positive control band may be weaker than for other HLA-</w:t>
      </w:r>
      <w:r>
        <w:rPr>
          <w:rFonts w:cs="Arial"/>
          <w:b w:val="0"/>
          <w:szCs w:val="24"/>
          <w:vertAlign w:val="baseline"/>
        </w:rPr>
        <w:t>B</w:t>
      </w:r>
      <w:r w:rsidRPr="006614DA">
        <w:rPr>
          <w:rFonts w:cs="Arial"/>
          <w:b w:val="0"/>
          <w:szCs w:val="24"/>
          <w:vertAlign w:val="baseline"/>
        </w:rPr>
        <w:t>*</w:t>
      </w:r>
      <w:r>
        <w:rPr>
          <w:rFonts w:cs="Arial"/>
          <w:b w:val="0"/>
          <w:szCs w:val="24"/>
          <w:vertAlign w:val="baseline"/>
        </w:rPr>
        <w:t>15</w:t>
      </w:r>
      <w:r w:rsidRPr="006614DA">
        <w:rPr>
          <w:rFonts w:cs="Arial"/>
          <w:b w:val="0"/>
          <w:szCs w:val="24"/>
          <w:vertAlign w:val="baseline"/>
        </w:rPr>
        <w:t xml:space="preserve"> primer mixes.</w:t>
      </w:r>
    </w:p>
    <w:p w14:paraId="45119F26" w14:textId="2AEB66FD" w:rsidR="00F46CF8" w:rsidRPr="004443AC" w:rsidRDefault="00F46CF8" w:rsidP="00F46CF8">
      <w:pPr>
        <w:pStyle w:val="PIfotnoter"/>
        <w:ind w:left="0" w:firstLine="0"/>
        <w:rPr>
          <w:b w:val="0"/>
          <w:vertAlign w:val="baseline"/>
        </w:rPr>
      </w:pPr>
      <w:r w:rsidRPr="004443AC">
        <w:rPr>
          <w:rFonts w:cs="Arial"/>
          <w:b w:val="0"/>
          <w:vertAlign w:val="baseline"/>
        </w:rPr>
        <w:t xml:space="preserve">Primer mix 96 contains a negative control, which will amplify </w:t>
      </w:r>
      <w:r>
        <w:rPr>
          <w:rFonts w:cs="Arial"/>
          <w:b w:val="0"/>
          <w:vertAlign w:val="baseline"/>
        </w:rPr>
        <w:t xml:space="preserve">the majority </w:t>
      </w:r>
      <w:r w:rsidRPr="004443AC">
        <w:rPr>
          <w:rFonts w:cs="Arial"/>
          <w:b w:val="0"/>
          <w:vertAlign w:val="baseline"/>
        </w:rPr>
        <w:t>of</w:t>
      </w:r>
      <w:r>
        <w:rPr>
          <w:rFonts w:cs="Arial"/>
          <w:b w:val="0"/>
          <w:vertAlign w:val="baseline"/>
        </w:rPr>
        <w:t xml:space="preserve"> the</w:t>
      </w:r>
      <w:r w:rsidRPr="004443AC">
        <w:rPr>
          <w:rFonts w:cs="Arial"/>
          <w:b w:val="0"/>
          <w:vertAlign w:val="baseline"/>
        </w:rPr>
        <w:t xml:space="preserve"> HLA amplicons as well as the amplicons generated by the control primer pairs matching the human growth hormone gene. HLA-specific PCR product sizes range from 75 to 200 base pairs and the PCR product generated by the HGH positive control primer pair is </w:t>
      </w:r>
      <w:r>
        <w:rPr>
          <w:rFonts w:cs="Arial"/>
          <w:b w:val="0"/>
          <w:vertAlign w:val="baseline"/>
        </w:rPr>
        <w:t>200</w:t>
      </w:r>
      <w:r w:rsidRPr="004443AC">
        <w:rPr>
          <w:rFonts w:cs="Arial"/>
          <w:b w:val="0"/>
          <w:vertAlign w:val="baseline"/>
        </w:rPr>
        <w:t xml:space="preserve"> base pairs.</w:t>
      </w:r>
    </w:p>
    <w:p w14:paraId="012F44DD" w14:textId="3B1D9E2E" w:rsidR="009F4CBA" w:rsidRPr="00F46CF8" w:rsidRDefault="009F4CBA" w:rsidP="009F4CBA">
      <w:pPr>
        <w:rPr>
          <w:lang w:val="en-GB"/>
        </w:rPr>
        <w:sectPr w:rsidR="009F4CBA" w:rsidRPr="00F46CF8" w:rsidSect="00525CD5">
          <w:type w:val="continuous"/>
          <w:pgSz w:w="11907" w:h="16840" w:code="9"/>
          <w:pgMar w:top="1701" w:right="1134" w:bottom="1701" w:left="1134" w:header="720" w:footer="720" w:gutter="0"/>
          <w:pgNumType w:start="1"/>
          <w:cols w:space="720"/>
          <w:docGrid w:linePitch="360"/>
        </w:sectPr>
      </w:pPr>
    </w:p>
    <w:p w14:paraId="3D7AFF5F" w14:textId="4DFD1AFB" w:rsidR="001F47F6" w:rsidRPr="00E86E63" w:rsidRDefault="002F7D2E" w:rsidP="00F46CF8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-851" w:right="-962" w:firstLine="142"/>
        <w:jc w:val="both"/>
        <w:rPr>
          <w:noProof/>
          <w:lang w:eastAsia="sv-SE"/>
        </w:rPr>
      </w:pPr>
      <w:r w:rsidRPr="002F7D2E">
        <w:lastRenderedPageBreak/>
        <w:drawing>
          <wp:anchor distT="0" distB="0" distL="114300" distR="114300" simplePos="0" relativeHeight="251676672" behindDoc="0" locked="0" layoutInCell="1" allowOverlap="1" wp14:anchorId="62C44034" wp14:editId="1AB99146">
            <wp:simplePos x="627321" y="1222744"/>
            <wp:positionH relativeFrom="page">
              <wp:align>center</wp:align>
            </wp:positionH>
            <wp:positionV relativeFrom="paragraph">
              <wp:posOffset>3810</wp:posOffset>
            </wp:positionV>
            <wp:extent cx="9359265" cy="5525770"/>
            <wp:effectExtent l="0" t="0" r="0" b="0"/>
            <wp:wrapSquare wrapText="bothSides"/>
            <wp:docPr id="25" name="Bildobjekt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345" cy="55262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32B3E2" w14:textId="1B458AC2" w:rsidR="00F46CF8" w:rsidRDefault="002F7D2E" w:rsidP="00F46CF8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962"/>
        <w:jc w:val="both"/>
      </w:pPr>
      <w:r w:rsidRPr="002F7D2E">
        <w:lastRenderedPageBreak/>
        <w:drawing>
          <wp:anchor distT="0" distB="0" distL="114300" distR="114300" simplePos="0" relativeHeight="251677696" behindDoc="0" locked="0" layoutInCell="1" allowOverlap="1" wp14:anchorId="37EE0D8E" wp14:editId="19AE217D">
            <wp:simplePos x="1078302" y="1216325"/>
            <wp:positionH relativeFrom="page">
              <wp:align>center</wp:align>
            </wp:positionH>
            <wp:positionV relativeFrom="paragraph">
              <wp:posOffset>0</wp:posOffset>
            </wp:positionV>
            <wp:extent cx="9720000" cy="5551200"/>
            <wp:effectExtent l="0" t="0" r="0" b="0"/>
            <wp:wrapSquare wrapText="bothSides"/>
            <wp:docPr id="26" name="Bildobjekt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20000" cy="555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AD108FC" w14:textId="0DBEF73D" w:rsidR="0099492F" w:rsidRDefault="00C60618" w:rsidP="00285877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-851" w:right="-962" w:firstLine="142"/>
        <w:jc w:val="both"/>
      </w:pPr>
      <w:r w:rsidRPr="00C60618"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5BAADE63" wp14:editId="3D84D06B">
            <wp:simplePos x="629728" y="1388853"/>
            <wp:positionH relativeFrom="page">
              <wp:align>center</wp:align>
            </wp:positionH>
            <wp:positionV relativeFrom="page">
              <wp:posOffset>1260475</wp:posOffset>
            </wp:positionV>
            <wp:extent cx="9360000" cy="5432400"/>
            <wp:effectExtent l="0" t="0" r="0" b="0"/>
            <wp:wrapSquare wrapText="bothSides"/>
            <wp:docPr id="3" name="Bildobjek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43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0528D54" w14:textId="22EB011E" w:rsidR="006C3E47" w:rsidRDefault="002F7D2E" w:rsidP="00285877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-851" w:right="-962" w:firstLine="142"/>
        <w:jc w:val="both"/>
      </w:pPr>
      <w:r w:rsidRPr="002F7D2E">
        <w:drawing>
          <wp:anchor distT="0" distB="0" distL="114300" distR="114300" simplePos="0" relativeHeight="251678720" behindDoc="0" locked="0" layoutInCell="1" allowOverlap="1" wp14:anchorId="3DC6E99A" wp14:editId="5A123B43">
            <wp:simplePos x="0" y="0"/>
            <wp:positionH relativeFrom="page">
              <wp:posOffset>666750</wp:posOffset>
            </wp:positionH>
            <wp:positionV relativeFrom="page">
              <wp:posOffset>1224280</wp:posOffset>
            </wp:positionV>
            <wp:extent cx="9360000" cy="5317200"/>
            <wp:effectExtent l="0" t="0" r="0" b="0"/>
            <wp:wrapSquare wrapText="bothSides"/>
            <wp:docPr id="27" name="Bildobjekt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31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12069" w:rsidRPr="0099492F">
        <w:br w:type="page"/>
      </w:r>
    </w:p>
    <w:p w14:paraId="0A04AAEF" w14:textId="169A40DB" w:rsidR="006C3E47" w:rsidRDefault="00C60618" w:rsidP="00285877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-851" w:right="-962" w:firstLine="142"/>
        <w:jc w:val="both"/>
      </w:pPr>
      <w:r w:rsidRPr="00C60618">
        <w:rPr>
          <w:noProof/>
        </w:rPr>
        <w:drawing>
          <wp:anchor distT="0" distB="0" distL="114300" distR="114300" simplePos="0" relativeHeight="251662336" behindDoc="0" locked="0" layoutInCell="1" allowOverlap="1" wp14:anchorId="677B875F" wp14:editId="7638C534">
            <wp:simplePos x="629728" y="1216325"/>
            <wp:positionH relativeFrom="page">
              <wp:align>center</wp:align>
            </wp:positionH>
            <wp:positionV relativeFrom="page">
              <wp:posOffset>1224280</wp:posOffset>
            </wp:positionV>
            <wp:extent cx="9360000" cy="5432400"/>
            <wp:effectExtent l="0" t="0" r="0" b="0"/>
            <wp:wrapSquare wrapText="bothSides"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43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01E3703" w14:textId="4FF9D403" w:rsidR="006C3E47" w:rsidRDefault="00C60618" w:rsidP="00285877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-851" w:right="-962" w:firstLine="142"/>
        <w:jc w:val="both"/>
      </w:pPr>
      <w:r w:rsidRPr="00C60618">
        <w:rPr>
          <w:noProof/>
        </w:rPr>
        <w:drawing>
          <wp:anchor distT="0" distB="0" distL="114300" distR="114300" simplePos="0" relativeHeight="251663360" behindDoc="0" locked="0" layoutInCell="1" allowOverlap="1" wp14:anchorId="76B9C086" wp14:editId="5DA09FDD">
            <wp:simplePos x="629728" y="1216325"/>
            <wp:positionH relativeFrom="page">
              <wp:align>center</wp:align>
            </wp:positionH>
            <wp:positionV relativeFrom="page">
              <wp:posOffset>1224280</wp:posOffset>
            </wp:positionV>
            <wp:extent cx="9360000" cy="5432400"/>
            <wp:effectExtent l="0" t="0" r="0" b="0"/>
            <wp:wrapSquare wrapText="bothSides"/>
            <wp:docPr id="7" name="Bildobjekt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43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2316407" w14:textId="1A9EE6BB" w:rsidR="00E17266" w:rsidRDefault="00C60618" w:rsidP="00285877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-851" w:right="-962" w:firstLine="142"/>
        <w:jc w:val="both"/>
      </w:pPr>
      <w:r w:rsidRPr="00C60618">
        <w:rPr>
          <w:noProof/>
        </w:rPr>
        <w:drawing>
          <wp:anchor distT="0" distB="0" distL="114300" distR="114300" simplePos="0" relativeHeight="251664384" behindDoc="0" locked="0" layoutInCell="1" allowOverlap="1" wp14:anchorId="59ACF388" wp14:editId="6B3AB7EB">
            <wp:simplePos x="629728" y="1216325"/>
            <wp:positionH relativeFrom="page">
              <wp:align>center</wp:align>
            </wp:positionH>
            <wp:positionV relativeFrom="page">
              <wp:posOffset>1224280</wp:posOffset>
            </wp:positionV>
            <wp:extent cx="9360000" cy="5432400"/>
            <wp:effectExtent l="0" t="0" r="0" b="0"/>
            <wp:wrapSquare wrapText="bothSides"/>
            <wp:docPr id="9" name="Bildobjekt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43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D736C9" w14:textId="362FEE04" w:rsidR="00E17266" w:rsidRDefault="00C60618" w:rsidP="00285877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-851" w:right="-962" w:firstLine="142"/>
        <w:jc w:val="both"/>
      </w:pPr>
      <w:r w:rsidRPr="00C60618">
        <w:rPr>
          <w:noProof/>
        </w:rPr>
        <w:drawing>
          <wp:anchor distT="0" distB="0" distL="114300" distR="114300" simplePos="0" relativeHeight="251665408" behindDoc="0" locked="0" layoutInCell="1" allowOverlap="1" wp14:anchorId="72487E9D" wp14:editId="2983C069">
            <wp:simplePos x="629728" y="1216325"/>
            <wp:positionH relativeFrom="page">
              <wp:align>center</wp:align>
            </wp:positionH>
            <wp:positionV relativeFrom="page">
              <wp:posOffset>1260475</wp:posOffset>
            </wp:positionV>
            <wp:extent cx="9360000" cy="4518000"/>
            <wp:effectExtent l="0" t="0" r="0" b="0"/>
            <wp:wrapSquare wrapText="bothSides"/>
            <wp:docPr id="10" name="Bildobjekt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451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A5D997C" w14:textId="6FEE41D2" w:rsidR="006062AD" w:rsidRDefault="00B40077" w:rsidP="006062AD">
      <w:pPr>
        <w:tabs>
          <w:tab w:val="left" w:pos="-900"/>
        </w:tabs>
        <w:suppressAutoHyphens/>
        <w:ind w:left="-851" w:right="-962" w:firstLine="142"/>
        <w:jc w:val="both"/>
      </w:pPr>
      <w:r w:rsidRPr="00E17266">
        <w:br w:type="page"/>
      </w:r>
    </w:p>
    <w:p w14:paraId="13D5E312" w14:textId="51D13D3C" w:rsidR="006062AD" w:rsidRDefault="00C60618" w:rsidP="00285877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-851" w:right="-962" w:firstLine="142"/>
        <w:jc w:val="both"/>
      </w:pPr>
      <w:r w:rsidRPr="00C60618">
        <w:rPr>
          <w:noProof/>
        </w:rPr>
        <w:drawing>
          <wp:anchor distT="0" distB="0" distL="114300" distR="114300" simplePos="0" relativeHeight="251666432" behindDoc="0" locked="0" layoutInCell="1" allowOverlap="1" wp14:anchorId="7B96FC10" wp14:editId="4C217882">
            <wp:simplePos x="629728" y="1216325"/>
            <wp:positionH relativeFrom="page">
              <wp:align>center</wp:align>
            </wp:positionH>
            <wp:positionV relativeFrom="page">
              <wp:posOffset>1224280</wp:posOffset>
            </wp:positionV>
            <wp:extent cx="9324000" cy="5518800"/>
            <wp:effectExtent l="0" t="0" r="0" b="5715"/>
            <wp:wrapSquare wrapText="bothSides"/>
            <wp:docPr id="11" name="Bildobjekt 1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24000" cy="551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062AD" w:rsidRPr="006062AD">
        <w:br w:type="page"/>
      </w:r>
    </w:p>
    <w:p w14:paraId="0F74E5C9" w14:textId="3C8F760A" w:rsidR="006062AD" w:rsidRDefault="00C60618" w:rsidP="00285877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-851" w:right="-962" w:firstLine="142"/>
        <w:jc w:val="both"/>
      </w:pPr>
      <w:r w:rsidRPr="00C60618">
        <w:rPr>
          <w:noProof/>
        </w:rPr>
        <w:drawing>
          <wp:anchor distT="0" distB="0" distL="114300" distR="114300" simplePos="0" relativeHeight="251667456" behindDoc="0" locked="0" layoutInCell="1" allowOverlap="1" wp14:anchorId="40428B82" wp14:editId="05047B43">
            <wp:simplePos x="629728" y="1216325"/>
            <wp:positionH relativeFrom="page">
              <wp:align>center</wp:align>
            </wp:positionH>
            <wp:positionV relativeFrom="page">
              <wp:posOffset>1224280</wp:posOffset>
            </wp:positionV>
            <wp:extent cx="9360000" cy="5432400"/>
            <wp:effectExtent l="0" t="0" r="0" b="0"/>
            <wp:wrapSquare wrapText="bothSides"/>
            <wp:docPr id="12" name="Bildobjekt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43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062AD">
        <w:br w:type="page"/>
      </w:r>
    </w:p>
    <w:p w14:paraId="12A004FF" w14:textId="10CA8860" w:rsidR="00DF3559" w:rsidRDefault="00C60618" w:rsidP="0072752A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-851" w:right="-962" w:firstLine="142"/>
        <w:jc w:val="both"/>
      </w:pPr>
      <w:r w:rsidRPr="00C60618">
        <w:rPr>
          <w:noProof/>
        </w:rPr>
        <w:drawing>
          <wp:anchor distT="0" distB="0" distL="114300" distR="114300" simplePos="0" relativeHeight="251668480" behindDoc="0" locked="0" layoutInCell="1" allowOverlap="1" wp14:anchorId="1201A527" wp14:editId="5D228B8B">
            <wp:simplePos x="0" y="0"/>
            <wp:positionH relativeFrom="page">
              <wp:posOffset>666750</wp:posOffset>
            </wp:positionH>
            <wp:positionV relativeFrom="page">
              <wp:posOffset>1241161</wp:posOffset>
            </wp:positionV>
            <wp:extent cx="9360000" cy="5342400"/>
            <wp:effectExtent l="0" t="0" r="0" b="0"/>
            <wp:wrapSquare wrapText="bothSides"/>
            <wp:docPr id="13" name="Bildobjekt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34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F3559">
        <w:br w:type="page"/>
      </w:r>
    </w:p>
    <w:p w14:paraId="3EB7F30F" w14:textId="5DB9E027" w:rsidR="00DF3559" w:rsidRDefault="005474AE" w:rsidP="0072752A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-851" w:right="-962" w:firstLine="142"/>
        <w:jc w:val="both"/>
      </w:pPr>
      <w:r w:rsidRPr="005474AE">
        <w:rPr>
          <w:noProof/>
        </w:rPr>
        <w:drawing>
          <wp:anchor distT="0" distB="0" distL="114300" distR="114300" simplePos="0" relativeHeight="251669504" behindDoc="0" locked="0" layoutInCell="1" allowOverlap="1" wp14:anchorId="564F4F03" wp14:editId="7ACDA892">
            <wp:simplePos x="0" y="0"/>
            <wp:positionH relativeFrom="page">
              <wp:posOffset>666750</wp:posOffset>
            </wp:positionH>
            <wp:positionV relativeFrom="page">
              <wp:posOffset>1274181</wp:posOffset>
            </wp:positionV>
            <wp:extent cx="9359900" cy="5172710"/>
            <wp:effectExtent l="0" t="0" r="0" b="8890"/>
            <wp:wrapSquare wrapText="bothSides"/>
            <wp:docPr id="14" name="Bildobjekt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59900" cy="5172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92E24">
        <w:t xml:space="preserve">  </w:t>
      </w:r>
      <w:r w:rsidR="00DF3559">
        <w:br w:type="page"/>
      </w:r>
    </w:p>
    <w:p w14:paraId="5B031E4C" w14:textId="09EC9D7E" w:rsidR="0072752A" w:rsidRPr="0072752A" w:rsidRDefault="001B269F" w:rsidP="0072752A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-851" w:right="-962" w:firstLine="142"/>
        <w:jc w:val="both"/>
      </w:pPr>
      <w:r w:rsidRPr="001B269F">
        <w:rPr>
          <w:noProof/>
        </w:rPr>
        <w:drawing>
          <wp:anchor distT="0" distB="0" distL="114300" distR="114300" simplePos="0" relativeHeight="251670528" behindDoc="0" locked="0" layoutInCell="1" allowOverlap="1" wp14:anchorId="0B96B3D1" wp14:editId="36A01C55">
            <wp:simplePos x="629728" y="1216325"/>
            <wp:positionH relativeFrom="page">
              <wp:align>center</wp:align>
            </wp:positionH>
            <wp:positionV relativeFrom="page">
              <wp:posOffset>1260475</wp:posOffset>
            </wp:positionV>
            <wp:extent cx="9360000" cy="4334400"/>
            <wp:effectExtent l="0" t="0" r="0" b="9525"/>
            <wp:wrapSquare wrapText="bothSides"/>
            <wp:docPr id="15" name="Bildobjekt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433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EC6E39" w14:textId="474D70FF" w:rsidR="0072752A" w:rsidRDefault="0072752A" w:rsidP="00233186">
      <w:pPr>
        <w:pStyle w:val="Sidfot"/>
        <w:tabs>
          <w:tab w:val="clear" w:pos="4153"/>
          <w:tab w:val="clear" w:pos="8306"/>
          <w:tab w:val="left" w:pos="-567"/>
        </w:tabs>
        <w:ind w:left="-567" w:right="-454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C4D5467" w14:textId="6E71F571" w:rsidR="0072752A" w:rsidRDefault="0072752A" w:rsidP="00233186">
      <w:pPr>
        <w:pStyle w:val="Sidfot"/>
        <w:tabs>
          <w:tab w:val="clear" w:pos="4153"/>
          <w:tab w:val="clear" w:pos="8306"/>
          <w:tab w:val="left" w:pos="-567"/>
        </w:tabs>
        <w:ind w:left="-567" w:right="-454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50013B0C" w14:textId="36A2C897" w:rsidR="00967C5A" w:rsidRDefault="00967C5A" w:rsidP="0069129A">
      <w:pPr>
        <w:pStyle w:val="Sidfot"/>
        <w:tabs>
          <w:tab w:val="clear" w:pos="4153"/>
          <w:tab w:val="clear" w:pos="8306"/>
          <w:tab w:val="left" w:pos="-567"/>
        </w:tabs>
        <w:ind w:left="-567" w:right="-454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DF60C85" w14:textId="57903D0F" w:rsidR="0000052E" w:rsidRDefault="0000052E" w:rsidP="0069129A">
      <w:pPr>
        <w:pStyle w:val="Sidfot"/>
        <w:tabs>
          <w:tab w:val="clear" w:pos="4153"/>
          <w:tab w:val="clear" w:pos="8306"/>
          <w:tab w:val="left" w:pos="-567"/>
        </w:tabs>
        <w:ind w:left="-567" w:right="-454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538351DF" w14:textId="6FE8C7A7" w:rsidR="0000052E" w:rsidRDefault="0000052E" w:rsidP="0069129A">
      <w:pPr>
        <w:pStyle w:val="Sidfot"/>
        <w:tabs>
          <w:tab w:val="clear" w:pos="4153"/>
          <w:tab w:val="clear" w:pos="8306"/>
          <w:tab w:val="left" w:pos="-567"/>
        </w:tabs>
        <w:ind w:left="-567" w:right="-454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5040443C" w14:textId="21BD9986" w:rsidR="0000052E" w:rsidRDefault="001B269F" w:rsidP="0069129A">
      <w:pPr>
        <w:pStyle w:val="Sidfot"/>
        <w:tabs>
          <w:tab w:val="clear" w:pos="4153"/>
          <w:tab w:val="clear" w:pos="8306"/>
          <w:tab w:val="left" w:pos="-567"/>
        </w:tabs>
        <w:ind w:left="-567" w:right="-454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1B269F">
        <w:rPr>
          <w:noProof/>
        </w:rPr>
        <w:drawing>
          <wp:anchor distT="0" distB="0" distL="114300" distR="114300" simplePos="0" relativeHeight="251671552" behindDoc="0" locked="0" layoutInCell="1" allowOverlap="1" wp14:anchorId="4061715C" wp14:editId="468056DC">
            <wp:simplePos x="715992" y="1216325"/>
            <wp:positionH relativeFrom="page">
              <wp:align>center</wp:align>
            </wp:positionH>
            <wp:positionV relativeFrom="page">
              <wp:posOffset>1224280</wp:posOffset>
            </wp:positionV>
            <wp:extent cx="9360000" cy="5508000"/>
            <wp:effectExtent l="0" t="0" r="0" b="0"/>
            <wp:wrapSquare wrapText="bothSides"/>
            <wp:docPr id="18" name="Bildobjekt 1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5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1DB764" w14:textId="71A1C71E" w:rsidR="0000052E" w:rsidRDefault="00E17D73" w:rsidP="0069129A">
      <w:pPr>
        <w:pStyle w:val="Sidfot"/>
        <w:tabs>
          <w:tab w:val="clear" w:pos="4153"/>
          <w:tab w:val="clear" w:pos="8306"/>
          <w:tab w:val="left" w:pos="-567"/>
        </w:tabs>
        <w:ind w:left="-567" w:right="-454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E17D73">
        <w:rPr>
          <w:noProof/>
        </w:rPr>
        <w:drawing>
          <wp:anchor distT="0" distB="0" distL="114300" distR="114300" simplePos="0" relativeHeight="251672576" behindDoc="0" locked="0" layoutInCell="1" allowOverlap="1" wp14:anchorId="60F2F5CF" wp14:editId="17E673DF">
            <wp:simplePos x="715992" y="1345721"/>
            <wp:positionH relativeFrom="page">
              <wp:align>center</wp:align>
            </wp:positionH>
            <wp:positionV relativeFrom="page">
              <wp:posOffset>1224280</wp:posOffset>
            </wp:positionV>
            <wp:extent cx="9360000" cy="5248800"/>
            <wp:effectExtent l="0" t="0" r="0" b="9525"/>
            <wp:wrapSquare wrapText="bothSides"/>
            <wp:docPr id="20" name="Bildobjekt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24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7E11A9" w14:textId="0BD35643" w:rsidR="0000052E" w:rsidRDefault="00E17D73" w:rsidP="0069129A">
      <w:pPr>
        <w:pStyle w:val="Sidfot"/>
        <w:tabs>
          <w:tab w:val="clear" w:pos="4153"/>
          <w:tab w:val="clear" w:pos="8306"/>
          <w:tab w:val="left" w:pos="-567"/>
        </w:tabs>
        <w:ind w:left="-567" w:right="-454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E17D73">
        <w:rPr>
          <w:noProof/>
        </w:rPr>
        <w:drawing>
          <wp:anchor distT="0" distB="0" distL="114300" distR="114300" simplePos="0" relativeHeight="251673600" behindDoc="0" locked="0" layoutInCell="1" allowOverlap="1" wp14:anchorId="75864643" wp14:editId="6A89A5A9">
            <wp:simplePos x="715992" y="1216325"/>
            <wp:positionH relativeFrom="page">
              <wp:align>center</wp:align>
            </wp:positionH>
            <wp:positionV relativeFrom="page">
              <wp:posOffset>1224280</wp:posOffset>
            </wp:positionV>
            <wp:extent cx="9360000" cy="5526000"/>
            <wp:effectExtent l="0" t="0" r="0" b="0"/>
            <wp:wrapSquare wrapText="bothSides"/>
            <wp:docPr id="21" name="Bildobjekt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52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759521" w14:textId="69E5F198" w:rsidR="0000052E" w:rsidRDefault="00F37357" w:rsidP="0069129A">
      <w:pPr>
        <w:pStyle w:val="Sidfot"/>
        <w:tabs>
          <w:tab w:val="clear" w:pos="4153"/>
          <w:tab w:val="clear" w:pos="8306"/>
          <w:tab w:val="left" w:pos="-567"/>
        </w:tabs>
        <w:ind w:left="-567" w:right="-454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F37357">
        <w:rPr>
          <w:noProof/>
        </w:rPr>
        <w:drawing>
          <wp:anchor distT="0" distB="0" distL="114300" distR="114300" simplePos="0" relativeHeight="251674624" behindDoc="0" locked="0" layoutInCell="1" allowOverlap="1" wp14:anchorId="463A1B8F" wp14:editId="78167C13">
            <wp:simplePos x="715992" y="1216325"/>
            <wp:positionH relativeFrom="page">
              <wp:align>center</wp:align>
            </wp:positionH>
            <wp:positionV relativeFrom="page">
              <wp:posOffset>1224280</wp:posOffset>
            </wp:positionV>
            <wp:extent cx="9360000" cy="5342400"/>
            <wp:effectExtent l="0" t="0" r="0" b="0"/>
            <wp:wrapSquare wrapText="bothSides"/>
            <wp:docPr id="22" name="Bildobjekt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34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BAF8D4E" w14:textId="1C3B6627" w:rsidR="0000052E" w:rsidRDefault="00F37357" w:rsidP="00967C5A">
      <w:pPr>
        <w:pStyle w:val="Sidfot"/>
        <w:tabs>
          <w:tab w:val="clear" w:pos="4153"/>
          <w:tab w:val="clear" w:pos="8306"/>
          <w:tab w:val="left" w:pos="-567"/>
        </w:tabs>
        <w:ind w:left="-567" w:right="-454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F37357">
        <w:rPr>
          <w:noProof/>
        </w:rPr>
        <w:drawing>
          <wp:anchor distT="0" distB="0" distL="114300" distR="114300" simplePos="0" relativeHeight="251675648" behindDoc="0" locked="0" layoutInCell="1" allowOverlap="1" wp14:anchorId="32BEC226" wp14:editId="381DCC63">
            <wp:simplePos x="715992" y="1216325"/>
            <wp:positionH relativeFrom="page">
              <wp:align>center</wp:align>
            </wp:positionH>
            <wp:positionV relativeFrom="page">
              <wp:posOffset>1260475</wp:posOffset>
            </wp:positionV>
            <wp:extent cx="9360000" cy="2948400"/>
            <wp:effectExtent l="0" t="0" r="0" b="4445"/>
            <wp:wrapSquare wrapText="bothSides"/>
            <wp:docPr id="23" name="Bildobjekt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294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C6E83ED" w14:textId="77777777" w:rsidR="0000052E" w:rsidRDefault="0000052E" w:rsidP="003924A1">
      <w:pPr>
        <w:pStyle w:val="Sidfot"/>
        <w:tabs>
          <w:tab w:val="clear" w:pos="4153"/>
          <w:tab w:val="clear" w:pos="8306"/>
          <w:tab w:val="left" w:pos="-567"/>
        </w:tabs>
        <w:ind w:right="-454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5A432C0D" w14:textId="20501AF4" w:rsidR="00D46EF4" w:rsidRPr="00967C5A" w:rsidRDefault="00D46EF4" w:rsidP="00967C5A">
      <w:pPr>
        <w:pStyle w:val="Sidfot"/>
        <w:tabs>
          <w:tab w:val="clear" w:pos="4153"/>
          <w:tab w:val="clear" w:pos="8306"/>
          <w:tab w:val="left" w:pos="-567"/>
        </w:tabs>
        <w:ind w:left="-567" w:right="-454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D46EF4">
        <w:rPr>
          <w:rFonts w:ascii="Arial" w:hAnsi="Arial" w:cs="Arial"/>
          <w:b/>
          <w:sz w:val="18"/>
          <w:szCs w:val="18"/>
          <w:vertAlign w:val="superscript"/>
        </w:rPr>
        <w:t>1</w:t>
      </w:r>
      <w:r w:rsidRPr="00D46EF4">
        <w:rPr>
          <w:rFonts w:ascii="Arial" w:hAnsi="Arial" w:cs="Arial"/>
          <w:sz w:val="18"/>
          <w:szCs w:val="18"/>
        </w:rPr>
        <w:t xml:space="preserve">HLA-B*15 alleles in bold lettering are listed as confirmed alleles on the </w:t>
      </w:r>
      <w:r w:rsidRPr="00D46EF4">
        <w:rPr>
          <w:rFonts w:ascii="Arial" w:hAnsi="Arial" w:cs="Arial"/>
          <w:spacing w:val="-3"/>
          <w:sz w:val="18"/>
          <w:szCs w:val="18"/>
        </w:rPr>
        <w:t xml:space="preserve">IMGT/HLA web page </w:t>
      </w:r>
      <w:hyperlink r:id="rId34" w:history="1">
        <w:r w:rsidRPr="00D46EF4">
          <w:rPr>
            <w:rStyle w:val="Hyperlnk"/>
            <w:rFonts w:ascii="Arial" w:hAnsi="Arial" w:cs="Arial"/>
            <w:sz w:val="18"/>
            <w:szCs w:val="18"/>
          </w:rPr>
          <w:t>www.ebi.ac.uk/imgt/hla</w:t>
        </w:r>
      </w:hyperlink>
      <w:r w:rsidR="00131DA1">
        <w:rPr>
          <w:rFonts w:ascii="Arial" w:hAnsi="Arial" w:cs="Arial"/>
          <w:sz w:val="18"/>
          <w:szCs w:val="18"/>
        </w:rPr>
        <w:t>, release 3.2</w:t>
      </w:r>
      <w:r w:rsidR="00CB51BB">
        <w:rPr>
          <w:rFonts w:ascii="Arial" w:hAnsi="Arial" w:cs="Arial"/>
          <w:sz w:val="18"/>
          <w:szCs w:val="18"/>
        </w:rPr>
        <w:t xml:space="preserve">5.0, </w:t>
      </w:r>
      <w:r w:rsidR="006979F3">
        <w:rPr>
          <w:rFonts w:ascii="Arial" w:hAnsi="Arial" w:cs="Arial"/>
          <w:sz w:val="18"/>
          <w:szCs w:val="18"/>
        </w:rPr>
        <w:t>July</w:t>
      </w:r>
      <w:r w:rsidR="00CB51BB">
        <w:rPr>
          <w:rFonts w:ascii="Arial" w:hAnsi="Arial" w:cs="Arial"/>
          <w:sz w:val="18"/>
          <w:szCs w:val="18"/>
        </w:rPr>
        <w:t xml:space="preserve"> 2016</w:t>
      </w:r>
      <w:r w:rsidRPr="00D46EF4">
        <w:rPr>
          <w:rFonts w:ascii="Arial" w:hAnsi="Arial" w:cs="Arial"/>
          <w:sz w:val="18"/>
          <w:szCs w:val="18"/>
        </w:rPr>
        <w:t>.</w:t>
      </w:r>
    </w:p>
    <w:p w14:paraId="0F501AED" w14:textId="45A64F16" w:rsidR="0069129A" w:rsidRPr="00D72947" w:rsidRDefault="00D46EF4" w:rsidP="00D7294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567" w:right="-454"/>
        <w:rPr>
          <w:rFonts w:cs="Arial"/>
          <w:spacing w:val="-3"/>
          <w:sz w:val="18"/>
          <w:szCs w:val="18"/>
        </w:rPr>
      </w:pPr>
      <w:r w:rsidRPr="00D46EF4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D46EF4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D46EF4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35" w:history="1">
        <w:r w:rsidRPr="00D46EF4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</w:p>
    <w:p w14:paraId="6D180191" w14:textId="0549C986" w:rsidR="0005396E" w:rsidRDefault="00773B21" w:rsidP="0072752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567" w:right="-454"/>
        <w:rPr>
          <w:rFonts w:cs="Arial"/>
          <w:sz w:val="18"/>
          <w:szCs w:val="18"/>
          <w:lang w:val="en-GB"/>
        </w:rPr>
      </w:pPr>
      <w:r w:rsidRPr="00D46EF4">
        <w:rPr>
          <w:rFonts w:cs="Arial"/>
          <w:b/>
          <w:sz w:val="18"/>
          <w:szCs w:val="18"/>
          <w:vertAlign w:val="superscript"/>
        </w:rPr>
        <w:t>3</w:t>
      </w:r>
      <w:r w:rsidR="0005396E">
        <w:rPr>
          <w:rFonts w:cs="Arial"/>
          <w:sz w:val="18"/>
          <w:szCs w:val="18"/>
          <w:lang w:val="en-GB"/>
        </w:rPr>
        <w:t>The following HLA-B*15</w:t>
      </w:r>
      <w:r w:rsidR="0005396E" w:rsidRPr="0005396E">
        <w:rPr>
          <w:rFonts w:cs="Arial"/>
          <w:sz w:val="18"/>
          <w:szCs w:val="18"/>
          <w:lang w:val="en-GB"/>
        </w:rPr>
        <w:t xml:space="preserve"> primer mixes have two or more product sizes:</w:t>
      </w:r>
      <w:r w:rsidR="0069129A">
        <w:rPr>
          <w:rFonts w:cs="Arial"/>
          <w:sz w:val="18"/>
          <w:szCs w:val="18"/>
          <w:lang w:val="en-GB"/>
        </w:rPr>
        <w:t xml:space="preserve"> </w:t>
      </w:r>
    </w:p>
    <w:p w14:paraId="2A7A0EE5" w14:textId="77777777" w:rsidR="00DF6253" w:rsidRDefault="00DF6253" w:rsidP="0072752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567" w:right="-454"/>
        <w:rPr>
          <w:rFonts w:cs="Arial"/>
          <w:sz w:val="18"/>
          <w:szCs w:val="18"/>
          <w:lang w:val="en-GB"/>
        </w:rPr>
      </w:pPr>
    </w:p>
    <w:p w14:paraId="135B73FA" w14:textId="367D029B" w:rsidR="00035F2D" w:rsidRDefault="00035F2D" w:rsidP="00DF6253">
      <w:pPr>
        <w:pStyle w:val="Brdtext2"/>
        <w:ind w:right="-737"/>
        <w:rPr>
          <w:rFonts w:cs="Arial"/>
          <w:sz w:val="18"/>
          <w:szCs w:val="18"/>
          <w:lang w:val="en-GB"/>
        </w:rPr>
      </w:pPr>
    </w:p>
    <w:tbl>
      <w:tblPr>
        <w:tblStyle w:val="A"/>
        <w:tblW w:w="14175" w:type="dxa"/>
        <w:tblInd w:w="-284" w:type="dxa"/>
        <w:tblLayout w:type="fixed"/>
        <w:tblLook w:val="0020" w:firstRow="1" w:lastRow="0" w:firstColumn="0" w:lastColumn="0" w:noHBand="0" w:noVBand="0"/>
      </w:tblPr>
      <w:tblGrid>
        <w:gridCol w:w="1197"/>
        <w:gridCol w:w="1861"/>
        <w:gridCol w:w="5986"/>
        <w:gridCol w:w="5131"/>
      </w:tblGrid>
      <w:tr w:rsidR="00D4084A" w:rsidRPr="00D4084A" w14:paraId="6E6ED8CC" w14:textId="77777777" w:rsidTr="00CC0D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197" w:type="dxa"/>
          </w:tcPr>
          <w:p w14:paraId="1B1E99CA" w14:textId="77777777" w:rsidR="00D4084A" w:rsidRPr="00D4084A" w:rsidRDefault="00D4084A" w:rsidP="005D6383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spacing w:val="-3"/>
                <w:sz w:val="18"/>
                <w:szCs w:val="18"/>
              </w:rPr>
            </w:pPr>
            <w:r w:rsidRPr="00D4084A">
              <w:rPr>
                <w:rFonts w:cs="Arial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861" w:type="dxa"/>
          </w:tcPr>
          <w:p w14:paraId="7FFE9174" w14:textId="738C9C8B" w:rsidR="00D4084A" w:rsidRPr="00D4084A" w:rsidRDefault="00D4084A" w:rsidP="005D6383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spacing w:val="-3"/>
                <w:sz w:val="18"/>
                <w:szCs w:val="18"/>
              </w:rPr>
            </w:pPr>
            <w:r w:rsidRPr="00D4084A">
              <w:rPr>
                <w:rFonts w:cs="Arial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5986" w:type="dxa"/>
          </w:tcPr>
          <w:p w14:paraId="13C53583" w14:textId="7834CEDD" w:rsidR="00D4084A" w:rsidRPr="00D4084A" w:rsidRDefault="00D4084A" w:rsidP="005D6383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spacing w:val="-3"/>
                <w:sz w:val="18"/>
                <w:szCs w:val="18"/>
                <w:lang w:val="sv-SE"/>
              </w:rPr>
            </w:pPr>
            <w:proofErr w:type="spellStart"/>
            <w:r w:rsidRPr="00D4084A">
              <w:rPr>
                <w:rFonts w:cs="Arial"/>
                <w:spacing w:val="-3"/>
                <w:sz w:val="18"/>
                <w:szCs w:val="18"/>
                <w:lang w:val="sv-SE"/>
              </w:rPr>
              <w:t>Amplified</w:t>
            </w:r>
            <w:proofErr w:type="spellEnd"/>
            <w:r w:rsidRPr="00D4084A">
              <w:rPr>
                <w:rFonts w:cs="Arial"/>
                <w:spacing w:val="-3"/>
                <w:sz w:val="18"/>
                <w:szCs w:val="18"/>
                <w:lang w:val="sv-SE"/>
              </w:rPr>
              <w:t xml:space="preserve"> HLA-B*15 </w:t>
            </w:r>
            <w:proofErr w:type="spellStart"/>
            <w:r w:rsidRPr="00D4084A">
              <w:rPr>
                <w:rFonts w:cs="Arial"/>
                <w:spacing w:val="-3"/>
                <w:sz w:val="18"/>
                <w:szCs w:val="18"/>
                <w:lang w:val="sv-SE"/>
              </w:rPr>
              <w:t>alleles</w:t>
            </w:r>
            <w:proofErr w:type="spellEnd"/>
          </w:p>
        </w:tc>
        <w:tc>
          <w:tcPr>
            <w:tcW w:w="5131" w:type="dxa"/>
          </w:tcPr>
          <w:p w14:paraId="0FA2AA60" w14:textId="77777777" w:rsidR="00D4084A" w:rsidRPr="00D4084A" w:rsidRDefault="00D4084A" w:rsidP="005D6383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spacing w:val="-3"/>
                <w:sz w:val="18"/>
                <w:szCs w:val="18"/>
              </w:rPr>
            </w:pPr>
            <w:r w:rsidRPr="00D4084A">
              <w:rPr>
                <w:rFonts w:cs="Arial"/>
                <w:spacing w:val="-3"/>
                <w:sz w:val="18"/>
                <w:szCs w:val="18"/>
              </w:rPr>
              <w:t>Other amplified Class I alleles</w:t>
            </w:r>
          </w:p>
        </w:tc>
      </w:tr>
      <w:tr w:rsidR="00D4084A" w:rsidRPr="00D4084A" w14:paraId="7E5799C6" w14:textId="77777777" w:rsidTr="00CC0D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97" w:type="dxa"/>
          </w:tcPr>
          <w:p w14:paraId="39A71847" w14:textId="77777777" w:rsidR="00D4084A" w:rsidRPr="00D4084A" w:rsidRDefault="00D4084A" w:rsidP="005D638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D4084A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  4</w:t>
            </w:r>
          </w:p>
        </w:tc>
        <w:tc>
          <w:tcPr>
            <w:tcW w:w="1861" w:type="dxa"/>
          </w:tcPr>
          <w:p w14:paraId="5A5B284B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180 bp</w:t>
            </w:r>
          </w:p>
          <w:p w14:paraId="7625B08A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390 bp</w:t>
            </w:r>
          </w:p>
        </w:tc>
        <w:tc>
          <w:tcPr>
            <w:tcW w:w="5986" w:type="dxa"/>
          </w:tcPr>
          <w:p w14:paraId="5D5213BF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01:01:02N</w:t>
            </w:r>
          </w:p>
          <w:p w14:paraId="30CC6625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285, 15:378</w:t>
            </w:r>
          </w:p>
        </w:tc>
        <w:tc>
          <w:tcPr>
            <w:tcW w:w="5131" w:type="dxa"/>
          </w:tcPr>
          <w:p w14:paraId="2C777887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4084A" w:rsidRPr="00D4084A" w14:paraId="09DFF047" w14:textId="77777777" w:rsidTr="00CC0DD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197" w:type="dxa"/>
          </w:tcPr>
          <w:p w14:paraId="67FBC775" w14:textId="77777777" w:rsidR="00D4084A" w:rsidRPr="00D4084A" w:rsidRDefault="00D4084A" w:rsidP="005D638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D4084A">
              <w:rPr>
                <w:rFonts w:ascii="Arial" w:hAnsi="Arial" w:cs="Arial"/>
                <w:b/>
                <w:spacing w:val="-3"/>
                <w:sz w:val="18"/>
                <w:szCs w:val="18"/>
              </w:rPr>
              <w:t>10</w:t>
            </w:r>
          </w:p>
        </w:tc>
        <w:tc>
          <w:tcPr>
            <w:tcW w:w="1861" w:type="dxa"/>
          </w:tcPr>
          <w:p w14:paraId="411FB223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 xml:space="preserve">300 bp </w:t>
            </w:r>
          </w:p>
          <w:p w14:paraId="7801D25C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78F017F8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 xml:space="preserve">515 bp </w:t>
            </w:r>
          </w:p>
        </w:tc>
        <w:tc>
          <w:tcPr>
            <w:tcW w:w="5986" w:type="dxa"/>
          </w:tcPr>
          <w:p w14:paraId="4927F31A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  <w:r w:rsidRPr="00D4084A">
              <w:rPr>
                <w:rFonts w:ascii="Arial" w:hAnsi="Arial" w:cs="Arial"/>
                <w:sz w:val="18"/>
                <w:szCs w:val="18"/>
                <w:lang w:val="sv-SE"/>
              </w:rPr>
              <w:t>*15:37-15:38:02, 15:185, 15:323, 15:335, 15:364, 15:368, 15:435, 15:610, 15:645, 15:658</w:t>
            </w:r>
          </w:p>
          <w:p w14:paraId="1CA61340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  <w:r w:rsidRPr="00D4084A">
              <w:rPr>
                <w:rFonts w:ascii="Arial" w:hAnsi="Arial" w:cs="Arial"/>
                <w:sz w:val="18"/>
                <w:szCs w:val="18"/>
                <w:lang w:val="sv-SE"/>
              </w:rPr>
              <w:t>*15:06, 15:27:01:01-15:27:04, 15:84, 15:109, 15:112, 15:195, 15:327, 15:344, 15:398, 15:656</w:t>
            </w:r>
          </w:p>
        </w:tc>
        <w:tc>
          <w:tcPr>
            <w:tcW w:w="5131" w:type="dxa"/>
          </w:tcPr>
          <w:p w14:paraId="2A3D39D2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4084A" w:rsidRPr="00D4084A" w14:paraId="7F62C315" w14:textId="77777777" w:rsidTr="00CC0D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197" w:type="dxa"/>
          </w:tcPr>
          <w:p w14:paraId="34F18221" w14:textId="77777777" w:rsidR="00D4084A" w:rsidRPr="00D4084A" w:rsidRDefault="00D4084A" w:rsidP="005D638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D4084A">
              <w:rPr>
                <w:rFonts w:ascii="Arial" w:hAnsi="Arial" w:cs="Arial"/>
                <w:b/>
                <w:spacing w:val="-3"/>
                <w:sz w:val="18"/>
                <w:szCs w:val="18"/>
              </w:rPr>
              <w:t>13</w:t>
            </w:r>
          </w:p>
        </w:tc>
        <w:tc>
          <w:tcPr>
            <w:tcW w:w="1861" w:type="dxa"/>
          </w:tcPr>
          <w:p w14:paraId="3019F678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395 bp</w:t>
            </w:r>
          </w:p>
          <w:p w14:paraId="6F112232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7F59D8BD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34DCBF2D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139EE636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51F25652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58E6642D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199DEAC4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5A442191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02C892A5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63AE64AF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7535DC76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2E577F1F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435 bp</w:t>
            </w:r>
          </w:p>
        </w:tc>
        <w:tc>
          <w:tcPr>
            <w:tcW w:w="5986" w:type="dxa"/>
          </w:tcPr>
          <w:p w14:paraId="45F50E88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09:01-15:10:08, 15:18:01:01-15:18:10, 15:21:01:01-15:21:01:02, 15:23, 15:37, 15:44, 15:51-15:52, 15:66, 15:72, 15:80, 15:90, 15:93, 15:99, 15:108, 15:114-15:115, 15:119, 15:124, 15:133-15:134, 15:153, 15:161, 15:176, 15:186, 15:189:01-15:189:02, 15:197:01-15:198, 15:200, 15:221, 15:226N, 15:229, 15:238, 15:243, 15:252, 15:263, 15:275:01-15:275:02, 15:290, 15:292-15:294N, 15:306-15:307, 15:311-15:314, 15:323, 15:329, 15:335, 15:337-15:338, 15:351, 15:354, 15:376, 15:380N, 15:382, 15:388, 15:394, 15:404, 15:414, 15:420, 15:426-15:427, 15:433-15:436, 15:439, 15:445, 15:447, 15:451, 15:455, 15:487N, 15:498, 15:503-15:504:02, 15:526, 15:530, 15:548, 15:563, 15:570, 15:573, 15:607, 15:611-15:612, 15:615, 15:620, 15:623, 15:643, 15:646</w:t>
            </w:r>
          </w:p>
          <w:p w14:paraId="653B4B40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79N</w:t>
            </w:r>
          </w:p>
        </w:tc>
        <w:tc>
          <w:tcPr>
            <w:tcW w:w="5131" w:type="dxa"/>
          </w:tcPr>
          <w:p w14:paraId="2EC2B9E8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4084A" w:rsidRPr="00D4084A" w14:paraId="1393024B" w14:textId="77777777" w:rsidTr="00CC0DD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059"/>
        </w:trPr>
        <w:tc>
          <w:tcPr>
            <w:tcW w:w="1197" w:type="dxa"/>
          </w:tcPr>
          <w:p w14:paraId="0AE2F99D" w14:textId="77777777" w:rsidR="00D4084A" w:rsidRPr="00D4084A" w:rsidRDefault="00D4084A" w:rsidP="005D638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D4084A">
              <w:rPr>
                <w:rFonts w:ascii="Arial" w:hAnsi="Arial" w:cs="Arial"/>
                <w:b/>
                <w:spacing w:val="-3"/>
                <w:sz w:val="18"/>
                <w:szCs w:val="18"/>
              </w:rPr>
              <w:t>14</w:t>
            </w:r>
          </w:p>
        </w:tc>
        <w:tc>
          <w:tcPr>
            <w:tcW w:w="1861" w:type="dxa"/>
          </w:tcPr>
          <w:p w14:paraId="408EAE9D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 xml:space="preserve">465 bp </w:t>
            </w:r>
          </w:p>
          <w:p w14:paraId="3CCD87D0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33E01B0B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377A3EBA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6591E513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290DE83D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515 bp</w:t>
            </w:r>
          </w:p>
        </w:tc>
        <w:tc>
          <w:tcPr>
            <w:tcW w:w="5986" w:type="dxa"/>
          </w:tcPr>
          <w:p w14:paraId="4C22747E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09:01-15:10:08, 15:30:01:01-15:30:01:03, 15:37, 15:45, 15:48, 15:63, 15:83:01:01-15:83:01:02, 15:90, 15:99, 15:150, 15:188, 15:243, 15:248, 15:252, 15:287, 15:312-15:313, 15:323-15:324, 15:329, 15:338, 15:361, 15:427, 15:435, 15:439, 15:445, 15:455, 15:503, 15:506, 15:530, 15:541, 15:563, 15:611, 15:620</w:t>
            </w:r>
          </w:p>
          <w:p w14:paraId="60DBEA7A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110</w:t>
            </w:r>
          </w:p>
        </w:tc>
        <w:tc>
          <w:tcPr>
            <w:tcW w:w="5131" w:type="dxa"/>
          </w:tcPr>
          <w:p w14:paraId="6FBF28F4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46:74, 46:81</w:t>
            </w:r>
          </w:p>
        </w:tc>
      </w:tr>
      <w:tr w:rsidR="00D4084A" w:rsidRPr="00D4084A" w14:paraId="421928A4" w14:textId="77777777" w:rsidTr="00CC0D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197" w:type="dxa"/>
          </w:tcPr>
          <w:p w14:paraId="12670D95" w14:textId="6116C061" w:rsidR="00D4084A" w:rsidRPr="00D4084A" w:rsidRDefault="00D4084A" w:rsidP="005D638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D4084A">
              <w:rPr>
                <w:rFonts w:ascii="Arial" w:hAnsi="Arial" w:cs="Arial"/>
                <w:b/>
                <w:spacing w:val="-3"/>
                <w:sz w:val="18"/>
                <w:szCs w:val="18"/>
              </w:rPr>
              <w:t>16</w:t>
            </w:r>
          </w:p>
        </w:tc>
        <w:tc>
          <w:tcPr>
            <w:tcW w:w="1861" w:type="dxa"/>
          </w:tcPr>
          <w:p w14:paraId="6646F683" w14:textId="7CC3F06F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 xml:space="preserve">120 bp </w:t>
            </w:r>
          </w:p>
          <w:p w14:paraId="4B6BDF6C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190 bp</w:t>
            </w:r>
          </w:p>
        </w:tc>
        <w:tc>
          <w:tcPr>
            <w:tcW w:w="5986" w:type="dxa"/>
          </w:tcPr>
          <w:p w14:paraId="021B9180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  <w:r w:rsidRPr="00D4084A">
              <w:rPr>
                <w:rFonts w:ascii="Arial" w:hAnsi="Arial" w:cs="Arial"/>
                <w:sz w:val="18"/>
                <w:szCs w:val="18"/>
                <w:lang w:val="sv-SE"/>
              </w:rPr>
              <w:t>*15:116, 15:124, 15:352, 15:412, 15:507, 15:649</w:t>
            </w:r>
          </w:p>
          <w:p w14:paraId="76A97AF8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  <w:r w:rsidRPr="00D4084A">
              <w:rPr>
                <w:rFonts w:ascii="Arial" w:hAnsi="Arial" w:cs="Arial"/>
                <w:sz w:val="18"/>
                <w:szCs w:val="18"/>
                <w:lang w:val="sv-SE"/>
              </w:rPr>
              <w:t>*15:12:01-15:12:03, 15:19, 15:270, 15:298, 15:304N, 15:649</w:t>
            </w:r>
          </w:p>
        </w:tc>
        <w:tc>
          <w:tcPr>
            <w:tcW w:w="5131" w:type="dxa"/>
          </w:tcPr>
          <w:p w14:paraId="5EDF6106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</w:t>
            </w:r>
            <w:r w:rsidRPr="00D4084A">
              <w:rPr>
                <w:rFonts w:ascii="Arial" w:hAnsi="Arial" w:cs="Arial"/>
                <w:sz w:val="18"/>
                <w:szCs w:val="18"/>
                <w:lang w:val="sv-SE"/>
              </w:rPr>
              <w:t>35:331, 40:52, 40:59, 40:352, 46:06, 46:43, 48:23, 57:59</w:t>
            </w:r>
          </w:p>
          <w:p w14:paraId="3A9A075C" w14:textId="77777777" w:rsidR="00D4084A" w:rsidRPr="00D4084A" w:rsidRDefault="00D4084A" w:rsidP="005D6383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D4084A">
              <w:rPr>
                <w:rFonts w:ascii="Arial" w:hAnsi="Arial" w:cs="Arial"/>
                <w:b/>
                <w:bCs/>
                <w:sz w:val="18"/>
                <w:szCs w:val="18"/>
              </w:rPr>
              <w:t>A*23:128</w:t>
            </w:r>
          </w:p>
        </w:tc>
      </w:tr>
      <w:tr w:rsidR="00D4084A" w:rsidRPr="00D4084A" w14:paraId="04F4D0E6" w14:textId="77777777" w:rsidTr="00CC0DD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197" w:type="dxa"/>
          </w:tcPr>
          <w:p w14:paraId="1FFD05E7" w14:textId="77777777" w:rsidR="00D4084A" w:rsidRPr="00D4084A" w:rsidRDefault="00D4084A" w:rsidP="005D638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D4084A">
              <w:rPr>
                <w:rFonts w:ascii="Arial" w:hAnsi="Arial" w:cs="Arial"/>
                <w:b/>
                <w:spacing w:val="-3"/>
                <w:sz w:val="18"/>
                <w:szCs w:val="18"/>
              </w:rPr>
              <w:t>20</w:t>
            </w:r>
          </w:p>
        </w:tc>
        <w:tc>
          <w:tcPr>
            <w:tcW w:w="1861" w:type="dxa"/>
          </w:tcPr>
          <w:p w14:paraId="48D82FBB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 xml:space="preserve">360 bp </w:t>
            </w:r>
          </w:p>
          <w:p w14:paraId="28ABF758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505 bp</w:t>
            </w:r>
          </w:p>
        </w:tc>
        <w:tc>
          <w:tcPr>
            <w:tcW w:w="5986" w:type="dxa"/>
          </w:tcPr>
          <w:p w14:paraId="7D9393A9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105</w:t>
            </w:r>
          </w:p>
          <w:p w14:paraId="2194C5D7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16:01:01-15:16:05, 15:34:01-15:34:02, 15:62, 15:67, 15:85-15:86, 15:95, 15:137, 15:194, 15:222, 15:242:02, 15:254, 15:303, 15:362, 15:393, 15:407-15:408, 15:485-15:486, 15:550, 15:552, 15:587, 15:599, 15:602, 15:613, 15:623, 15:658</w:t>
            </w:r>
          </w:p>
        </w:tc>
        <w:tc>
          <w:tcPr>
            <w:tcW w:w="5131" w:type="dxa"/>
          </w:tcPr>
          <w:p w14:paraId="63767DEE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53C9EF79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46:11, 46:18, 46:33, 46:53, 46:67</w:t>
            </w:r>
          </w:p>
        </w:tc>
      </w:tr>
      <w:tr w:rsidR="00D4084A" w:rsidRPr="00D4084A" w14:paraId="691F8E53" w14:textId="77777777" w:rsidTr="00CC0D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97"/>
        </w:trPr>
        <w:tc>
          <w:tcPr>
            <w:tcW w:w="1197" w:type="dxa"/>
          </w:tcPr>
          <w:p w14:paraId="3EFEB629" w14:textId="77777777" w:rsidR="00D4084A" w:rsidRPr="00D4084A" w:rsidRDefault="00D4084A" w:rsidP="005D638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D4084A">
              <w:rPr>
                <w:rFonts w:ascii="Arial" w:hAnsi="Arial" w:cs="Arial"/>
                <w:b/>
                <w:spacing w:val="-3"/>
                <w:sz w:val="18"/>
                <w:szCs w:val="18"/>
              </w:rPr>
              <w:t>21</w:t>
            </w:r>
          </w:p>
        </w:tc>
        <w:tc>
          <w:tcPr>
            <w:tcW w:w="1861" w:type="dxa"/>
          </w:tcPr>
          <w:p w14:paraId="4C9F1BFC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 xml:space="preserve">205 bp </w:t>
            </w:r>
          </w:p>
          <w:p w14:paraId="447CC594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01B48940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425 bp</w:t>
            </w:r>
          </w:p>
        </w:tc>
        <w:tc>
          <w:tcPr>
            <w:tcW w:w="5986" w:type="dxa"/>
          </w:tcPr>
          <w:p w14:paraId="158D01FE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16:01:01-15:16:05, 15:67, 15:95, 15:222, 15:254, 15:362, 15:408, 15:550, 15:602, 15:613</w:t>
            </w:r>
          </w:p>
          <w:p w14:paraId="5D922C0D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 xml:space="preserve">*15:43 </w:t>
            </w:r>
          </w:p>
        </w:tc>
        <w:tc>
          <w:tcPr>
            <w:tcW w:w="5131" w:type="dxa"/>
          </w:tcPr>
          <w:p w14:paraId="5CBE07D3" w14:textId="40DF21F4" w:rsidR="00D4084A" w:rsidRPr="00D4084A" w:rsidRDefault="00D4084A" w:rsidP="005D6383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D4084A">
              <w:rPr>
                <w:rFonts w:ascii="Arial" w:hAnsi="Arial" w:cs="Arial"/>
                <w:b/>
                <w:bCs/>
                <w:sz w:val="18"/>
                <w:szCs w:val="18"/>
              </w:rPr>
              <w:t>C*03:158, C*03:547, C*04:412, C*05:171:01:01-05:171:01:02</w:t>
            </w:r>
          </w:p>
          <w:p w14:paraId="013F013F" w14:textId="77777777" w:rsidR="00D4084A" w:rsidRPr="00D4084A" w:rsidRDefault="00D4084A" w:rsidP="005D6383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27:195</w:t>
            </w:r>
          </w:p>
        </w:tc>
      </w:tr>
      <w:tr w:rsidR="00D4084A" w:rsidRPr="00D4084A" w14:paraId="3C7C5CC7" w14:textId="77777777" w:rsidTr="00CC0DD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197" w:type="dxa"/>
          </w:tcPr>
          <w:p w14:paraId="18060F65" w14:textId="77777777" w:rsidR="00D4084A" w:rsidRPr="00D4084A" w:rsidRDefault="00D4084A" w:rsidP="005D638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D4084A">
              <w:rPr>
                <w:rFonts w:ascii="Arial" w:hAnsi="Arial" w:cs="Arial"/>
                <w:b/>
                <w:spacing w:val="-3"/>
                <w:sz w:val="18"/>
                <w:szCs w:val="18"/>
              </w:rPr>
              <w:t>24</w:t>
            </w:r>
          </w:p>
        </w:tc>
        <w:tc>
          <w:tcPr>
            <w:tcW w:w="1861" w:type="dxa"/>
          </w:tcPr>
          <w:p w14:paraId="3B895CA6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 xml:space="preserve">205 bp </w:t>
            </w:r>
          </w:p>
          <w:p w14:paraId="1FB426AC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305 bp</w:t>
            </w:r>
          </w:p>
        </w:tc>
        <w:tc>
          <w:tcPr>
            <w:tcW w:w="5986" w:type="dxa"/>
          </w:tcPr>
          <w:p w14:paraId="6CF7B628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26N</w:t>
            </w:r>
          </w:p>
          <w:p w14:paraId="761413BD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33, 15:72, 15:78:01:01-15:78:04, 15:107, 15:116, 15:141, 15:150, 15:188, 15:209N, 15:248, 15:287, 15:352, 15:421, 15:524, 15:614:01:01-15:614:01:02</w:t>
            </w:r>
          </w:p>
        </w:tc>
        <w:tc>
          <w:tcPr>
            <w:tcW w:w="5131" w:type="dxa"/>
          </w:tcPr>
          <w:p w14:paraId="7B46398F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501B258C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46:06, 46:45</w:t>
            </w:r>
          </w:p>
        </w:tc>
      </w:tr>
      <w:tr w:rsidR="00D4084A" w:rsidRPr="00D4084A" w14:paraId="1320925C" w14:textId="77777777" w:rsidTr="00CC0D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197" w:type="dxa"/>
          </w:tcPr>
          <w:p w14:paraId="7D002E67" w14:textId="77777777" w:rsidR="00D4084A" w:rsidRPr="00D4084A" w:rsidRDefault="00D4084A" w:rsidP="005D638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D4084A">
              <w:rPr>
                <w:rFonts w:ascii="Arial" w:hAnsi="Arial" w:cs="Arial"/>
                <w:b/>
                <w:spacing w:val="-3"/>
                <w:sz w:val="18"/>
                <w:szCs w:val="18"/>
              </w:rPr>
              <w:t>25</w:t>
            </w:r>
          </w:p>
        </w:tc>
        <w:tc>
          <w:tcPr>
            <w:tcW w:w="1861" w:type="dxa"/>
          </w:tcPr>
          <w:p w14:paraId="4491A794" w14:textId="64251CEC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 xml:space="preserve">315 bp </w:t>
            </w:r>
          </w:p>
          <w:p w14:paraId="22D6C005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385 bp</w:t>
            </w:r>
          </w:p>
        </w:tc>
        <w:tc>
          <w:tcPr>
            <w:tcW w:w="5986" w:type="dxa"/>
          </w:tcPr>
          <w:p w14:paraId="0804E4ED" w14:textId="279A43BB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46, 15:53, 15:106, 15:212</w:t>
            </w:r>
          </w:p>
          <w:p w14:paraId="3ECF134B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28, 15:428</w:t>
            </w:r>
          </w:p>
        </w:tc>
        <w:tc>
          <w:tcPr>
            <w:tcW w:w="5131" w:type="dxa"/>
          </w:tcPr>
          <w:p w14:paraId="2923EAC1" w14:textId="77777777" w:rsidR="00D4084A" w:rsidRPr="00D4084A" w:rsidRDefault="00D4084A" w:rsidP="005D6383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 xml:space="preserve">*40:26, 40:40, 40:516, 44:02:68, </w:t>
            </w:r>
            <w:r w:rsidRPr="00D4084A">
              <w:rPr>
                <w:rFonts w:ascii="Arial" w:hAnsi="Arial" w:cs="Arial"/>
                <w:b/>
                <w:bCs/>
                <w:sz w:val="18"/>
                <w:szCs w:val="18"/>
              </w:rPr>
              <w:t>C*16:85</w:t>
            </w:r>
          </w:p>
          <w:p w14:paraId="61F1C507" w14:textId="77777777" w:rsidR="00D4084A" w:rsidRPr="00D4084A" w:rsidRDefault="00D4084A" w:rsidP="005D6383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D4084A" w:rsidRPr="00D4084A" w14:paraId="5A2B9043" w14:textId="77777777" w:rsidTr="00CC0DD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197" w:type="dxa"/>
          </w:tcPr>
          <w:p w14:paraId="61822280" w14:textId="4B2669E1" w:rsidR="00D4084A" w:rsidRPr="00D4084A" w:rsidRDefault="00D4084A" w:rsidP="005D638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D4084A">
              <w:rPr>
                <w:rFonts w:ascii="Arial" w:hAnsi="Arial" w:cs="Arial"/>
                <w:b/>
                <w:spacing w:val="-3"/>
                <w:sz w:val="18"/>
                <w:szCs w:val="18"/>
              </w:rPr>
              <w:t>27</w:t>
            </w:r>
          </w:p>
        </w:tc>
        <w:tc>
          <w:tcPr>
            <w:tcW w:w="1861" w:type="dxa"/>
          </w:tcPr>
          <w:p w14:paraId="5872840E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115 bp</w:t>
            </w:r>
          </w:p>
          <w:p w14:paraId="5B171A8B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20622CC7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195 bp</w:t>
            </w:r>
          </w:p>
        </w:tc>
        <w:tc>
          <w:tcPr>
            <w:tcW w:w="5986" w:type="dxa"/>
          </w:tcPr>
          <w:p w14:paraId="04921840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33, 15:248</w:t>
            </w:r>
          </w:p>
          <w:p w14:paraId="18FCD922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3722BA3B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 xml:space="preserve">*15:400N </w:t>
            </w:r>
          </w:p>
        </w:tc>
        <w:tc>
          <w:tcPr>
            <w:tcW w:w="5131" w:type="dxa"/>
          </w:tcPr>
          <w:p w14:paraId="4A4F2AD8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 xml:space="preserve">*49:22, 51:126, 57:54, 57:96, </w:t>
            </w:r>
            <w:r w:rsidRPr="00D4084A">
              <w:rPr>
                <w:rFonts w:ascii="Arial" w:hAnsi="Arial" w:cs="Arial"/>
                <w:b/>
                <w:bCs/>
                <w:sz w:val="18"/>
                <w:szCs w:val="18"/>
              </w:rPr>
              <w:t>C*03:87:01-03:87:02, C*03:414, C*05:27, C*05:39, C*05:184, C*08:115, C*08:182</w:t>
            </w:r>
          </w:p>
        </w:tc>
      </w:tr>
      <w:tr w:rsidR="00D4084A" w:rsidRPr="00D4084A" w14:paraId="7EE38722" w14:textId="77777777" w:rsidTr="00CC0D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197" w:type="dxa"/>
          </w:tcPr>
          <w:p w14:paraId="582C7CB8" w14:textId="414A72E2" w:rsidR="00D4084A" w:rsidRPr="00D4084A" w:rsidRDefault="00D4084A" w:rsidP="005D638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D4084A">
              <w:rPr>
                <w:rFonts w:ascii="Arial" w:hAnsi="Arial" w:cs="Arial"/>
                <w:b/>
                <w:spacing w:val="-3"/>
                <w:sz w:val="18"/>
                <w:szCs w:val="18"/>
              </w:rPr>
              <w:t>30</w:t>
            </w:r>
          </w:p>
        </w:tc>
        <w:tc>
          <w:tcPr>
            <w:tcW w:w="1861" w:type="dxa"/>
          </w:tcPr>
          <w:p w14:paraId="3DB971B7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320 bp</w:t>
            </w:r>
          </w:p>
          <w:p w14:paraId="6A992C29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11400141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355 bp</w:t>
            </w:r>
          </w:p>
          <w:p w14:paraId="5F7CE4B7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405 bp</w:t>
            </w:r>
          </w:p>
        </w:tc>
        <w:tc>
          <w:tcPr>
            <w:tcW w:w="5986" w:type="dxa"/>
          </w:tcPr>
          <w:p w14:paraId="403342EA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40:01-15:40:02, 15:47:01-15:47:02, 15:49, 15:52, 15:114, 15:117, 15:124, 15:138, 15:238, 15:241, 15:389, 15:421, 15:519, 15:532, 15:656</w:t>
            </w:r>
          </w:p>
          <w:p w14:paraId="099AD74A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75, 15:312</w:t>
            </w:r>
          </w:p>
          <w:p w14:paraId="1441E1EA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375N</w:t>
            </w:r>
          </w:p>
        </w:tc>
        <w:tc>
          <w:tcPr>
            <w:tcW w:w="5131" w:type="dxa"/>
          </w:tcPr>
          <w:p w14:paraId="3E84920B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46:06, 46:25, 46:30</w:t>
            </w:r>
          </w:p>
        </w:tc>
      </w:tr>
      <w:tr w:rsidR="00D4084A" w:rsidRPr="00D4084A" w14:paraId="51E7CDE6" w14:textId="77777777" w:rsidTr="00CC0DD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197" w:type="dxa"/>
          </w:tcPr>
          <w:p w14:paraId="79C42D11" w14:textId="77777777" w:rsidR="00D4084A" w:rsidRPr="00D4084A" w:rsidRDefault="00D4084A" w:rsidP="005D638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D4084A">
              <w:rPr>
                <w:rFonts w:ascii="Arial" w:hAnsi="Arial" w:cs="Arial"/>
                <w:b/>
                <w:spacing w:val="-3"/>
                <w:sz w:val="18"/>
                <w:szCs w:val="18"/>
              </w:rPr>
              <w:t>31</w:t>
            </w:r>
          </w:p>
        </w:tc>
        <w:tc>
          <w:tcPr>
            <w:tcW w:w="1861" w:type="dxa"/>
          </w:tcPr>
          <w:p w14:paraId="7601DFFB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320 bp</w:t>
            </w:r>
          </w:p>
          <w:p w14:paraId="40FA954C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37A8E21D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64F74DDF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395 bp</w:t>
            </w:r>
          </w:p>
        </w:tc>
        <w:tc>
          <w:tcPr>
            <w:tcW w:w="5986" w:type="dxa"/>
          </w:tcPr>
          <w:p w14:paraId="2882AA10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44, 15:50, 15:69, 15:83:01:01-15:83:01:02, 15:86, 15:93, 15:121, 15:186, 15:188, 15:199, 15:218Q, 15:224, 15:252, 15:265, 15:323, 15:348, 15:368, 15:449, 15:485, 15:494, 15:497, 15:566, 15:592</w:t>
            </w:r>
          </w:p>
          <w:p w14:paraId="37C2FD9B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114, 15:153</w:t>
            </w:r>
          </w:p>
        </w:tc>
        <w:tc>
          <w:tcPr>
            <w:tcW w:w="5131" w:type="dxa"/>
          </w:tcPr>
          <w:p w14:paraId="4E87FC53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46:03, 46:18, 46:21:01-46:21:02, 46:29, 46:83</w:t>
            </w:r>
          </w:p>
        </w:tc>
      </w:tr>
      <w:tr w:rsidR="00D4084A" w:rsidRPr="00D4084A" w14:paraId="2B309C3D" w14:textId="77777777" w:rsidTr="00CC0D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197" w:type="dxa"/>
          </w:tcPr>
          <w:p w14:paraId="44D2D0EA" w14:textId="77777777" w:rsidR="00D4084A" w:rsidRPr="00D4084A" w:rsidRDefault="00D4084A" w:rsidP="005D638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D4084A">
              <w:rPr>
                <w:rFonts w:ascii="Arial" w:hAnsi="Arial" w:cs="Arial"/>
                <w:b/>
                <w:spacing w:val="-3"/>
                <w:sz w:val="18"/>
                <w:szCs w:val="18"/>
              </w:rPr>
              <w:t>32</w:t>
            </w:r>
          </w:p>
        </w:tc>
        <w:tc>
          <w:tcPr>
            <w:tcW w:w="1861" w:type="dxa"/>
          </w:tcPr>
          <w:p w14:paraId="66A56B1C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 xml:space="preserve">275 bp </w:t>
            </w:r>
          </w:p>
          <w:p w14:paraId="730B03A9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 xml:space="preserve">350 bp </w:t>
            </w:r>
          </w:p>
          <w:p w14:paraId="08985938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380 bp</w:t>
            </w:r>
          </w:p>
        </w:tc>
        <w:tc>
          <w:tcPr>
            <w:tcW w:w="5986" w:type="dxa"/>
          </w:tcPr>
          <w:p w14:paraId="318D1D3E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196</w:t>
            </w:r>
          </w:p>
          <w:p w14:paraId="0DA79371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190N</w:t>
            </w:r>
          </w:p>
          <w:p w14:paraId="70D00733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48, 15:108, 15:136, 15:235, 15:249</w:t>
            </w:r>
          </w:p>
        </w:tc>
        <w:tc>
          <w:tcPr>
            <w:tcW w:w="5131" w:type="dxa"/>
          </w:tcPr>
          <w:p w14:paraId="77B135B9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6466E055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59B90CE5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46:19, 46:93</w:t>
            </w:r>
          </w:p>
        </w:tc>
      </w:tr>
      <w:tr w:rsidR="00D4084A" w:rsidRPr="00D4084A" w14:paraId="1D714BA7" w14:textId="77777777" w:rsidTr="00CC0DD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866"/>
        </w:trPr>
        <w:tc>
          <w:tcPr>
            <w:tcW w:w="1197" w:type="dxa"/>
          </w:tcPr>
          <w:p w14:paraId="196F108D" w14:textId="77777777" w:rsidR="00D4084A" w:rsidRPr="00D4084A" w:rsidRDefault="00D4084A" w:rsidP="005D638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D4084A">
              <w:rPr>
                <w:rFonts w:ascii="Arial" w:hAnsi="Arial" w:cs="Arial"/>
                <w:b/>
                <w:spacing w:val="-3"/>
                <w:sz w:val="18"/>
                <w:szCs w:val="18"/>
              </w:rPr>
              <w:t>33</w:t>
            </w:r>
          </w:p>
        </w:tc>
        <w:tc>
          <w:tcPr>
            <w:tcW w:w="1861" w:type="dxa"/>
          </w:tcPr>
          <w:p w14:paraId="54DABF86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 xml:space="preserve">200 bp </w:t>
            </w:r>
          </w:p>
          <w:p w14:paraId="66F24A66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 xml:space="preserve">255 bp </w:t>
            </w:r>
          </w:p>
          <w:p w14:paraId="0F5F73B1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5BE5F815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340 bp</w:t>
            </w:r>
          </w:p>
        </w:tc>
        <w:tc>
          <w:tcPr>
            <w:tcW w:w="5986" w:type="dxa"/>
          </w:tcPr>
          <w:p w14:paraId="4B8F18CD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118</w:t>
            </w:r>
          </w:p>
          <w:p w14:paraId="4BB75FF7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18:03, 15:42, 15:73:01:01-15:73:01:02, 15:86, 15:224, 15:303, 15:485-15:486, 15:552</w:t>
            </w:r>
          </w:p>
          <w:p w14:paraId="54E96B5C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192, 15:281, 15:424</w:t>
            </w:r>
          </w:p>
        </w:tc>
        <w:tc>
          <w:tcPr>
            <w:tcW w:w="5131" w:type="dxa"/>
          </w:tcPr>
          <w:p w14:paraId="19C88017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3BE6B9C3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46:11, 46:18</w:t>
            </w:r>
          </w:p>
        </w:tc>
      </w:tr>
      <w:tr w:rsidR="00D4084A" w:rsidRPr="00D4084A" w14:paraId="06E2F373" w14:textId="77777777" w:rsidTr="00CC0D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197" w:type="dxa"/>
          </w:tcPr>
          <w:p w14:paraId="6B34EFA4" w14:textId="2EF51529" w:rsidR="00D4084A" w:rsidRPr="00D4084A" w:rsidRDefault="00D4084A" w:rsidP="005D638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D4084A">
              <w:rPr>
                <w:rFonts w:ascii="Arial" w:hAnsi="Arial" w:cs="Arial"/>
                <w:b/>
                <w:spacing w:val="-3"/>
                <w:sz w:val="18"/>
                <w:szCs w:val="18"/>
              </w:rPr>
              <w:t>36</w:t>
            </w:r>
          </w:p>
        </w:tc>
        <w:tc>
          <w:tcPr>
            <w:tcW w:w="1861" w:type="dxa"/>
          </w:tcPr>
          <w:p w14:paraId="68DA5AB7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 xml:space="preserve">360 bp </w:t>
            </w:r>
          </w:p>
          <w:p w14:paraId="1BD70D4D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435 bp</w:t>
            </w:r>
          </w:p>
        </w:tc>
        <w:tc>
          <w:tcPr>
            <w:tcW w:w="5986" w:type="dxa"/>
          </w:tcPr>
          <w:p w14:paraId="6323E0A4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82, 15:260</w:t>
            </w:r>
          </w:p>
          <w:p w14:paraId="726DDDF9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36, 15:89:01-15:89:02, 15:115, 15:256, 15:339, 15:505</w:t>
            </w:r>
          </w:p>
        </w:tc>
        <w:tc>
          <w:tcPr>
            <w:tcW w:w="5131" w:type="dxa"/>
          </w:tcPr>
          <w:p w14:paraId="7BE996F5" w14:textId="77777777" w:rsidR="00D4084A" w:rsidRPr="00D4084A" w:rsidRDefault="00D4084A" w:rsidP="005D6383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D4084A">
              <w:rPr>
                <w:rFonts w:ascii="Arial" w:hAnsi="Arial" w:cs="Arial"/>
                <w:b/>
                <w:bCs/>
                <w:sz w:val="18"/>
                <w:szCs w:val="18"/>
              </w:rPr>
              <w:t>C*03:186:01, C*04:344, C*12:57:02</w:t>
            </w:r>
          </w:p>
          <w:p w14:paraId="4B513ECC" w14:textId="77777777" w:rsidR="00D4084A" w:rsidRPr="00D4084A" w:rsidRDefault="00D4084A" w:rsidP="005D6383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44:02:68,</w:t>
            </w:r>
            <w:r w:rsidRPr="00D4084A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C*16:85</w:t>
            </w:r>
          </w:p>
        </w:tc>
      </w:tr>
      <w:tr w:rsidR="00D4084A" w:rsidRPr="00D4084A" w14:paraId="47A581BD" w14:textId="77777777" w:rsidTr="00CC0DD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197" w:type="dxa"/>
          </w:tcPr>
          <w:p w14:paraId="18D82937" w14:textId="77777777" w:rsidR="00D4084A" w:rsidRPr="00D4084A" w:rsidRDefault="00D4084A" w:rsidP="005D638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D4084A">
              <w:rPr>
                <w:rFonts w:ascii="Arial" w:hAnsi="Arial" w:cs="Arial"/>
                <w:b/>
                <w:spacing w:val="-3"/>
                <w:sz w:val="18"/>
                <w:szCs w:val="18"/>
              </w:rPr>
              <w:t>39</w:t>
            </w:r>
          </w:p>
        </w:tc>
        <w:tc>
          <w:tcPr>
            <w:tcW w:w="1861" w:type="dxa"/>
          </w:tcPr>
          <w:p w14:paraId="37B1F1A8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315 bp</w:t>
            </w:r>
          </w:p>
          <w:p w14:paraId="4090893B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385 bp</w:t>
            </w:r>
          </w:p>
        </w:tc>
        <w:tc>
          <w:tcPr>
            <w:tcW w:w="5986" w:type="dxa"/>
          </w:tcPr>
          <w:p w14:paraId="47D68D7D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60, 15:119</w:t>
            </w:r>
          </w:p>
          <w:p w14:paraId="0CFEDA2B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95, 15:285, 15:378</w:t>
            </w:r>
          </w:p>
        </w:tc>
        <w:tc>
          <w:tcPr>
            <w:tcW w:w="5131" w:type="dxa"/>
          </w:tcPr>
          <w:p w14:paraId="28044A5C" w14:textId="77777777" w:rsidR="00D4084A" w:rsidRPr="00D4084A" w:rsidRDefault="00D4084A" w:rsidP="005D6383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D4084A">
              <w:rPr>
                <w:rFonts w:ascii="Arial" w:hAnsi="Arial" w:cs="Arial"/>
                <w:b/>
                <w:sz w:val="18"/>
                <w:szCs w:val="18"/>
              </w:rPr>
              <w:t>C*07:213, C*07:602</w:t>
            </w:r>
          </w:p>
        </w:tc>
      </w:tr>
      <w:tr w:rsidR="00D4084A" w:rsidRPr="00D4084A" w14:paraId="18DF3146" w14:textId="77777777" w:rsidTr="00CC0D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197" w:type="dxa"/>
          </w:tcPr>
          <w:p w14:paraId="336F1317" w14:textId="5EF7CCCB" w:rsidR="00D4084A" w:rsidRPr="00D4084A" w:rsidRDefault="00D4084A" w:rsidP="005D638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D4084A">
              <w:rPr>
                <w:rFonts w:ascii="Arial" w:hAnsi="Arial" w:cs="Arial"/>
                <w:b/>
                <w:spacing w:val="-3"/>
                <w:sz w:val="18"/>
                <w:szCs w:val="18"/>
              </w:rPr>
              <w:t>40</w:t>
            </w:r>
          </w:p>
        </w:tc>
        <w:tc>
          <w:tcPr>
            <w:tcW w:w="1861" w:type="dxa"/>
          </w:tcPr>
          <w:p w14:paraId="6BBB7460" w14:textId="3C8F4285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 xml:space="preserve">220 bp </w:t>
            </w:r>
          </w:p>
          <w:p w14:paraId="116C850F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425 bp</w:t>
            </w:r>
          </w:p>
        </w:tc>
        <w:tc>
          <w:tcPr>
            <w:tcW w:w="5986" w:type="dxa"/>
          </w:tcPr>
          <w:p w14:paraId="63430984" w14:textId="0B399ED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71, 15:175, 15:381, 15:571</w:t>
            </w:r>
          </w:p>
          <w:p w14:paraId="1DD0EB11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13:01-15:13:03, 15:16:01:01-15:17:07, 15:23-15:24:02, 15:67, 15:95, 15:157, 15:162, 15:168, 15:177, 15:196, 15:208, 15:216, 15:222, 15:230, 15:254, 15:268, 15:273, 15:356, 15:361-15:362, 15:396, 15:403, 15:408, 15:411, 15:418, 15:423-15:424, 15:442, 15:446, 15:462, 15:500, 15:516, 15:523, 15:532, 15:550, 15:575N, 15:586, 15:602-15:603, 15:613, 15:619, 15:642, 15:644, 15:655</w:t>
            </w:r>
          </w:p>
        </w:tc>
        <w:tc>
          <w:tcPr>
            <w:tcW w:w="5131" w:type="dxa"/>
          </w:tcPr>
          <w:p w14:paraId="72D6A40B" w14:textId="77777777" w:rsidR="00D4084A" w:rsidRPr="00D4084A" w:rsidRDefault="00D4084A" w:rsidP="005D6383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D4084A">
              <w:rPr>
                <w:rFonts w:ascii="Arial" w:hAnsi="Arial" w:cs="Arial"/>
                <w:b/>
                <w:bCs/>
                <w:sz w:val="18"/>
                <w:szCs w:val="18"/>
              </w:rPr>
              <w:t>*</w:t>
            </w:r>
            <w:r w:rsidRPr="00D4084A">
              <w:rPr>
                <w:rFonts w:ascii="Arial" w:hAnsi="Arial" w:cs="Arial"/>
                <w:sz w:val="18"/>
                <w:szCs w:val="18"/>
              </w:rPr>
              <w:t xml:space="preserve">27:195, 40:26, </w:t>
            </w:r>
            <w:r w:rsidRPr="00D4084A">
              <w:rPr>
                <w:rFonts w:ascii="Arial" w:hAnsi="Arial" w:cs="Arial"/>
                <w:b/>
                <w:bCs/>
                <w:sz w:val="18"/>
                <w:szCs w:val="18"/>
              </w:rPr>
              <w:t>C*03:504, C*06:77, C*07:714, C*07:724</w:t>
            </w:r>
          </w:p>
          <w:p w14:paraId="2F603508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51:367</w:t>
            </w:r>
          </w:p>
        </w:tc>
      </w:tr>
      <w:tr w:rsidR="00D4084A" w:rsidRPr="00D4084A" w14:paraId="31D4F6A7" w14:textId="77777777" w:rsidTr="00CC0DD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197" w:type="dxa"/>
          </w:tcPr>
          <w:p w14:paraId="4E0CA4CF" w14:textId="77777777" w:rsidR="00D4084A" w:rsidRPr="00D4084A" w:rsidRDefault="00D4084A" w:rsidP="005D638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D4084A">
              <w:rPr>
                <w:rFonts w:ascii="Arial" w:hAnsi="Arial" w:cs="Arial"/>
                <w:b/>
                <w:spacing w:val="-3"/>
                <w:sz w:val="18"/>
                <w:szCs w:val="18"/>
              </w:rPr>
              <w:t>42</w:t>
            </w:r>
          </w:p>
        </w:tc>
        <w:tc>
          <w:tcPr>
            <w:tcW w:w="1861" w:type="dxa"/>
          </w:tcPr>
          <w:p w14:paraId="561B6B52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350 bp</w:t>
            </w:r>
          </w:p>
          <w:p w14:paraId="74F1059F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5D71A6FC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6C20060F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23955899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3374B5D5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1F707476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3830A2AB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3CDD3EC2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0EBD5AA4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114B07F8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067D6607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13BFBF1C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3E136139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0885AF90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0BACD15A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7FE81959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06215941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4869D812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1F9312FE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684C55B0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538042B6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7A8C3108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6F41F5D7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508135B6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07F663A8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1259E406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1D8D724E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5666CFAF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413A5300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3EFFA0DC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6FCAFB59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460 bp</w:t>
            </w:r>
          </w:p>
        </w:tc>
        <w:tc>
          <w:tcPr>
            <w:tcW w:w="5986" w:type="dxa"/>
          </w:tcPr>
          <w:p w14:paraId="435B4822" w14:textId="0170EA5C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02:01:01-15:03:13, 15:05:01:01-15:06, 15:09:01-15:10:08, 15:13:01-15:13:03, 15:16:01:01-15:18:10, 15:21:01:01-15:21:01:02, 15:23, 15:25:01:01-15:25:04, 15:29:01:01-15:29:01:02, 15:31:01:01-15:31:01:03, 15:36-15:37, 15:39:01:01-15:40:02, 15:44, 15:48, 15:52, 15:55, 15:61-15:62, 15:64:01-15:64:02, 15:67, 15:69, 15:72, 15:74, 15:80, 15:86, 15:88</w:t>
            </w:r>
            <w:r w:rsidRPr="00D4084A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  <w:r w:rsidRPr="00D4084A">
              <w:rPr>
                <w:rFonts w:ascii="Arial" w:hAnsi="Arial" w:cs="Arial"/>
                <w:sz w:val="18"/>
                <w:szCs w:val="18"/>
              </w:rPr>
              <w:t>, 15:89:01-15:91, 15:93, 15:95, 15:98, 15:103, 15:106-15:108, 15:112, 15:114-15:115, 15:119, 15:121, 15:123-15:124, 15:127, 15:131-15:134, 15:136, 15:138-15:139, 15:151, 15:153, 15:155-15:156, 15:158, 15:161-15:162, 15:170, 15:173, 15:176</w:t>
            </w:r>
            <w:r w:rsidRPr="00D4084A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  <w:r w:rsidRPr="00D4084A">
              <w:rPr>
                <w:rFonts w:ascii="Arial" w:hAnsi="Arial" w:cs="Arial"/>
                <w:sz w:val="18"/>
                <w:szCs w:val="18"/>
              </w:rPr>
              <w:t>, 15:177, 15:185-15:186, 15:188, 15:194-15:198, 15:200</w:t>
            </w:r>
            <w:r w:rsidRPr="00D4084A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  <w:r w:rsidRPr="00D4084A">
              <w:rPr>
                <w:rFonts w:ascii="Arial" w:hAnsi="Arial" w:cs="Arial"/>
                <w:sz w:val="18"/>
                <w:szCs w:val="18"/>
              </w:rPr>
              <w:t>, 15:204, 15:208, 15:210, 15:213-15:214, 15:216, 15:219-15:220:04, 15:222-15:224, 15:226N, 15:229-15:230, 15:235, 15:238, 15:240, 15:242:01-15:243, 15:250</w:t>
            </w:r>
            <w:r w:rsidRPr="00D4084A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  <w:r w:rsidRPr="00D4084A">
              <w:rPr>
                <w:rFonts w:ascii="Arial" w:hAnsi="Arial" w:cs="Arial"/>
                <w:sz w:val="18"/>
                <w:szCs w:val="18"/>
              </w:rPr>
              <w:t>, 15:252-15:255, 15:263, 15:265-15:266, 15:268, 15:271, 15:273-15:275:02, 15:281-15:283, 15:288-15:294N, 15:297, 15:301-15:302N, 15:306-15:308, 15:310-15:311, 15:312</w:t>
            </w:r>
            <w:r w:rsidRPr="00D4084A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  <w:r w:rsidRPr="00D4084A">
              <w:rPr>
                <w:rFonts w:ascii="Arial" w:hAnsi="Arial" w:cs="Arial"/>
                <w:sz w:val="18"/>
                <w:szCs w:val="18"/>
              </w:rPr>
              <w:t>, 15:313-15:314, 15:319, 15:323, 15:325, 15:328-15:330, 15:332, 15:335, 15:337-15:339, 15:341, 15:345, 15:348, 15:351, 15:354, 15:356-15:358, 15:360-15:362, 15:364, 15:366, 15:369, 15:374, 15:376, 15:378, 15:380N, 15:382, 15:384:01-15:384:02, 15:388-15:389, 15:393-15:397, 15:399, 15:402-15:404, 15:407-15:408, 15:411</w:t>
            </w:r>
            <w:r w:rsidRPr="00D4084A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  <w:r w:rsidRPr="00D4084A">
              <w:rPr>
                <w:rFonts w:ascii="Arial" w:hAnsi="Arial" w:cs="Arial"/>
                <w:sz w:val="18"/>
                <w:szCs w:val="18"/>
              </w:rPr>
              <w:t>, 15:414, 15:418, 15:420-15:421, 15:423-15:427, 15:433-15:439, 15:444-15:449, 15:451, 15:454N-15:455, 15:458, 15:460, 15:462-15:463N, 15:468, 15:475, 15:485, 15:487N, 15:491, 15:494-15:495, 15:497, 15:500, 15:502-15:506, 15:508-15:509, 15:511, 15:516-15:517, 15:523, 15:526-15:527, 15:530, 15:532, 15:537, 15:539, 15:543-15:544N, 15:546Q, 15:548, 15:550, 15:552-15:553, 15:555, 15:557, 15:560, 15:563-15:564, 15:566-15:567, 15:570-15:571, 15:573-15:575N, 15:577, 15:582, 15:584N, 15:587-15:589, 15:592, 15:594, 15:596N, 15:599, 15:602-15:603, 15:607, 15:610-15:617, 15:619-15:620, 15:623, 15:625-15:630, 15:633, 15:636, 15:642-15:646, 15:648, 15:651, 15:654-15:655, 15:657-15:659, 15:664-15:665</w:t>
            </w:r>
          </w:p>
          <w:p w14:paraId="1FEB261B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73:01:01-15:73:01:02, 15:86, 15:224, 15:303, 15:485-15:486, 15:552</w:t>
            </w:r>
          </w:p>
        </w:tc>
        <w:tc>
          <w:tcPr>
            <w:tcW w:w="5131" w:type="dxa"/>
          </w:tcPr>
          <w:p w14:paraId="1B21A6EA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46:06, 46:08, 46:11, 46:13:01-46:13:03, 46:18-46:19, 46:21:01-46:21:02, 46:25-46:26, 46:33, 46:43, 46:83, 46:93</w:t>
            </w:r>
          </w:p>
          <w:p w14:paraId="750D0EF6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1103D6CD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5B542B72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47139E5D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56AF297B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18D72967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115C2678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173C791A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05FE9412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12831DCE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4B1B2234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6AFC11D6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63451CA0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6D6816E4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4D4310D4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20E9735A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36FB1179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58DA1743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41BB4A0B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491466A1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2EB21823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0154D4E7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2E7861C2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5B4B2006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6C1875A2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0165BC25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36EF8752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1E273141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4DC0788D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6BDDAA23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46:11, 46:18</w:t>
            </w:r>
          </w:p>
        </w:tc>
      </w:tr>
      <w:tr w:rsidR="00D4084A" w:rsidRPr="00D4084A" w14:paraId="554A62A2" w14:textId="77777777" w:rsidTr="00CC0D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197" w:type="dxa"/>
          </w:tcPr>
          <w:p w14:paraId="4BB70F93" w14:textId="637877D6" w:rsidR="00D4084A" w:rsidRPr="00D4084A" w:rsidRDefault="00D4084A" w:rsidP="005D638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D4084A">
              <w:rPr>
                <w:rFonts w:ascii="Arial" w:hAnsi="Arial" w:cs="Arial"/>
                <w:b/>
                <w:spacing w:val="-3"/>
                <w:sz w:val="18"/>
                <w:szCs w:val="18"/>
              </w:rPr>
              <w:t>50</w:t>
            </w:r>
          </w:p>
        </w:tc>
        <w:tc>
          <w:tcPr>
            <w:tcW w:w="1861" w:type="dxa"/>
          </w:tcPr>
          <w:p w14:paraId="48DD5524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 xml:space="preserve">85 bp </w:t>
            </w:r>
          </w:p>
          <w:p w14:paraId="2E5C6E3E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2AFE1352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185 bp</w:t>
            </w:r>
          </w:p>
        </w:tc>
        <w:tc>
          <w:tcPr>
            <w:tcW w:w="5986" w:type="dxa"/>
          </w:tcPr>
          <w:p w14:paraId="2F56072C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67, 15:343</w:t>
            </w:r>
          </w:p>
          <w:p w14:paraId="39770ACF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26E681CA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206</w:t>
            </w:r>
          </w:p>
        </w:tc>
        <w:tc>
          <w:tcPr>
            <w:tcW w:w="5131" w:type="dxa"/>
          </w:tcPr>
          <w:p w14:paraId="740DED02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 xml:space="preserve">*35:110, 44:497, 58:77, </w:t>
            </w:r>
            <w:r w:rsidRPr="00D4084A">
              <w:rPr>
                <w:rFonts w:ascii="Arial" w:hAnsi="Arial" w:cs="Arial"/>
                <w:b/>
                <w:bCs/>
                <w:sz w:val="18"/>
                <w:szCs w:val="18"/>
              </w:rPr>
              <w:t>A*02:598, A*02:695, A*68:56:01-68:56:02, A*69:05</w:t>
            </w:r>
          </w:p>
        </w:tc>
      </w:tr>
      <w:tr w:rsidR="00D4084A" w:rsidRPr="00D4084A" w14:paraId="505DCE9C" w14:textId="77777777" w:rsidTr="00CC0DD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197" w:type="dxa"/>
          </w:tcPr>
          <w:p w14:paraId="21B6B2E6" w14:textId="77777777" w:rsidR="00D4084A" w:rsidRPr="00D4084A" w:rsidRDefault="00D4084A" w:rsidP="005D638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D4084A">
              <w:rPr>
                <w:rFonts w:ascii="Arial" w:hAnsi="Arial" w:cs="Arial"/>
                <w:b/>
                <w:spacing w:val="-3"/>
                <w:sz w:val="18"/>
                <w:szCs w:val="18"/>
              </w:rPr>
              <w:t>51</w:t>
            </w:r>
          </w:p>
        </w:tc>
        <w:tc>
          <w:tcPr>
            <w:tcW w:w="1861" w:type="dxa"/>
          </w:tcPr>
          <w:p w14:paraId="78F9F76B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135 bp</w:t>
            </w:r>
          </w:p>
          <w:p w14:paraId="2895CA38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 xml:space="preserve">175 bp </w:t>
            </w:r>
          </w:p>
          <w:p w14:paraId="157B940C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200 bp</w:t>
            </w:r>
          </w:p>
        </w:tc>
        <w:tc>
          <w:tcPr>
            <w:tcW w:w="5986" w:type="dxa"/>
          </w:tcPr>
          <w:p w14:paraId="1EAA027E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98, 15:109, 15:163</w:t>
            </w:r>
          </w:p>
          <w:p w14:paraId="7B2E53AB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277-15:278</w:t>
            </w:r>
          </w:p>
          <w:p w14:paraId="3B4CB44B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246N</w:t>
            </w:r>
          </w:p>
        </w:tc>
        <w:tc>
          <w:tcPr>
            <w:tcW w:w="5131" w:type="dxa"/>
          </w:tcPr>
          <w:p w14:paraId="08AD6DC0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55:104</w:t>
            </w:r>
          </w:p>
          <w:p w14:paraId="005823B0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35:122, 40:339, 56:29</w:t>
            </w:r>
          </w:p>
        </w:tc>
      </w:tr>
      <w:tr w:rsidR="00D4084A" w:rsidRPr="00D4084A" w14:paraId="4A43F02F" w14:textId="77777777" w:rsidTr="00CC0D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197" w:type="dxa"/>
          </w:tcPr>
          <w:p w14:paraId="39CC0EF1" w14:textId="77777777" w:rsidR="00D4084A" w:rsidRPr="00D4084A" w:rsidRDefault="00D4084A" w:rsidP="005D638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D4084A">
              <w:rPr>
                <w:rFonts w:ascii="Arial" w:hAnsi="Arial" w:cs="Arial"/>
                <w:b/>
                <w:spacing w:val="-3"/>
                <w:sz w:val="18"/>
                <w:szCs w:val="18"/>
              </w:rPr>
              <w:t>52</w:t>
            </w:r>
          </w:p>
        </w:tc>
        <w:tc>
          <w:tcPr>
            <w:tcW w:w="1861" w:type="dxa"/>
          </w:tcPr>
          <w:p w14:paraId="365C7232" w14:textId="7BFFC32C" w:rsid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200 bp</w:t>
            </w:r>
          </w:p>
          <w:p w14:paraId="1DEF5FC1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1395BCE9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345 bp</w:t>
            </w:r>
          </w:p>
        </w:tc>
        <w:tc>
          <w:tcPr>
            <w:tcW w:w="5986" w:type="dxa"/>
          </w:tcPr>
          <w:p w14:paraId="3FAF7C18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104, 15:307, 15:321Q, 15:560, 15:591</w:t>
            </w:r>
          </w:p>
          <w:p w14:paraId="4412F3F5" w14:textId="77777777" w:rsid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4A387FE8" w14:textId="033930D4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92, 15:213</w:t>
            </w:r>
          </w:p>
        </w:tc>
        <w:tc>
          <w:tcPr>
            <w:tcW w:w="5131" w:type="dxa"/>
          </w:tcPr>
          <w:p w14:paraId="748FC34A" w14:textId="77777777" w:rsidR="00D4084A" w:rsidRPr="00D4084A" w:rsidRDefault="00D4084A" w:rsidP="005D6383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35:364, 35:379, 35:462, 39:187, 42:31, 51:142, 52:80, 57:116</w:t>
            </w:r>
          </w:p>
        </w:tc>
      </w:tr>
      <w:tr w:rsidR="00D4084A" w:rsidRPr="00D4084A" w14:paraId="39D9153D" w14:textId="77777777" w:rsidTr="00CC0DD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197" w:type="dxa"/>
          </w:tcPr>
          <w:p w14:paraId="2D13796B" w14:textId="77777777" w:rsidR="00D4084A" w:rsidRPr="00D4084A" w:rsidRDefault="00D4084A" w:rsidP="005D638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D4084A">
              <w:rPr>
                <w:rFonts w:ascii="Arial" w:hAnsi="Arial" w:cs="Arial"/>
                <w:b/>
                <w:spacing w:val="-3"/>
                <w:sz w:val="18"/>
                <w:szCs w:val="18"/>
              </w:rPr>
              <w:t>54</w:t>
            </w:r>
          </w:p>
        </w:tc>
        <w:tc>
          <w:tcPr>
            <w:tcW w:w="1861" w:type="dxa"/>
          </w:tcPr>
          <w:p w14:paraId="5F25B6E4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 xml:space="preserve">250 bp </w:t>
            </w:r>
          </w:p>
          <w:p w14:paraId="44E62B6F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410 bp</w:t>
            </w:r>
          </w:p>
        </w:tc>
        <w:tc>
          <w:tcPr>
            <w:tcW w:w="5986" w:type="dxa"/>
          </w:tcPr>
          <w:p w14:paraId="70E16957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187</w:t>
            </w:r>
          </w:p>
          <w:p w14:paraId="129328AB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97</w:t>
            </w:r>
          </w:p>
        </w:tc>
        <w:tc>
          <w:tcPr>
            <w:tcW w:w="5131" w:type="dxa"/>
          </w:tcPr>
          <w:p w14:paraId="328BD78D" w14:textId="77777777" w:rsidR="00D4084A" w:rsidRPr="00D4084A" w:rsidRDefault="00D4084A" w:rsidP="005D6383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D4084A">
              <w:rPr>
                <w:rFonts w:ascii="Arial" w:hAnsi="Arial" w:cs="Arial"/>
                <w:b/>
                <w:sz w:val="18"/>
                <w:szCs w:val="18"/>
              </w:rPr>
              <w:t>C*12:36</w:t>
            </w:r>
          </w:p>
        </w:tc>
      </w:tr>
      <w:tr w:rsidR="00D4084A" w:rsidRPr="00D4084A" w14:paraId="5D801403" w14:textId="77777777" w:rsidTr="00CC0D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82"/>
        </w:trPr>
        <w:tc>
          <w:tcPr>
            <w:tcW w:w="1197" w:type="dxa"/>
          </w:tcPr>
          <w:p w14:paraId="581096E8" w14:textId="4F832125" w:rsidR="00D4084A" w:rsidRPr="00D4084A" w:rsidRDefault="00D4084A" w:rsidP="005D638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D4084A">
              <w:rPr>
                <w:rFonts w:ascii="Arial" w:hAnsi="Arial" w:cs="Arial"/>
                <w:b/>
                <w:spacing w:val="-3"/>
                <w:sz w:val="18"/>
                <w:szCs w:val="18"/>
              </w:rPr>
              <w:t>55</w:t>
            </w:r>
          </w:p>
        </w:tc>
        <w:tc>
          <w:tcPr>
            <w:tcW w:w="1861" w:type="dxa"/>
          </w:tcPr>
          <w:p w14:paraId="0F7A22A4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175 bp</w:t>
            </w:r>
          </w:p>
          <w:p w14:paraId="4A0441D9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205EEE1C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 xml:space="preserve">210 bp </w:t>
            </w:r>
          </w:p>
          <w:p w14:paraId="74E17E90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255 bp</w:t>
            </w:r>
          </w:p>
        </w:tc>
        <w:tc>
          <w:tcPr>
            <w:tcW w:w="5986" w:type="dxa"/>
          </w:tcPr>
          <w:p w14:paraId="5675D142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214</w:t>
            </w:r>
          </w:p>
          <w:p w14:paraId="4C458016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214FAEF0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321Q</w:t>
            </w:r>
          </w:p>
          <w:p w14:paraId="08F6EE61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102, 15:284</w:t>
            </w:r>
          </w:p>
        </w:tc>
        <w:tc>
          <w:tcPr>
            <w:tcW w:w="5131" w:type="dxa"/>
          </w:tcPr>
          <w:p w14:paraId="0423B3C4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07:120, 08:301, 14:61, 18:81, 35:250, 37:93, 39:145, 39:158, 40:150, 40:427, 44:311, 48:45, 51:165, 55:108, 57:29</w:t>
            </w:r>
          </w:p>
          <w:p w14:paraId="68B42657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622FC406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35:474, 37:71, 39:179, 44:278, 51:30, 58:105, 73:01:01:01-73:03</w:t>
            </w:r>
          </w:p>
        </w:tc>
      </w:tr>
      <w:tr w:rsidR="00D4084A" w:rsidRPr="00D4084A" w14:paraId="4B9E810F" w14:textId="77777777" w:rsidTr="00CC0DD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197" w:type="dxa"/>
          </w:tcPr>
          <w:p w14:paraId="158C9E45" w14:textId="293724E5" w:rsidR="00D4084A" w:rsidRPr="00D4084A" w:rsidRDefault="00D4084A" w:rsidP="005D638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D4084A">
              <w:rPr>
                <w:rFonts w:ascii="Arial" w:hAnsi="Arial" w:cs="Arial"/>
                <w:b/>
                <w:spacing w:val="-3"/>
                <w:sz w:val="18"/>
                <w:szCs w:val="18"/>
              </w:rPr>
              <w:t>56</w:t>
            </w:r>
          </w:p>
        </w:tc>
        <w:tc>
          <w:tcPr>
            <w:tcW w:w="1861" w:type="dxa"/>
          </w:tcPr>
          <w:p w14:paraId="4EA0751D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 xml:space="preserve">70 bp </w:t>
            </w:r>
          </w:p>
          <w:p w14:paraId="7CB9AE47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260 bp</w:t>
            </w:r>
          </w:p>
        </w:tc>
        <w:tc>
          <w:tcPr>
            <w:tcW w:w="5986" w:type="dxa"/>
          </w:tcPr>
          <w:p w14:paraId="46FC22D5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103</w:t>
            </w:r>
          </w:p>
          <w:p w14:paraId="51D12E81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227, 15:630, 15:641</w:t>
            </w:r>
          </w:p>
        </w:tc>
        <w:tc>
          <w:tcPr>
            <w:tcW w:w="5131" w:type="dxa"/>
          </w:tcPr>
          <w:p w14:paraId="60F1DEA2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39F6C98A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07:329, 13:151, 18:183, 27:69, 27:192, 37:23, 40:213, 40:485, 42:28, 44:338</w:t>
            </w:r>
          </w:p>
        </w:tc>
      </w:tr>
      <w:tr w:rsidR="00D4084A" w:rsidRPr="00D4084A" w14:paraId="55D603C6" w14:textId="77777777" w:rsidTr="00CC0D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197" w:type="dxa"/>
          </w:tcPr>
          <w:p w14:paraId="3A390DEE" w14:textId="77777777" w:rsidR="00D4084A" w:rsidRPr="00D4084A" w:rsidRDefault="00D4084A" w:rsidP="005D638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D4084A">
              <w:rPr>
                <w:rFonts w:ascii="Arial" w:hAnsi="Arial" w:cs="Arial"/>
                <w:b/>
                <w:spacing w:val="-3"/>
                <w:sz w:val="18"/>
                <w:szCs w:val="18"/>
              </w:rPr>
              <w:t>57</w:t>
            </w:r>
          </w:p>
        </w:tc>
        <w:tc>
          <w:tcPr>
            <w:tcW w:w="1861" w:type="dxa"/>
          </w:tcPr>
          <w:p w14:paraId="39D8350F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340 bp</w:t>
            </w:r>
          </w:p>
          <w:p w14:paraId="367852DF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480 bp</w:t>
            </w:r>
          </w:p>
        </w:tc>
        <w:tc>
          <w:tcPr>
            <w:tcW w:w="5986" w:type="dxa"/>
          </w:tcPr>
          <w:p w14:paraId="1EF71FCD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111N, 15:300</w:t>
            </w:r>
          </w:p>
          <w:p w14:paraId="098BCAFA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369</w:t>
            </w:r>
          </w:p>
        </w:tc>
        <w:tc>
          <w:tcPr>
            <w:tcW w:w="5131" w:type="dxa"/>
          </w:tcPr>
          <w:p w14:paraId="52F68195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4084A" w:rsidRPr="00D4084A" w14:paraId="2552EF0B" w14:textId="77777777" w:rsidTr="00CC0DD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34"/>
        </w:trPr>
        <w:tc>
          <w:tcPr>
            <w:tcW w:w="1197" w:type="dxa"/>
          </w:tcPr>
          <w:p w14:paraId="000682E1" w14:textId="63DB7B73" w:rsidR="00D4084A" w:rsidRPr="00D4084A" w:rsidRDefault="00D4084A" w:rsidP="005D638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D4084A">
              <w:rPr>
                <w:rFonts w:ascii="Arial" w:hAnsi="Arial" w:cs="Arial"/>
                <w:b/>
                <w:spacing w:val="-3"/>
                <w:sz w:val="18"/>
                <w:szCs w:val="18"/>
              </w:rPr>
              <w:t>59</w:t>
            </w:r>
          </w:p>
        </w:tc>
        <w:tc>
          <w:tcPr>
            <w:tcW w:w="1861" w:type="dxa"/>
          </w:tcPr>
          <w:p w14:paraId="14D79196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 xml:space="preserve">230 bp </w:t>
            </w:r>
          </w:p>
          <w:p w14:paraId="2CF8E28A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 xml:space="preserve">370 bp </w:t>
            </w:r>
          </w:p>
          <w:p w14:paraId="63178E5C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420 bp</w:t>
            </w:r>
          </w:p>
        </w:tc>
        <w:tc>
          <w:tcPr>
            <w:tcW w:w="5986" w:type="dxa"/>
          </w:tcPr>
          <w:p w14:paraId="0B3F1188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191, 15:234</w:t>
            </w:r>
          </w:p>
          <w:p w14:paraId="0D9051EC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198, 15:270</w:t>
            </w:r>
          </w:p>
          <w:p w14:paraId="74A37118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94N, 15:294N</w:t>
            </w:r>
          </w:p>
        </w:tc>
        <w:tc>
          <w:tcPr>
            <w:tcW w:w="5131" w:type="dxa"/>
          </w:tcPr>
          <w:p w14:paraId="3D36A5EC" w14:textId="77777777" w:rsidR="00D4084A" w:rsidRPr="00D4084A" w:rsidRDefault="00D4084A" w:rsidP="005D6383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D4084A">
              <w:rPr>
                <w:rFonts w:ascii="Arial" w:hAnsi="Arial" w:cs="Arial"/>
                <w:b/>
                <w:sz w:val="18"/>
                <w:szCs w:val="18"/>
              </w:rPr>
              <w:t>C*06:33</w:t>
            </w:r>
          </w:p>
          <w:p w14:paraId="7488207A" w14:textId="77777777" w:rsidR="00D4084A" w:rsidRPr="00D4084A" w:rsidRDefault="00D4084A" w:rsidP="005D6383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D4084A">
              <w:rPr>
                <w:rFonts w:ascii="Arial" w:hAnsi="Arial" w:cs="Arial"/>
                <w:b/>
                <w:sz w:val="18"/>
                <w:szCs w:val="18"/>
              </w:rPr>
              <w:t>*</w:t>
            </w:r>
            <w:r w:rsidRPr="00D4084A">
              <w:rPr>
                <w:rFonts w:ascii="Arial" w:hAnsi="Arial" w:cs="Arial"/>
                <w:sz w:val="18"/>
                <w:szCs w:val="18"/>
              </w:rPr>
              <w:t>35:161</w:t>
            </w:r>
          </w:p>
        </w:tc>
      </w:tr>
      <w:tr w:rsidR="00D4084A" w:rsidRPr="00D4084A" w14:paraId="6BA54908" w14:textId="77777777" w:rsidTr="00CC0D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197" w:type="dxa"/>
          </w:tcPr>
          <w:p w14:paraId="4189DDF5" w14:textId="77777777" w:rsidR="00D4084A" w:rsidRPr="00D4084A" w:rsidRDefault="00D4084A" w:rsidP="005D638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D4084A">
              <w:rPr>
                <w:rFonts w:ascii="Arial" w:hAnsi="Arial" w:cs="Arial"/>
                <w:b/>
                <w:spacing w:val="-3"/>
                <w:sz w:val="18"/>
                <w:szCs w:val="18"/>
              </w:rPr>
              <w:t>61</w:t>
            </w:r>
          </w:p>
        </w:tc>
        <w:tc>
          <w:tcPr>
            <w:tcW w:w="1861" w:type="dxa"/>
          </w:tcPr>
          <w:p w14:paraId="6114E023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160 bp</w:t>
            </w:r>
          </w:p>
          <w:p w14:paraId="78E77A46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205 bp</w:t>
            </w:r>
          </w:p>
        </w:tc>
        <w:tc>
          <w:tcPr>
            <w:tcW w:w="5986" w:type="dxa"/>
          </w:tcPr>
          <w:p w14:paraId="47D88DED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175</w:t>
            </w:r>
          </w:p>
          <w:p w14:paraId="59C99AE8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125:01</w:t>
            </w:r>
          </w:p>
        </w:tc>
        <w:tc>
          <w:tcPr>
            <w:tcW w:w="5131" w:type="dxa"/>
          </w:tcPr>
          <w:p w14:paraId="2648A002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40:331</w:t>
            </w:r>
          </w:p>
          <w:p w14:paraId="4B2F2B84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 xml:space="preserve">*13:124, 14:73, 37:85, 40:342, 40:470, 44:22, 44:105, 48:57, 49:24, </w:t>
            </w:r>
            <w:r w:rsidRPr="00D4084A">
              <w:rPr>
                <w:rFonts w:ascii="Arial" w:hAnsi="Arial" w:cs="Arial"/>
                <w:b/>
                <w:bCs/>
                <w:sz w:val="18"/>
                <w:szCs w:val="18"/>
              </w:rPr>
              <w:t>C*12:301</w:t>
            </w:r>
          </w:p>
        </w:tc>
      </w:tr>
      <w:tr w:rsidR="00D4084A" w:rsidRPr="00D4084A" w14:paraId="3299785A" w14:textId="77777777" w:rsidTr="00CC0DD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17"/>
        </w:trPr>
        <w:tc>
          <w:tcPr>
            <w:tcW w:w="1197" w:type="dxa"/>
          </w:tcPr>
          <w:p w14:paraId="56B97099" w14:textId="77777777" w:rsidR="00D4084A" w:rsidRPr="00D4084A" w:rsidRDefault="00D4084A" w:rsidP="005D638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D4084A">
              <w:rPr>
                <w:rFonts w:ascii="Arial" w:hAnsi="Arial" w:cs="Arial"/>
                <w:b/>
                <w:spacing w:val="-3"/>
                <w:sz w:val="18"/>
                <w:szCs w:val="18"/>
              </w:rPr>
              <w:t>63</w:t>
            </w:r>
          </w:p>
        </w:tc>
        <w:tc>
          <w:tcPr>
            <w:tcW w:w="1861" w:type="dxa"/>
          </w:tcPr>
          <w:p w14:paraId="232189DB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175 bp</w:t>
            </w:r>
          </w:p>
          <w:p w14:paraId="58B25C17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280 bp</w:t>
            </w:r>
          </w:p>
        </w:tc>
        <w:tc>
          <w:tcPr>
            <w:tcW w:w="5986" w:type="dxa"/>
          </w:tcPr>
          <w:p w14:paraId="547A0297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127</w:t>
            </w:r>
          </w:p>
          <w:p w14:paraId="67C236A4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315</w:t>
            </w:r>
          </w:p>
        </w:tc>
        <w:tc>
          <w:tcPr>
            <w:tcW w:w="5131" w:type="dxa"/>
          </w:tcPr>
          <w:p w14:paraId="20B71EFA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2C2C17CA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46:77</w:t>
            </w:r>
          </w:p>
        </w:tc>
      </w:tr>
      <w:tr w:rsidR="00D4084A" w:rsidRPr="00D4084A" w14:paraId="0D444785" w14:textId="77777777" w:rsidTr="00CC0D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97" w:type="dxa"/>
          </w:tcPr>
          <w:p w14:paraId="44AAD19D" w14:textId="685B141F" w:rsidR="00D4084A" w:rsidRPr="00D4084A" w:rsidRDefault="00D4084A" w:rsidP="005D638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D4084A">
              <w:rPr>
                <w:rFonts w:ascii="Arial" w:hAnsi="Arial" w:cs="Arial"/>
                <w:b/>
                <w:spacing w:val="-3"/>
                <w:sz w:val="18"/>
                <w:szCs w:val="18"/>
              </w:rPr>
              <w:t>64</w:t>
            </w:r>
          </w:p>
        </w:tc>
        <w:tc>
          <w:tcPr>
            <w:tcW w:w="1861" w:type="dxa"/>
          </w:tcPr>
          <w:p w14:paraId="6838415C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90 bp</w:t>
            </w:r>
          </w:p>
          <w:p w14:paraId="513051A5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135 bp</w:t>
            </w:r>
          </w:p>
          <w:p w14:paraId="45B8FE02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240 bp</w:t>
            </w:r>
          </w:p>
          <w:p w14:paraId="64F56F1C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365 bp</w:t>
            </w:r>
          </w:p>
        </w:tc>
        <w:tc>
          <w:tcPr>
            <w:tcW w:w="5986" w:type="dxa"/>
          </w:tcPr>
          <w:p w14:paraId="4636E801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302N</w:t>
            </w:r>
          </w:p>
          <w:p w14:paraId="436F4954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270</w:t>
            </w:r>
          </w:p>
          <w:p w14:paraId="1F5CE2A0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301</w:t>
            </w:r>
          </w:p>
          <w:p w14:paraId="496ED610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122</w:t>
            </w:r>
          </w:p>
        </w:tc>
        <w:tc>
          <w:tcPr>
            <w:tcW w:w="5131" w:type="dxa"/>
          </w:tcPr>
          <w:p w14:paraId="3C16F7A8" w14:textId="77777777" w:rsidR="00D4084A" w:rsidRPr="00D4084A" w:rsidRDefault="00D4084A" w:rsidP="005D6383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5827CBAF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08:246</w:t>
            </w:r>
          </w:p>
          <w:p w14:paraId="09BDE8BF" w14:textId="77777777" w:rsidR="00D4084A" w:rsidRPr="00D4084A" w:rsidRDefault="00D4084A" w:rsidP="005D6383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D4084A">
              <w:rPr>
                <w:rFonts w:ascii="Arial" w:hAnsi="Arial" w:cs="Arial"/>
                <w:b/>
                <w:bCs/>
                <w:sz w:val="18"/>
                <w:szCs w:val="18"/>
              </w:rPr>
              <w:t>C*12:318, C*14:134</w:t>
            </w:r>
          </w:p>
          <w:p w14:paraId="559697A4" w14:textId="77777777" w:rsidR="00D4084A" w:rsidRPr="00D4084A" w:rsidRDefault="00D4084A" w:rsidP="005D6383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D4084A">
              <w:rPr>
                <w:rFonts w:ascii="Arial" w:hAnsi="Arial" w:cs="Arial"/>
                <w:b/>
                <w:sz w:val="18"/>
                <w:szCs w:val="18"/>
              </w:rPr>
              <w:t>C*03:48, C*05:126, C*06:85, C*07:540</w:t>
            </w:r>
          </w:p>
        </w:tc>
      </w:tr>
      <w:tr w:rsidR="00D4084A" w:rsidRPr="00D4084A" w14:paraId="3995E7EE" w14:textId="77777777" w:rsidTr="00CC0DD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97" w:type="dxa"/>
          </w:tcPr>
          <w:p w14:paraId="44ED71FF" w14:textId="77777777" w:rsidR="00D4084A" w:rsidRPr="00D4084A" w:rsidRDefault="00D4084A" w:rsidP="005D638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D4084A">
              <w:rPr>
                <w:rFonts w:ascii="Arial" w:hAnsi="Arial" w:cs="Arial"/>
                <w:b/>
                <w:spacing w:val="-3"/>
                <w:sz w:val="18"/>
                <w:szCs w:val="18"/>
              </w:rPr>
              <w:t>65</w:t>
            </w:r>
          </w:p>
        </w:tc>
        <w:tc>
          <w:tcPr>
            <w:tcW w:w="1861" w:type="dxa"/>
          </w:tcPr>
          <w:p w14:paraId="643B2258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405 bp</w:t>
            </w:r>
          </w:p>
          <w:p w14:paraId="4BA17A96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470 bp</w:t>
            </w:r>
          </w:p>
          <w:p w14:paraId="0CE8A68F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520 bp</w:t>
            </w:r>
          </w:p>
        </w:tc>
        <w:tc>
          <w:tcPr>
            <w:tcW w:w="5986" w:type="dxa"/>
          </w:tcPr>
          <w:p w14:paraId="488A2449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375N</w:t>
            </w:r>
          </w:p>
          <w:p w14:paraId="769ED3DE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232</w:t>
            </w:r>
          </w:p>
          <w:p w14:paraId="4632D333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129, 15:342, 15:395, 15:629</w:t>
            </w:r>
          </w:p>
        </w:tc>
        <w:tc>
          <w:tcPr>
            <w:tcW w:w="5131" w:type="dxa"/>
          </w:tcPr>
          <w:p w14:paraId="26DD2691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0D1D56C1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46:64</w:t>
            </w:r>
          </w:p>
        </w:tc>
      </w:tr>
      <w:tr w:rsidR="00D4084A" w:rsidRPr="00D4084A" w14:paraId="6E087F8A" w14:textId="77777777" w:rsidTr="00CC0D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197" w:type="dxa"/>
          </w:tcPr>
          <w:p w14:paraId="0CD5687E" w14:textId="77777777" w:rsidR="00D4084A" w:rsidRPr="00D4084A" w:rsidRDefault="00D4084A" w:rsidP="005D638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D4084A">
              <w:rPr>
                <w:rFonts w:ascii="Arial" w:hAnsi="Arial" w:cs="Arial"/>
                <w:b/>
                <w:spacing w:val="-3"/>
                <w:sz w:val="18"/>
                <w:szCs w:val="18"/>
              </w:rPr>
              <w:t>67</w:t>
            </w:r>
          </w:p>
        </w:tc>
        <w:tc>
          <w:tcPr>
            <w:tcW w:w="1861" w:type="dxa"/>
          </w:tcPr>
          <w:p w14:paraId="72166903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 xml:space="preserve">265 bp </w:t>
            </w:r>
          </w:p>
          <w:p w14:paraId="6B071D8E" w14:textId="44CB13E6" w:rsid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3DC740A3" w14:textId="77777777" w:rsidR="00CC0DDD" w:rsidRPr="00D4084A" w:rsidRDefault="00CC0DDD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0B05AEC6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300 bp</w:t>
            </w:r>
          </w:p>
        </w:tc>
        <w:tc>
          <w:tcPr>
            <w:tcW w:w="5986" w:type="dxa"/>
          </w:tcPr>
          <w:p w14:paraId="7063B2FB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53, 15:183, 15:212, 15:336, 15:345, 15:511, 15:559</w:t>
            </w:r>
          </w:p>
          <w:p w14:paraId="2763685E" w14:textId="56A8C93A" w:rsid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243C9FCC" w14:textId="77777777" w:rsidR="00CC0DDD" w:rsidRPr="00D4084A" w:rsidRDefault="00CC0DDD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2BA7A7BB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132</w:t>
            </w:r>
          </w:p>
        </w:tc>
        <w:tc>
          <w:tcPr>
            <w:tcW w:w="5131" w:type="dxa"/>
          </w:tcPr>
          <w:p w14:paraId="59DA72A5" w14:textId="77777777" w:rsidR="00D4084A" w:rsidRPr="00D4084A" w:rsidRDefault="00D4084A" w:rsidP="005D6383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 xml:space="preserve">*27:195, 40:26, 40:40, 40:516, 44:02:68, 46:10, </w:t>
            </w:r>
            <w:r w:rsidRPr="00D4084A">
              <w:rPr>
                <w:rFonts w:ascii="Arial" w:hAnsi="Arial" w:cs="Arial"/>
                <w:b/>
                <w:bCs/>
                <w:sz w:val="18"/>
                <w:szCs w:val="18"/>
              </w:rPr>
              <w:t>C*02:167, C*03:504, C*04:459, C*05:205, C*06:284, C*07:828, C*16:85</w:t>
            </w:r>
          </w:p>
          <w:p w14:paraId="2C6D093F" w14:textId="77777777" w:rsidR="00D4084A" w:rsidRPr="00D4084A" w:rsidRDefault="00D4084A" w:rsidP="005D6383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D4084A">
              <w:rPr>
                <w:rFonts w:ascii="Arial" w:hAnsi="Arial" w:cs="Arial"/>
                <w:b/>
                <w:bCs/>
                <w:sz w:val="18"/>
                <w:szCs w:val="18"/>
              </w:rPr>
              <w:t>C*07:02:92</w:t>
            </w:r>
          </w:p>
        </w:tc>
      </w:tr>
      <w:tr w:rsidR="00D4084A" w:rsidRPr="00D4084A" w14:paraId="34D18565" w14:textId="77777777" w:rsidTr="00CC0DD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197" w:type="dxa"/>
          </w:tcPr>
          <w:p w14:paraId="5711C02D" w14:textId="0CB16171" w:rsidR="00D4084A" w:rsidRPr="00D4084A" w:rsidRDefault="00D4084A" w:rsidP="005D638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D4084A">
              <w:rPr>
                <w:rFonts w:ascii="Arial" w:hAnsi="Arial" w:cs="Arial"/>
                <w:b/>
                <w:spacing w:val="-3"/>
                <w:sz w:val="18"/>
                <w:szCs w:val="18"/>
              </w:rPr>
              <w:t>68</w:t>
            </w:r>
          </w:p>
        </w:tc>
        <w:tc>
          <w:tcPr>
            <w:tcW w:w="1861" w:type="dxa"/>
          </w:tcPr>
          <w:p w14:paraId="5F065FAE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 xml:space="preserve">215 bp </w:t>
            </w:r>
          </w:p>
          <w:p w14:paraId="12916E2E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380 bp</w:t>
            </w:r>
          </w:p>
        </w:tc>
        <w:tc>
          <w:tcPr>
            <w:tcW w:w="5986" w:type="dxa"/>
          </w:tcPr>
          <w:p w14:paraId="5F91C8D0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134</w:t>
            </w:r>
          </w:p>
          <w:p w14:paraId="76D1BEC8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247</w:t>
            </w:r>
          </w:p>
        </w:tc>
        <w:tc>
          <w:tcPr>
            <w:tcW w:w="5131" w:type="dxa"/>
          </w:tcPr>
          <w:p w14:paraId="6790FC16" w14:textId="77777777" w:rsidR="00D4084A" w:rsidRPr="00D4084A" w:rsidRDefault="00D4084A" w:rsidP="005D6383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4023B487" w14:textId="77777777" w:rsidR="00D4084A" w:rsidRPr="00D4084A" w:rsidRDefault="00D4084A" w:rsidP="005D6383">
            <w:pPr>
              <w:rPr>
                <w:rFonts w:ascii="Arial" w:hAnsi="Arial" w:cs="Arial"/>
                <w:bCs/>
                <w:sz w:val="18"/>
                <w:szCs w:val="18"/>
              </w:rPr>
            </w:pPr>
            <w:r w:rsidRPr="00D4084A">
              <w:rPr>
                <w:rFonts w:ascii="Arial" w:hAnsi="Arial" w:cs="Arial"/>
                <w:bCs/>
                <w:sz w:val="18"/>
                <w:szCs w:val="18"/>
              </w:rPr>
              <w:t xml:space="preserve">*44:284, </w:t>
            </w:r>
            <w:r w:rsidRPr="00D4084A">
              <w:rPr>
                <w:rFonts w:ascii="Arial" w:hAnsi="Arial" w:cs="Arial"/>
                <w:b/>
                <w:sz w:val="18"/>
                <w:szCs w:val="18"/>
              </w:rPr>
              <w:t xml:space="preserve">C*03:490, </w:t>
            </w:r>
            <w:r w:rsidRPr="00D4084A">
              <w:rPr>
                <w:rFonts w:ascii="Arial" w:hAnsi="Arial" w:cs="Arial"/>
                <w:b/>
                <w:bCs/>
                <w:sz w:val="18"/>
                <w:szCs w:val="18"/>
              </w:rPr>
              <w:t>C*</w:t>
            </w:r>
            <w:r w:rsidRPr="00D4084A">
              <w:rPr>
                <w:rFonts w:ascii="Arial" w:hAnsi="Arial" w:cs="Arial"/>
                <w:b/>
                <w:sz w:val="18"/>
                <w:szCs w:val="18"/>
              </w:rPr>
              <w:t>03:548, C*05:03</w:t>
            </w:r>
          </w:p>
        </w:tc>
      </w:tr>
      <w:tr w:rsidR="00D4084A" w:rsidRPr="00D4084A" w14:paraId="30A3ADF3" w14:textId="77777777" w:rsidTr="00CC0D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197" w:type="dxa"/>
          </w:tcPr>
          <w:p w14:paraId="70F2F44E" w14:textId="7257F711" w:rsidR="00D4084A" w:rsidRPr="00D4084A" w:rsidRDefault="00D4084A" w:rsidP="005D638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D4084A">
              <w:rPr>
                <w:rFonts w:ascii="Arial" w:hAnsi="Arial" w:cs="Arial"/>
                <w:b/>
                <w:spacing w:val="-3"/>
                <w:sz w:val="18"/>
                <w:szCs w:val="18"/>
              </w:rPr>
              <w:t>70</w:t>
            </w:r>
          </w:p>
        </w:tc>
        <w:tc>
          <w:tcPr>
            <w:tcW w:w="1861" w:type="dxa"/>
          </w:tcPr>
          <w:p w14:paraId="33933A2A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 xml:space="preserve">90 bp </w:t>
            </w:r>
          </w:p>
          <w:p w14:paraId="322B3167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185 bp</w:t>
            </w:r>
          </w:p>
        </w:tc>
        <w:tc>
          <w:tcPr>
            <w:tcW w:w="5986" w:type="dxa"/>
          </w:tcPr>
          <w:p w14:paraId="7D2FD4CF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208</w:t>
            </w:r>
          </w:p>
          <w:p w14:paraId="2F0407AE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138, 15:230, 15:241, 15:297</w:t>
            </w:r>
          </w:p>
        </w:tc>
        <w:tc>
          <w:tcPr>
            <w:tcW w:w="5131" w:type="dxa"/>
          </w:tcPr>
          <w:p w14:paraId="48A76910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51:252</w:t>
            </w:r>
          </w:p>
          <w:p w14:paraId="59767642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07:68:01-07:68:03, 07:214, 07:237, 07:262:01-07:262:02, 07:424, 18:35, 18:110, 35:66, 40:77, 40:87:01-40:87:02, 40:121, 40:158, 40:222, 40:237, 40:368, 40:422, 44:150, 46:87, 48:12, 48:14, 48:26, 48:29</w:t>
            </w:r>
          </w:p>
        </w:tc>
      </w:tr>
      <w:tr w:rsidR="00D4084A" w:rsidRPr="00D4084A" w14:paraId="53CDEA7E" w14:textId="77777777" w:rsidTr="00CC0DD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197" w:type="dxa"/>
          </w:tcPr>
          <w:p w14:paraId="1255134E" w14:textId="77777777" w:rsidR="00D4084A" w:rsidRPr="00D4084A" w:rsidRDefault="00D4084A" w:rsidP="005D638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D4084A">
              <w:rPr>
                <w:rFonts w:ascii="Arial" w:hAnsi="Arial" w:cs="Arial"/>
                <w:b/>
                <w:spacing w:val="-3"/>
                <w:sz w:val="18"/>
                <w:szCs w:val="18"/>
              </w:rPr>
              <w:t>71</w:t>
            </w:r>
          </w:p>
        </w:tc>
        <w:tc>
          <w:tcPr>
            <w:tcW w:w="1861" w:type="dxa"/>
          </w:tcPr>
          <w:p w14:paraId="72815FC0" w14:textId="5A7EE525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290 bp</w:t>
            </w:r>
          </w:p>
          <w:p w14:paraId="6843329F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 xml:space="preserve">315 bp </w:t>
            </w:r>
          </w:p>
          <w:p w14:paraId="74F9F0EC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400 bp</w:t>
            </w:r>
          </w:p>
        </w:tc>
        <w:tc>
          <w:tcPr>
            <w:tcW w:w="5986" w:type="dxa"/>
          </w:tcPr>
          <w:p w14:paraId="4070C080" w14:textId="20077E24" w:rsidR="00DF6253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53, 15:212, 15:336, 15:347, 15:559, 15:588</w:t>
            </w:r>
          </w:p>
          <w:p w14:paraId="162EA625" w14:textId="33AE4A9A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205</w:t>
            </w:r>
          </w:p>
          <w:p w14:paraId="16A8A426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139</w:t>
            </w:r>
          </w:p>
        </w:tc>
        <w:tc>
          <w:tcPr>
            <w:tcW w:w="5131" w:type="dxa"/>
          </w:tcPr>
          <w:p w14:paraId="5EADFCF3" w14:textId="77777777" w:rsidR="00D4084A" w:rsidRPr="00D4084A" w:rsidRDefault="00D4084A" w:rsidP="005D6383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D4084A">
              <w:rPr>
                <w:rFonts w:ascii="Arial" w:hAnsi="Arial" w:cs="Arial"/>
                <w:bCs/>
                <w:sz w:val="18"/>
                <w:szCs w:val="18"/>
              </w:rPr>
              <w:t xml:space="preserve">*27:195, 40:26, 40:40, 40:516, 44:02:68, </w:t>
            </w:r>
            <w:r w:rsidRPr="00D4084A">
              <w:rPr>
                <w:rFonts w:ascii="Arial" w:hAnsi="Arial" w:cs="Arial"/>
                <w:b/>
                <w:sz w:val="18"/>
                <w:szCs w:val="18"/>
              </w:rPr>
              <w:t>C*01:124, C*16:85</w:t>
            </w:r>
          </w:p>
        </w:tc>
      </w:tr>
      <w:tr w:rsidR="00D4084A" w:rsidRPr="00D4084A" w14:paraId="7BA266FD" w14:textId="77777777" w:rsidTr="00CC0D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197" w:type="dxa"/>
          </w:tcPr>
          <w:p w14:paraId="1DA9B30D" w14:textId="4095BE13" w:rsidR="00D4084A" w:rsidRPr="00D4084A" w:rsidRDefault="00D4084A" w:rsidP="005D638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D4084A">
              <w:rPr>
                <w:rFonts w:ascii="Arial" w:hAnsi="Arial" w:cs="Arial"/>
                <w:b/>
                <w:spacing w:val="-3"/>
                <w:sz w:val="18"/>
                <w:szCs w:val="18"/>
              </w:rPr>
              <w:t>72</w:t>
            </w:r>
          </w:p>
        </w:tc>
        <w:tc>
          <w:tcPr>
            <w:tcW w:w="1861" w:type="dxa"/>
          </w:tcPr>
          <w:p w14:paraId="1246B3F2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 xml:space="preserve">110 bp </w:t>
            </w:r>
          </w:p>
          <w:p w14:paraId="3D72038F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200 bp</w:t>
            </w:r>
          </w:p>
          <w:p w14:paraId="59FF6B13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 xml:space="preserve">295 bp </w:t>
            </w:r>
          </w:p>
          <w:p w14:paraId="36BBA7D9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390 bp</w:t>
            </w:r>
          </w:p>
        </w:tc>
        <w:tc>
          <w:tcPr>
            <w:tcW w:w="5986" w:type="dxa"/>
          </w:tcPr>
          <w:p w14:paraId="4F9946CC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226N</w:t>
            </w:r>
          </w:p>
          <w:p w14:paraId="463DF021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 xml:space="preserve">*15:380N </w:t>
            </w:r>
          </w:p>
          <w:p w14:paraId="5131EAAB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140</w:t>
            </w:r>
          </w:p>
          <w:p w14:paraId="0304834F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201</w:t>
            </w:r>
          </w:p>
        </w:tc>
        <w:tc>
          <w:tcPr>
            <w:tcW w:w="5131" w:type="dxa"/>
          </w:tcPr>
          <w:p w14:paraId="5F2E115D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35:216N, 38:165N, 39:87N</w:t>
            </w:r>
          </w:p>
          <w:p w14:paraId="055D0850" w14:textId="77777777" w:rsidR="00D4084A" w:rsidRPr="00D4084A" w:rsidRDefault="00D4084A" w:rsidP="005D6383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D4084A">
              <w:rPr>
                <w:rFonts w:ascii="Arial" w:hAnsi="Arial" w:cs="Arial"/>
                <w:b/>
                <w:bCs/>
                <w:sz w:val="18"/>
                <w:szCs w:val="18"/>
              </w:rPr>
              <w:t>C*15:199</w:t>
            </w:r>
          </w:p>
          <w:p w14:paraId="5D14A247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35:543, 51:166</w:t>
            </w:r>
          </w:p>
        </w:tc>
      </w:tr>
      <w:tr w:rsidR="00D4084A" w:rsidRPr="00D4084A" w14:paraId="1E8C9097" w14:textId="77777777" w:rsidTr="00CC0DD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197" w:type="dxa"/>
          </w:tcPr>
          <w:p w14:paraId="2FF6973E" w14:textId="4BA9B4FF" w:rsidR="00D4084A" w:rsidRPr="00D4084A" w:rsidRDefault="00D4084A" w:rsidP="005D638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D4084A">
              <w:rPr>
                <w:rFonts w:ascii="Arial" w:hAnsi="Arial" w:cs="Arial"/>
                <w:b/>
                <w:spacing w:val="-3"/>
                <w:sz w:val="18"/>
                <w:szCs w:val="18"/>
              </w:rPr>
              <w:t>74</w:t>
            </w:r>
          </w:p>
        </w:tc>
        <w:tc>
          <w:tcPr>
            <w:tcW w:w="1861" w:type="dxa"/>
          </w:tcPr>
          <w:p w14:paraId="171A4C8D" w14:textId="47E686BF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 xml:space="preserve">75 bp </w:t>
            </w:r>
          </w:p>
          <w:p w14:paraId="66F77BC9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230 bp</w:t>
            </w:r>
          </w:p>
        </w:tc>
        <w:tc>
          <w:tcPr>
            <w:tcW w:w="5986" w:type="dxa"/>
          </w:tcPr>
          <w:p w14:paraId="58B5A51B" w14:textId="5129B3E0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 xml:space="preserve">*15:145, 15:176, 15:411 </w:t>
            </w:r>
          </w:p>
          <w:p w14:paraId="4B8BD872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262:01N</w:t>
            </w:r>
          </w:p>
        </w:tc>
        <w:tc>
          <w:tcPr>
            <w:tcW w:w="5131" w:type="dxa"/>
          </w:tcPr>
          <w:p w14:paraId="4EFB6CDF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 xml:space="preserve">*35:237, 35:352, 51:228, 52:28, 53:68, </w:t>
            </w:r>
            <w:r w:rsidRPr="00D4084A">
              <w:rPr>
                <w:rFonts w:ascii="Arial" w:hAnsi="Arial" w:cs="Arial"/>
                <w:b/>
                <w:bCs/>
                <w:sz w:val="18"/>
                <w:szCs w:val="18"/>
              </w:rPr>
              <w:t>C*03:420</w:t>
            </w:r>
          </w:p>
        </w:tc>
      </w:tr>
      <w:tr w:rsidR="00D4084A" w:rsidRPr="00D4084A" w14:paraId="617179EC" w14:textId="77777777" w:rsidTr="00CC0D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5"/>
        </w:trPr>
        <w:tc>
          <w:tcPr>
            <w:tcW w:w="1197" w:type="dxa"/>
          </w:tcPr>
          <w:p w14:paraId="1193A1B6" w14:textId="77777777" w:rsidR="00D4084A" w:rsidRPr="00D4084A" w:rsidRDefault="00D4084A" w:rsidP="005D638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D4084A">
              <w:rPr>
                <w:rFonts w:ascii="Arial" w:hAnsi="Arial" w:cs="Arial"/>
                <w:b/>
                <w:spacing w:val="-3"/>
                <w:sz w:val="18"/>
                <w:szCs w:val="18"/>
              </w:rPr>
              <w:t>75</w:t>
            </w:r>
          </w:p>
        </w:tc>
        <w:tc>
          <w:tcPr>
            <w:tcW w:w="1861" w:type="dxa"/>
          </w:tcPr>
          <w:p w14:paraId="67AF8713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 xml:space="preserve">280 bp </w:t>
            </w:r>
          </w:p>
          <w:p w14:paraId="53DDDA70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315 bp</w:t>
            </w:r>
          </w:p>
          <w:p w14:paraId="261E392E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70845DF8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390 bp</w:t>
            </w:r>
          </w:p>
        </w:tc>
        <w:tc>
          <w:tcPr>
            <w:tcW w:w="5986" w:type="dxa"/>
          </w:tcPr>
          <w:p w14:paraId="60D77B41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146</w:t>
            </w:r>
          </w:p>
          <w:p w14:paraId="45A0591C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367, 15:441</w:t>
            </w:r>
          </w:p>
          <w:p w14:paraId="6BB880BA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202F3E5B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201</w:t>
            </w:r>
          </w:p>
        </w:tc>
        <w:tc>
          <w:tcPr>
            <w:tcW w:w="5131" w:type="dxa"/>
          </w:tcPr>
          <w:p w14:paraId="4F77FA5B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48CC51F8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 xml:space="preserve">*35:552, 51:48, </w:t>
            </w:r>
            <w:r w:rsidRPr="00D4084A">
              <w:rPr>
                <w:rFonts w:ascii="Arial" w:hAnsi="Arial" w:cs="Arial"/>
                <w:b/>
                <w:bCs/>
                <w:sz w:val="18"/>
                <w:szCs w:val="18"/>
              </w:rPr>
              <w:t>C*02:83, C*05:224, C*06:327, C*08:24, C*12:323, C*16:90, C*16:180</w:t>
            </w:r>
          </w:p>
        </w:tc>
      </w:tr>
      <w:tr w:rsidR="00D4084A" w:rsidRPr="00D4084A" w14:paraId="123803AC" w14:textId="77777777" w:rsidTr="00CC0DD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59"/>
        </w:trPr>
        <w:tc>
          <w:tcPr>
            <w:tcW w:w="1197" w:type="dxa"/>
          </w:tcPr>
          <w:p w14:paraId="47F70086" w14:textId="2A8E835E" w:rsidR="00D4084A" w:rsidRPr="00D4084A" w:rsidRDefault="00D4084A" w:rsidP="005D638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D4084A">
              <w:rPr>
                <w:rFonts w:ascii="Arial" w:hAnsi="Arial" w:cs="Arial"/>
                <w:b/>
                <w:spacing w:val="-3"/>
                <w:sz w:val="18"/>
                <w:szCs w:val="18"/>
              </w:rPr>
              <w:t>77</w:t>
            </w:r>
            <w:r w:rsidR="00DF6253" w:rsidRPr="00D4084A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 </w:t>
            </w:r>
          </w:p>
        </w:tc>
        <w:tc>
          <w:tcPr>
            <w:tcW w:w="1861" w:type="dxa"/>
          </w:tcPr>
          <w:p w14:paraId="69DBFE40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185 bp</w:t>
            </w:r>
          </w:p>
          <w:p w14:paraId="37B5DAD5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330 bp</w:t>
            </w:r>
          </w:p>
        </w:tc>
        <w:tc>
          <w:tcPr>
            <w:tcW w:w="5986" w:type="dxa"/>
          </w:tcPr>
          <w:p w14:paraId="420996C7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174, 15:655</w:t>
            </w:r>
          </w:p>
          <w:p w14:paraId="04EA37C6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123, 15:220:01:01-15:220:04, 15:388, 15:475, 15:517, 15:539, 15:560, 15:571, 15:610, 15:650</w:t>
            </w:r>
          </w:p>
        </w:tc>
        <w:tc>
          <w:tcPr>
            <w:tcW w:w="5131" w:type="dxa"/>
          </w:tcPr>
          <w:p w14:paraId="286A547D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27:179, 35:549, 44:312, 51:299</w:t>
            </w:r>
          </w:p>
        </w:tc>
      </w:tr>
      <w:tr w:rsidR="00D4084A" w:rsidRPr="00D4084A" w14:paraId="49D07120" w14:textId="77777777" w:rsidTr="00CC0D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197" w:type="dxa"/>
          </w:tcPr>
          <w:p w14:paraId="09F1A32C" w14:textId="385273A8" w:rsidR="00D4084A" w:rsidRPr="00D4084A" w:rsidRDefault="00D4084A" w:rsidP="005D638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D4084A">
              <w:rPr>
                <w:rFonts w:ascii="Arial" w:hAnsi="Arial" w:cs="Arial"/>
                <w:b/>
                <w:spacing w:val="-3"/>
                <w:sz w:val="18"/>
                <w:szCs w:val="18"/>
              </w:rPr>
              <w:t>78</w:t>
            </w:r>
          </w:p>
        </w:tc>
        <w:tc>
          <w:tcPr>
            <w:tcW w:w="1861" w:type="dxa"/>
          </w:tcPr>
          <w:p w14:paraId="160D7F9E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 xml:space="preserve">110 bp </w:t>
            </w:r>
          </w:p>
          <w:p w14:paraId="1EE57F75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2EB95303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16B275CE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385 bp</w:t>
            </w:r>
          </w:p>
          <w:p w14:paraId="575E1FE6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475 bp</w:t>
            </w:r>
          </w:p>
        </w:tc>
        <w:tc>
          <w:tcPr>
            <w:tcW w:w="5986" w:type="dxa"/>
          </w:tcPr>
          <w:p w14:paraId="39D94452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142, 15:429</w:t>
            </w:r>
          </w:p>
          <w:p w14:paraId="5F1EBE3A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31E20502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46E6EE0D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 xml:space="preserve">*15:147 </w:t>
            </w:r>
          </w:p>
          <w:p w14:paraId="244737C6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 xml:space="preserve">*15:232, 15:369 </w:t>
            </w:r>
          </w:p>
        </w:tc>
        <w:tc>
          <w:tcPr>
            <w:tcW w:w="5131" w:type="dxa"/>
          </w:tcPr>
          <w:p w14:paraId="5B33729B" w14:textId="77777777" w:rsidR="00D4084A" w:rsidRPr="00D4084A" w:rsidRDefault="00D4084A" w:rsidP="005D6383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 xml:space="preserve">*07:29, 07:186, 07:383, 08:01:11, 08:56:01, 08:133, 08:176, 08:180, 13:93, 35:218, 35:256, 37:62, 51:68, 51:176, 52:77, 57:49, </w:t>
            </w:r>
            <w:r w:rsidRPr="00D4084A">
              <w:rPr>
                <w:rFonts w:ascii="Arial" w:hAnsi="Arial" w:cs="Arial"/>
                <w:b/>
                <w:bCs/>
                <w:sz w:val="18"/>
                <w:szCs w:val="18"/>
              </w:rPr>
              <w:t>C*06:02:93, C*07:02:30</w:t>
            </w:r>
          </w:p>
          <w:p w14:paraId="5FC08FAE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46:42</w:t>
            </w:r>
          </w:p>
          <w:p w14:paraId="7954EB36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46:64</w:t>
            </w:r>
          </w:p>
        </w:tc>
      </w:tr>
      <w:tr w:rsidR="00D4084A" w:rsidRPr="00D4084A" w14:paraId="7B70AABE" w14:textId="77777777" w:rsidTr="00CC0DD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53"/>
        </w:trPr>
        <w:tc>
          <w:tcPr>
            <w:tcW w:w="1197" w:type="dxa"/>
          </w:tcPr>
          <w:p w14:paraId="5C90B1DD" w14:textId="77777777" w:rsidR="00D4084A" w:rsidRPr="00D4084A" w:rsidRDefault="00D4084A" w:rsidP="005D638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D4084A">
              <w:rPr>
                <w:rFonts w:ascii="Arial" w:hAnsi="Arial" w:cs="Arial"/>
                <w:b/>
                <w:spacing w:val="-3"/>
                <w:sz w:val="18"/>
                <w:szCs w:val="18"/>
              </w:rPr>
              <w:t>79</w:t>
            </w:r>
          </w:p>
        </w:tc>
        <w:tc>
          <w:tcPr>
            <w:tcW w:w="1861" w:type="dxa"/>
          </w:tcPr>
          <w:p w14:paraId="360451F0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215 bp</w:t>
            </w:r>
          </w:p>
          <w:p w14:paraId="5EC8382E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365 bp</w:t>
            </w:r>
          </w:p>
          <w:p w14:paraId="42202E4D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420 bp</w:t>
            </w:r>
          </w:p>
        </w:tc>
        <w:tc>
          <w:tcPr>
            <w:tcW w:w="5986" w:type="dxa"/>
          </w:tcPr>
          <w:p w14:paraId="131079ED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182N</w:t>
            </w:r>
          </w:p>
          <w:p w14:paraId="7A2224A1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282</w:t>
            </w:r>
          </w:p>
          <w:p w14:paraId="0AE422C9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148, 15:330, 15:636</w:t>
            </w:r>
          </w:p>
        </w:tc>
        <w:tc>
          <w:tcPr>
            <w:tcW w:w="5131" w:type="dxa"/>
          </w:tcPr>
          <w:p w14:paraId="6D173AE1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2F3ABCFB" w14:textId="77777777" w:rsidR="00D4084A" w:rsidRPr="00D4084A" w:rsidRDefault="00D4084A" w:rsidP="005D6383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D4084A">
              <w:rPr>
                <w:rFonts w:ascii="Arial" w:hAnsi="Arial" w:cs="Arial"/>
                <w:b/>
                <w:bCs/>
                <w:sz w:val="18"/>
                <w:szCs w:val="18"/>
              </w:rPr>
              <w:t>C*03:84, C*03:281, C*07:275</w:t>
            </w:r>
          </w:p>
        </w:tc>
      </w:tr>
      <w:tr w:rsidR="00D4084A" w:rsidRPr="00D4084A" w14:paraId="49B24E18" w14:textId="77777777" w:rsidTr="00CC0D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197" w:type="dxa"/>
          </w:tcPr>
          <w:p w14:paraId="2C5338C1" w14:textId="22CB56DF" w:rsidR="00D4084A" w:rsidRPr="00D4084A" w:rsidRDefault="00D4084A" w:rsidP="005D6383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D4084A">
              <w:rPr>
                <w:rFonts w:ascii="Arial" w:hAnsi="Arial" w:cs="Arial"/>
                <w:b/>
                <w:spacing w:val="-3"/>
                <w:sz w:val="18"/>
                <w:szCs w:val="18"/>
              </w:rPr>
              <w:t>80</w:t>
            </w:r>
          </w:p>
        </w:tc>
        <w:tc>
          <w:tcPr>
            <w:tcW w:w="1861" w:type="dxa"/>
          </w:tcPr>
          <w:p w14:paraId="0FB5162A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 xml:space="preserve">85 bp </w:t>
            </w:r>
          </w:p>
          <w:p w14:paraId="311FF8C3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200 bp</w:t>
            </w:r>
          </w:p>
          <w:p w14:paraId="329730D3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225 bp</w:t>
            </w:r>
          </w:p>
          <w:p w14:paraId="6D38DC47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340 bp</w:t>
            </w:r>
          </w:p>
        </w:tc>
        <w:tc>
          <w:tcPr>
            <w:tcW w:w="5986" w:type="dxa"/>
          </w:tcPr>
          <w:p w14:paraId="5054B1B3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149N</w:t>
            </w:r>
          </w:p>
          <w:p w14:paraId="5C3204E1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 xml:space="preserve">*15:380N </w:t>
            </w:r>
          </w:p>
          <w:p w14:paraId="05F21850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263</w:t>
            </w:r>
          </w:p>
          <w:p w14:paraId="339B701B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320</w:t>
            </w:r>
          </w:p>
        </w:tc>
        <w:tc>
          <w:tcPr>
            <w:tcW w:w="5131" w:type="dxa"/>
          </w:tcPr>
          <w:p w14:paraId="6D289ABE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49C54A2F" w14:textId="77777777" w:rsidR="00D4084A" w:rsidRPr="00D4084A" w:rsidRDefault="00D4084A" w:rsidP="005D6383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D4084A">
              <w:rPr>
                <w:rFonts w:ascii="Arial" w:hAnsi="Arial" w:cs="Arial"/>
                <w:b/>
                <w:bCs/>
                <w:sz w:val="18"/>
                <w:szCs w:val="18"/>
              </w:rPr>
              <w:t>C*15:199</w:t>
            </w:r>
          </w:p>
          <w:p w14:paraId="30BBBAED" w14:textId="77777777" w:rsidR="00D4084A" w:rsidRPr="00D4084A" w:rsidRDefault="00D4084A" w:rsidP="005D6383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2CFEE560" w14:textId="77777777" w:rsidR="00D4084A" w:rsidRPr="00D4084A" w:rsidRDefault="00D4084A" w:rsidP="005D6383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D4084A">
              <w:rPr>
                <w:rFonts w:ascii="Arial" w:hAnsi="Arial" w:cs="Arial"/>
                <w:b/>
                <w:bCs/>
                <w:sz w:val="18"/>
                <w:szCs w:val="18"/>
              </w:rPr>
              <w:t>C*03:602</w:t>
            </w:r>
          </w:p>
        </w:tc>
      </w:tr>
      <w:tr w:rsidR="00D4084A" w:rsidRPr="00D4084A" w14:paraId="11D4317D" w14:textId="77777777" w:rsidTr="00CC0DD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197" w:type="dxa"/>
          </w:tcPr>
          <w:p w14:paraId="7C5B6F8E" w14:textId="24CE01F5" w:rsidR="00D4084A" w:rsidRPr="00D4084A" w:rsidRDefault="00D4084A" w:rsidP="005D6383">
            <w:pPr>
              <w:spacing w:beforeLines="20" w:before="48"/>
              <w:rPr>
                <w:rFonts w:ascii="Arial" w:hAnsi="Arial" w:cs="Arial"/>
                <w:b/>
                <w:sz w:val="18"/>
                <w:szCs w:val="18"/>
              </w:rPr>
            </w:pPr>
            <w:r w:rsidRPr="00D4084A">
              <w:rPr>
                <w:rFonts w:ascii="Arial" w:hAnsi="Arial" w:cs="Arial"/>
                <w:b/>
                <w:sz w:val="18"/>
                <w:szCs w:val="18"/>
              </w:rPr>
              <w:t>82</w:t>
            </w:r>
          </w:p>
        </w:tc>
        <w:tc>
          <w:tcPr>
            <w:tcW w:w="1861" w:type="dxa"/>
          </w:tcPr>
          <w:p w14:paraId="5AD39997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 xml:space="preserve">80 bp </w:t>
            </w:r>
          </w:p>
          <w:p w14:paraId="02B80B34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200 bp</w:t>
            </w:r>
          </w:p>
          <w:p w14:paraId="69927918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245 bp</w:t>
            </w:r>
          </w:p>
        </w:tc>
        <w:tc>
          <w:tcPr>
            <w:tcW w:w="5986" w:type="dxa"/>
          </w:tcPr>
          <w:p w14:paraId="31DBE4EA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81</w:t>
            </w:r>
          </w:p>
          <w:p w14:paraId="5BE9BB2D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246N</w:t>
            </w:r>
          </w:p>
          <w:p w14:paraId="30BE82D8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 xml:space="preserve">*15:277, 15:430 </w:t>
            </w:r>
          </w:p>
        </w:tc>
        <w:tc>
          <w:tcPr>
            <w:tcW w:w="5131" w:type="dxa"/>
          </w:tcPr>
          <w:p w14:paraId="17AE559D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53:35, 58:47</w:t>
            </w:r>
          </w:p>
          <w:p w14:paraId="161723E8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10C933C8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 xml:space="preserve">*35:222, 35:525, 35:570, 40:76, </w:t>
            </w:r>
            <w:r w:rsidRPr="00D4084A">
              <w:rPr>
                <w:rFonts w:ascii="Arial" w:hAnsi="Arial" w:cs="Arial"/>
                <w:b/>
                <w:bCs/>
                <w:sz w:val="18"/>
                <w:szCs w:val="18"/>
              </w:rPr>
              <w:t>C*05:30, C*06:125, C*16:144</w:t>
            </w:r>
          </w:p>
        </w:tc>
      </w:tr>
      <w:tr w:rsidR="00D4084A" w:rsidRPr="00D4084A" w14:paraId="05CB5858" w14:textId="77777777" w:rsidTr="00CC0D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197" w:type="dxa"/>
          </w:tcPr>
          <w:p w14:paraId="4A0D6AC7" w14:textId="77777777" w:rsidR="00D4084A" w:rsidRPr="00D4084A" w:rsidRDefault="00D4084A" w:rsidP="005D6383">
            <w:pPr>
              <w:spacing w:beforeLines="20" w:before="48"/>
              <w:rPr>
                <w:rFonts w:ascii="Arial" w:hAnsi="Arial" w:cs="Arial"/>
                <w:b/>
                <w:sz w:val="18"/>
                <w:szCs w:val="18"/>
              </w:rPr>
            </w:pPr>
            <w:r w:rsidRPr="00D4084A">
              <w:rPr>
                <w:rFonts w:ascii="Arial" w:hAnsi="Arial" w:cs="Arial"/>
                <w:b/>
                <w:sz w:val="18"/>
                <w:szCs w:val="18"/>
              </w:rPr>
              <w:t>84</w:t>
            </w:r>
          </w:p>
        </w:tc>
        <w:tc>
          <w:tcPr>
            <w:tcW w:w="1861" w:type="dxa"/>
          </w:tcPr>
          <w:p w14:paraId="7FC62D74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155 bp</w:t>
            </w:r>
          </w:p>
          <w:p w14:paraId="70CAC12F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 xml:space="preserve">195 bp </w:t>
            </w:r>
          </w:p>
          <w:p w14:paraId="2D6226A1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235 bp</w:t>
            </w:r>
          </w:p>
        </w:tc>
        <w:tc>
          <w:tcPr>
            <w:tcW w:w="5986" w:type="dxa"/>
          </w:tcPr>
          <w:p w14:paraId="65915DE5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167</w:t>
            </w:r>
          </w:p>
          <w:p w14:paraId="14CC026B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211, 15:400N</w:t>
            </w:r>
          </w:p>
          <w:p w14:paraId="71858FBF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 xml:space="preserve">*15:197:01, 15:215 </w:t>
            </w:r>
          </w:p>
        </w:tc>
        <w:tc>
          <w:tcPr>
            <w:tcW w:w="5131" w:type="dxa"/>
          </w:tcPr>
          <w:p w14:paraId="2BE87A2A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b/>
                <w:sz w:val="18"/>
                <w:szCs w:val="18"/>
              </w:rPr>
              <w:t>*</w:t>
            </w:r>
            <w:r w:rsidRPr="00D4084A">
              <w:rPr>
                <w:rFonts w:ascii="Arial" w:hAnsi="Arial" w:cs="Arial"/>
                <w:sz w:val="18"/>
                <w:szCs w:val="18"/>
              </w:rPr>
              <w:t>35:408, 44:496</w:t>
            </w:r>
          </w:p>
          <w:p w14:paraId="10A366C4" w14:textId="77777777" w:rsidR="00D4084A" w:rsidRPr="00D4084A" w:rsidRDefault="00D4084A" w:rsidP="005D6383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35:560,</w:t>
            </w:r>
            <w:r w:rsidRPr="00D4084A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C*03:168</w:t>
            </w:r>
          </w:p>
          <w:p w14:paraId="67AA27F2" w14:textId="77777777" w:rsidR="00D4084A" w:rsidRPr="00D4084A" w:rsidRDefault="00D4084A" w:rsidP="005D6383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35:117</w:t>
            </w:r>
          </w:p>
        </w:tc>
      </w:tr>
      <w:tr w:rsidR="00D4084A" w:rsidRPr="00D4084A" w14:paraId="25C561A4" w14:textId="77777777" w:rsidTr="00CC0DD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197" w:type="dxa"/>
          </w:tcPr>
          <w:p w14:paraId="6508CAE2" w14:textId="22793E8B" w:rsidR="00D4084A" w:rsidRPr="00D4084A" w:rsidRDefault="00D4084A" w:rsidP="005D6383">
            <w:pPr>
              <w:spacing w:beforeLines="20" w:before="48"/>
              <w:rPr>
                <w:rFonts w:ascii="Arial" w:hAnsi="Arial" w:cs="Arial"/>
                <w:b/>
                <w:sz w:val="18"/>
                <w:szCs w:val="18"/>
              </w:rPr>
            </w:pPr>
            <w:r w:rsidRPr="00D4084A">
              <w:rPr>
                <w:rFonts w:ascii="Arial" w:hAnsi="Arial" w:cs="Arial"/>
                <w:b/>
                <w:sz w:val="18"/>
                <w:szCs w:val="18"/>
              </w:rPr>
              <w:t>85</w:t>
            </w:r>
          </w:p>
        </w:tc>
        <w:tc>
          <w:tcPr>
            <w:tcW w:w="1861" w:type="dxa"/>
          </w:tcPr>
          <w:p w14:paraId="1D5C32AB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 xml:space="preserve">340 bp </w:t>
            </w:r>
          </w:p>
          <w:p w14:paraId="18DF5805" w14:textId="47EBC06A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 xml:space="preserve">395 bp </w:t>
            </w:r>
          </w:p>
          <w:p w14:paraId="4B40684B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420 bp</w:t>
            </w:r>
          </w:p>
        </w:tc>
        <w:tc>
          <w:tcPr>
            <w:tcW w:w="5986" w:type="dxa"/>
          </w:tcPr>
          <w:p w14:paraId="43939E22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157, 15:500</w:t>
            </w:r>
          </w:p>
          <w:p w14:paraId="08D578A3" w14:textId="2061183E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 xml:space="preserve">*15:76, 15:101, 15:255, 15:509 </w:t>
            </w:r>
          </w:p>
          <w:p w14:paraId="0081B566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164</w:t>
            </w:r>
          </w:p>
        </w:tc>
        <w:tc>
          <w:tcPr>
            <w:tcW w:w="5131" w:type="dxa"/>
          </w:tcPr>
          <w:p w14:paraId="0B18B5AB" w14:textId="77777777" w:rsidR="00D4084A" w:rsidRPr="00D4084A" w:rsidRDefault="00D4084A" w:rsidP="005D6383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4DFE09A8" w14:textId="77777777" w:rsidR="00D4084A" w:rsidRPr="00D4084A" w:rsidRDefault="00D4084A" w:rsidP="005D6383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D4084A">
              <w:rPr>
                <w:rFonts w:ascii="Arial" w:hAnsi="Arial" w:cs="Arial"/>
                <w:b/>
                <w:bCs/>
                <w:sz w:val="18"/>
                <w:szCs w:val="18"/>
              </w:rPr>
              <w:t>C*01:240, C*03:542, C*07:335, C*07:1059, C*14:62</w:t>
            </w:r>
          </w:p>
        </w:tc>
      </w:tr>
      <w:tr w:rsidR="00D4084A" w:rsidRPr="00D4084A" w14:paraId="0FD9CAA0" w14:textId="77777777" w:rsidTr="00CC0D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4"/>
        </w:trPr>
        <w:tc>
          <w:tcPr>
            <w:tcW w:w="1197" w:type="dxa"/>
          </w:tcPr>
          <w:p w14:paraId="203F8614" w14:textId="77777777" w:rsidR="00D4084A" w:rsidRPr="00D4084A" w:rsidRDefault="00D4084A" w:rsidP="005D6383">
            <w:pPr>
              <w:spacing w:beforeLines="20" w:before="48"/>
              <w:rPr>
                <w:rFonts w:ascii="Arial" w:hAnsi="Arial" w:cs="Arial"/>
                <w:b/>
                <w:sz w:val="18"/>
                <w:szCs w:val="18"/>
              </w:rPr>
            </w:pPr>
            <w:r w:rsidRPr="00D4084A">
              <w:rPr>
                <w:rFonts w:ascii="Arial" w:hAnsi="Arial" w:cs="Arial"/>
                <w:b/>
                <w:sz w:val="18"/>
                <w:szCs w:val="18"/>
              </w:rPr>
              <w:t>86</w:t>
            </w:r>
          </w:p>
        </w:tc>
        <w:tc>
          <w:tcPr>
            <w:tcW w:w="1861" w:type="dxa"/>
          </w:tcPr>
          <w:p w14:paraId="40077B44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230 bp</w:t>
            </w:r>
          </w:p>
          <w:p w14:paraId="7A10BCE9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 xml:space="preserve">260 bp </w:t>
            </w:r>
          </w:p>
          <w:p w14:paraId="6F2C3559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400 bp</w:t>
            </w:r>
          </w:p>
        </w:tc>
        <w:tc>
          <w:tcPr>
            <w:tcW w:w="5986" w:type="dxa"/>
          </w:tcPr>
          <w:p w14:paraId="4F736C62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166</w:t>
            </w:r>
          </w:p>
          <w:p w14:paraId="1A11DB8C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272N</w:t>
            </w:r>
          </w:p>
          <w:p w14:paraId="3A204B92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193</w:t>
            </w:r>
          </w:p>
        </w:tc>
        <w:tc>
          <w:tcPr>
            <w:tcW w:w="5131" w:type="dxa"/>
          </w:tcPr>
          <w:p w14:paraId="04000559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4084A" w:rsidRPr="00D4084A" w14:paraId="4D16F96D" w14:textId="77777777" w:rsidTr="00CC0DD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197" w:type="dxa"/>
          </w:tcPr>
          <w:p w14:paraId="313F24CF" w14:textId="3A417DB2" w:rsidR="00D4084A" w:rsidRPr="00D4084A" w:rsidRDefault="00D4084A" w:rsidP="005D6383">
            <w:pPr>
              <w:spacing w:beforeLines="20" w:before="48"/>
              <w:rPr>
                <w:rFonts w:ascii="Arial" w:hAnsi="Arial" w:cs="Arial"/>
                <w:b/>
                <w:sz w:val="18"/>
                <w:szCs w:val="18"/>
              </w:rPr>
            </w:pPr>
            <w:r w:rsidRPr="00D4084A">
              <w:rPr>
                <w:rFonts w:ascii="Arial" w:hAnsi="Arial" w:cs="Arial"/>
                <w:b/>
                <w:sz w:val="18"/>
                <w:szCs w:val="18"/>
              </w:rPr>
              <w:t>87</w:t>
            </w:r>
          </w:p>
        </w:tc>
        <w:tc>
          <w:tcPr>
            <w:tcW w:w="1861" w:type="dxa"/>
          </w:tcPr>
          <w:p w14:paraId="5E73D404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 xml:space="preserve">85 bp </w:t>
            </w:r>
          </w:p>
          <w:p w14:paraId="1C998DD9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49E382FE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382516DA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1D19A411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7BB7E5B5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295 bp</w:t>
            </w:r>
          </w:p>
        </w:tc>
        <w:tc>
          <w:tcPr>
            <w:tcW w:w="5986" w:type="dxa"/>
          </w:tcPr>
          <w:p w14:paraId="2D4EB5B9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71, 15:175, 15:204, 15:225, 15:344, 15:381</w:t>
            </w:r>
          </w:p>
          <w:p w14:paraId="3F9E3699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33A174DB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540CD744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0FD3DDE3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4DF400B7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169</w:t>
            </w:r>
          </w:p>
        </w:tc>
        <w:tc>
          <w:tcPr>
            <w:tcW w:w="5131" w:type="dxa"/>
          </w:tcPr>
          <w:p w14:paraId="24CC4F9D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 xml:space="preserve">*08:29, 18:98:01-18:98:02, 27:214, 35:50, 35:231, 35:280, 35:323:01-35:323:02, 37:22:01-37:22:03, 40:248, 40:282, 40:351, 40:364, 40:526, 41:12, 41:36, 42:27, 46:14, 49:03, 49:48, 51:151, 52:51, 54:02, 55:16, 56:35, 57:39, 57:73, 58:41, </w:t>
            </w:r>
            <w:r w:rsidRPr="00D4084A">
              <w:rPr>
                <w:rFonts w:ascii="Arial" w:hAnsi="Arial" w:cs="Arial"/>
                <w:b/>
                <w:bCs/>
                <w:sz w:val="18"/>
                <w:szCs w:val="18"/>
              </w:rPr>
              <w:t>C*03:278, C*16:86</w:t>
            </w:r>
          </w:p>
        </w:tc>
      </w:tr>
      <w:tr w:rsidR="00D4084A" w:rsidRPr="00D4084A" w14:paraId="36BB153B" w14:textId="77777777" w:rsidTr="00CC0D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1"/>
        </w:trPr>
        <w:tc>
          <w:tcPr>
            <w:tcW w:w="1197" w:type="dxa"/>
          </w:tcPr>
          <w:p w14:paraId="056B97B4" w14:textId="77777777" w:rsidR="00D4084A" w:rsidRPr="00D4084A" w:rsidRDefault="00D4084A" w:rsidP="005D6383">
            <w:pPr>
              <w:spacing w:beforeLines="20" w:before="48"/>
              <w:rPr>
                <w:rFonts w:ascii="Arial" w:hAnsi="Arial" w:cs="Arial"/>
                <w:b/>
                <w:sz w:val="18"/>
                <w:szCs w:val="18"/>
              </w:rPr>
            </w:pPr>
            <w:r w:rsidRPr="00D4084A">
              <w:rPr>
                <w:rFonts w:ascii="Arial" w:hAnsi="Arial" w:cs="Arial"/>
                <w:b/>
                <w:sz w:val="18"/>
                <w:szCs w:val="18"/>
              </w:rPr>
              <w:t>88</w:t>
            </w:r>
          </w:p>
        </w:tc>
        <w:tc>
          <w:tcPr>
            <w:tcW w:w="1861" w:type="dxa"/>
          </w:tcPr>
          <w:p w14:paraId="0BA78459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 xml:space="preserve">240 bp </w:t>
            </w:r>
          </w:p>
          <w:p w14:paraId="348D0766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450 bp</w:t>
            </w:r>
          </w:p>
        </w:tc>
        <w:tc>
          <w:tcPr>
            <w:tcW w:w="5986" w:type="dxa"/>
          </w:tcPr>
          <w:p w14:paraId="3B8F9968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 xml:space="preserve">*15:171 </w:t>
            </w:r>
          </w:p>
          <w:p w14:paraId="0EFD029A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 xml:space="preserve">*15:158, 15:240, 15:377Q </w:t>
            </w:r>
          </w:p>
        </w:tc>
        <w:tc>
          <w:tcPr>
            <w:tcW w:w="5131" w:type="dxa"/>
          </w:tcPr>
          <w:p w14:paraId="1B597CEE" w14:textId="77777777" w:rsidR="00D4084A" w:rsidRPr="00D4084A" w:rsidRDefault="00D4084A" w:rsidP="005D6383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D4084A">
              <w:rPr>
                <w:rFonts w:ascii="Arial" w:hAnsi="Arial" w:cs="Arial"/>
                <w:b/>
                <w:bCs/>
                <w:sz w:val="18"/>
                <w:szCs w:val="18"/>
              </w:rPr>
              <w:t>C*04:492, C*07:756, C*14:67</w:t>
            </w:r>
          </w:p>
          <w:p w14:paraId="531A65AA" w14:textId="77777777" w:rsidR="00D4084A" w:rsidRPr="00D4084A" w:rsidRDefault="00D4084A" w:rsidP="005D6383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D4084A">
              <w:rPr>
                <w:rFonts w:ascii="Arial" w:hAnsi="Arial" w:cs="Arial"/>
                <w:b/>
                <w:bCs/>
                <w:sz w:val="18"/>
                <w:szCs w:val="18"/>
              </w:rPr>
              <w:t>C*05:80, C*12:308, C*15:173</w:t>
            </w:r>
          </w:p>
        </w:tc>
      </w:tr>
      <w:tr w:rsidR="00D4084A" w:rsidRPr="00D4084A" w14:paraId="14C0F458" w14:textId="77777777" w:rsidTr="00CC0DD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197" w:type="dxa"/>
          </w:tcPr>
          <w:p w14:paraId="79635A4A" w14:textId="77777777" w:rsidR="00D4084A" w:rsidRPr="00D4084A" w:rsidRDefault="00D4084A" w:rsidP="005D6383">
            <w:pPr>
              <w:spacing w:beforeLines="20" w:before="48"/>
              <w:rPr>
                <w:rFonts w:ascii="Arial" w:hAnsi="Arial" w:cs="Arial"/>
                <w:b/>
                <w:sz w:val="18"/>
                <w:szCs w:val="18"/>
              </w:rPr>
            </w:pPr>
            <w:r w:rsidRPr="00D4084A">
              <w:rPr>
                <w:rFonts w:ascii="Arial" w:hAnsi="Arial" w:cs="Arial"/>
                <w:b/>
                <w:sz w:val="18"/>
                <w:szCs w:val="18"/>
              </w:rPr>
              <w:t>89</w:t>
            </w:r>
          </w:p>
        </w:tc>
        <w:tc>
          <w:tcPr>
            <w:tcW w:w="1861" w:type="dxa"/>
          </w:tcPr>
          <w:p w14:paraId="738BB680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 xml:space="preserve">180 bp </w:t>
            </w:r>
          </w:p>
          <w:p w14:paraId="51E542D0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240 bp</w:t>
            </w:r>
          </w:p>
        </w:tc>
        <w:tc>
          <w:tcPr>
            <w:tcW w:w="5986" w:type="dxa"/>
          </w:tcPr>
          <w:p w14:paraId="4E7EF081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160:01:01-15:160:01:02</w:t>
            </w:r>
          </w:p>
          <w:p w14:paraId="76DD6A3D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94N, 15:294N, 15:377Q</w:t>
            </w:r>
          </w:p>
        </w:tc>
        <w:tc>
          <w:tcPr>
            <w:tcW w:w="5131" w:type="dxa"/>
          </w:tcPr>
          <w:p w14:paraId="27419D26" w14:textId="77777777" w:rsidR="00D4084A" w:rsidRPr="00D4084A" w:rsidRDefault="00D4084A" w:rsidP="005D6383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1B367F5E" w14:textId="77777777" w:rsidR="00D4084A" w:rsidRPr="00D4084A" w:rsidRDefault="00D4084A" w:rsidP="005D6383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08:72N</w:t>
            </w:r>
          </w:p>
        </w:tc>
      </w:tr>
      <w:tr w:rsidR="00D4084A" w:rsidRPr="00D4084A" w14:paraId="58D6EFE3" w14:textId="77777777" w:rsidTr="00CC0D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197" w:type="dxa"/>
          </w:tcPr>
          <w:p w14:paraId="496A9A7A" w14:textId="7D7FF1AC" w:rsidR="00D4084A" w:rsidRPr="00D4084A" w:rsidRDefault="00D4084A" w:rsidP="005D6383">
            <w:pPr>
              <w:spacing w:beforeLines="20" w:before="48"/>
              <w:rPr>
                <w:rFonts w:ascii="Arial" w:hAnsi="Arial" w:cs="Arial"/>
                <w:b/>
                <w:sz w:val="18"/>
                <w:szCs w:val="18"/>
              </w:rPr>
            </w:pPr>
            <w:r w:rsidRPr="00D4084A">
              <w:rPr>
                <w:rFonts w:ascii="Arial" w:hAnsi="Arial" w:cs="Arial"/>
                <w:b/>
                <w:sz w:val="18"/>
                <w:szCs w:val="18"/>
              </w:rPr>
              <w:t>90</w:t>
            </w:r>
          </w:p>
        </w:tc>
        <w:tc>
          <w:tcPr>
            <w:tcW w:w="1861" w:type="dxa"/>
          </w:tcPr>
          <w:p w14:paraId="19B5113D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 xml:space="preserve">95 bp </w:t>
            </w:r>
          </w:p>
          <w:p w14:paraId="52631F9C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3FC08454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57A1707E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676573C7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3A17899C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719E2827" w14:textId="4A675BF3" w:rsid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7A3F48FF" w14:textId="68E06907" w:rsidR="00CC0DDD" w:rsidRDefault="00CC0DDD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042A1E45" w14:textId="77777777" w:rsidR="00CC0DDD" w:rsidRPr="00D4084A" w:rsidRDefault="00CC0DDD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5B775AE6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195 bp</w:t>
            </w:r>
          </w:p>
        </w:tc>
        <w:tc>
          <w:tcPr>
            <w:tcW w:w="5986" w:type="dxa"/>
          </w:tcPr>
          <w:p w14:paraId="1887E830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202, 15:239, 15:376</w:t>
            </w:r>
          </w:p>
          <w:p w14:paraId="30E34A70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1AAB6BBA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3D508B86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56055C0F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26A9971F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53175AC6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420247F4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3D81FC0D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3EAF4A53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 xml:space="preserve">*15:173, 15:477 </w:t>
            </w:r>
          </w:p>
        </w:tc>
        <w:tc>
          <w:tcPr>
            <w:tcW w:w="5131" w:type="dxa"/>
          </w:tcPr>
          <w:p w14:paraId="65C3368E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07:400, 13:58, 18:12:01-18:12:02, 18:195, 35:10, 35:13, 35:16, 35:28:01:01-35:28:01:03, 35:69, 35:80, 35:226, 35:270, 35:318, 35:477, 35:534, 35:541, 37:01:01:01-37:01:05, 37:01:07-37:05, 37:07, 37:09-37:27, 37:29-37:59, 37:62-37:66, 37:68-37:81, 37:83-37:107, 40:185, 40:209, 40:308, 40:350, 40:365, 44:83, 44:134, 44:445, 49:03, 51:310, 52:01:01:01-52:01:53, 52:03-52:15, 52:17, 52:19-52:31:02, 52:33-52:72, 52:74-52:113, 53:17:01-53:17:02, 53:28, 53:38, 78:05-78:06</w:t>
            </w:r>
          </w:p>
          <w:p w14:paraId="0D10CEB7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 xml:space="preserve">*18:63, 39:90, 44:486, 50:11, </w:t>
            </w:r>
            <w:r w:rsidRPr="00D4084A">
              <w:rPr>
                <w:rFonts w:ascii="Arial" w:hAnsi="Arial" w:cs="Arial"/>
                <w:b/>
                <w:bCs/>
                <w:sz w:val="18"/>
                <w:szCs w:val="18"/>
              </w:rPr>
              <w:t>A*01:201, A*02:695, A*23:128, A*24:343, A*24:562, A*25:66, A*26:200, A*32:158, A*68:56:02, A*69:05</w:t>
            </w:r>
          </w:p>
        </w:tc>
      </w:tr>
      <w:tr w:rsidR="00D4084A" w:rsidRPr="00D4084A" w14:paraId="248A75E2" w14:textId="77777777" w:rsidTr="00CC0DD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197" w:type="dxa"/>
          </w:tcPr>
          <w:p w14:paraId="48BDB427" w14:textId="06428D9C" w:rsidR="00D4084A" w:rsidRPr="00D4084A" w:rsidRDefault="00D4084A" w:rsidP="005D6383">
            <w:pPr>
              <w:spacing w:beforeLines="20" w:before="48"/>
              <w:rPr>
                <w:rFonts w:ascii="Arial" w:hAnsi="Arial" w:cs="Arial"/>
                <w:b/>
                <w:sz w:val="18"/>
                <w:szCs w:val="18"/>
              </w:rPr>
            </w:pPr>
            <w:r w:rsidRPr="00D4084A">
              <w:rPr>
                <w:rFonts w:ascii="Arial" w:hAnsi="Arial" w:cs="Arial"/>
                <w:b/>
                <w:sz w:val="18"/>
                <w:szCs w:val="18"/>
              </w:rPr>
              <w:t>91</w:t>
            </w:r>
            <w:r w:rsidR="00DF6253" w:rsidRPr="00D4084A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1861" w:type="dxa"/>
          </w:tcPr>
          <w:p w14:paraId="30B50A18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 xml:space="preserve">135 bp </w:t>
            </w:r>
          </w:p>
          <w:p w14:paraId="2C5110F6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 xml:space="preserve">325 bp </w:t>
            </w:r>
          </w:p>
        </w:tc>
        <w:tc>
          <w:tcPr>
            <w:tcW w:w="5986" w:type="dxa"/>
          </w:tcPr>
          <w:p w14:paraId="72286966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184, 15:203</w:t>
            </w:r>
          </w:p>
          <w:p w14:paraId="136050AA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170, 15:356</w:t>
            </w:r>
          </w:p>
        </w:tc>
        <w:tc>
          <w:tcPr>
            <w:tcW w:w="5131" w:type="dxa"/>
          </w:tcPr>
          <w:p w14:paraId="71033EBB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8:109, 38:62</w:t>
            </w:r>
          </w:p>
        </w:tc>
      </w:tr>
      <w:tr w:rsidR="00D4084A" w:rsidRPr="00D4084A" w14:paraId="2A6C1EFF" w14:textId="77777777" w:rsidTr="00CC0D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97" w:type="dxa"/>
          </w:tcPr>
          <w:p w14:paraId="6ED932F2" w14:textId="423F4FEC" w:rsidR="00D4084A" w:rsidRPr="00D4084A" w:rsidRDefault="00D4084A" w:rsidP="005D6383">
            <w:pPr>
              <w:spacing w:beforeLines="20" w:before="48"/>
              <w:rPr>
                <w:rFonts w:ascii="Arial" w:hAnsi="Arial" w:cs="Arial"/>
                <w:b/>
                <w:sz w:val="18"/>
                <w:szCs w:val="18"/>
              </w:rPr>
            </w:pPr>
            <w:r w:rsidRPr="00D4084A">
              <w:rPr>
                <w:rFonts w:ascii="Arial" w:hAnsi="Arial" w:cs="Arial"/>
                <w:b/>
                <w:sz w:val="18"/>
                <w:szCs w:val="18"/>
              </w:rPr>
              <w:t>92</w:t>
            </w:r>
          </w:p>
        </w:tc>
        <w:tc>
          <w:tcPr>
            <w:tcW w:w="1861" w:type="dxa"/>
          </w:tcPr>
          <w:p w14:paraId="1D845192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95 bp</w:t>
            </w:r>
          </w:p>
          <w:p w14:paraId="783A17FD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155 bp</w:t>
            </w:r>
          </w:p>
        </w:tc>
        <w:tc>
          <w:tcPr>
            <w:tcW w:w="5986" w:type="dxa"/>
          </w:tcPr>
          <w:p w14:paraId="7E7E48DC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266, 15:332</w:t>
            </w:r>
          </w:p>
          <w:p w14:paraId="4DBE1FC0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172, 15:328</w:t>
            </w:r>
          </w:p>
        </w:tc>
        <w:tc>
          <w:tcPr>
            <w:tcW w:w="5131" w:type="dxa"/>
          </w:tcPr>
          <w:p w14:paraId="11D4DE19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3:37, 38:49, 51:75</w:t>
            </w:r>
          </w:p>
          <w:p w14:paraId="2E59144A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50:78</w:t>
            </w:r>
          </w:p>
        </w:tc>
      </w:tr>
      <w:tr w:rsidR="00D4084A" w:rsidRPr="00D4084A" w14:paraId="2AC999A1" w14:textId="77777777" w:rsidTr="00CC0DD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197" w:type="dxa"/>
          </w:tcPr>
          <w:p w14:paraId="10EDD463" w14:textId="11E9D7B2" w:rsidR="00D4084A" w:rsidRPr="00D4084A" w:rsidRDefault="00D4084A" w:rsidP="005D6383">
            <w:pPr>
              <w:spacing w:beforeLines="20" w:before="48"/>
              <w:rPr>
                <w:rFonts w:ascii="Arial" w:hAnsi="Arial" w:cs="Arial"/>
                <w:b/>
                <w:sz w:val="18"/>
                <w:szCs w:val="18"/>
              </w:rPr>
            </w:pPr>
            <w:r w:rsidRPr="00D4084A">
              <w:rPr>
                <w:rFonts w:ascii="Arial" w:hAnsi="Arial" w:cs="Arial"/>
                <w:b/>
                <w:sz w:val="18"/>
                <w:szCs w:val="18"/>
              </w:rPr>
              <w:t>93</w:t>
            </w:r>
          </w:p>
        </w:tc>
        <w:tc>
          <w:tcPr>
            <w:tcW w:w="1861" w:type="dxa"/>
          </w:tcPr>
          <w:p w14:paraId="0EF992D7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 xml:space="preserve">255 bp </w:t>
            </w:r>
          </w:p>
          <w:p w14:paraId="154DCFBA" w14:textId="77EA568F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 xml:space="preserve">295 bp </w:t>
            </w:r>
          </w:p>
          <w:p w14:paraId="6526D568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385 bp</w:t>
            </w:r>
          </w:p>
        </w:tc>
        <w:tc>
          <w:tcPr>
            <w:tcW w:w="5986" w:type="dxa"/>
          </w:tcPr>
          <w:p w14:paraId="2ED3B3E2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258N, 15:304N</w:t>
            </w:r>
          </w:p>
          <w:p w14:paraId="0AA8B368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53, 15:177, 15:212, 15:336, 15:347, 15:559, 15:588</w:t>
            </w:r>
          </w:p>
          <w:p w14:paraId="04F74925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120</w:t>
            </w:r>
          </w:p>
        </w:tc>
        <w:tc>
          <w:tcPr>
            <w:tcW w:w="5131" w:type="dxa"/>
          </w:tcPr>
          <w:p w14:paraId="1DBDB1F0" w14:textId="77777777" w:rsidR="00D4084A" w:rsidRPr="00D4084A" w:rsidRDefault="00D4084A" w:rsidP="005D6383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115FFF16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27:195, 40:26, 40:40, 40:516, 44:02:68</w:t>
            </w:r>
            <w:r w:rsidRPr="00D4084A">
              <w:rPr>
                <w:rFonts w:ascii="Arial" w:hAnsi="Arial" w:cs="Arial"/>
                <w:b/>
                <w:bCs/>
                <w:sz w:val="18"/>
                <w:szCs w:val="18"/>
              </w:rPr>
              <w:t>, C*01:124, C*16:85</w:t>
            </w:r>
          </w:p>
        </w:tc>
      </w:tr>
      <w:tr w:rsidR="00D4084A" w:rsidRPr="00D4084A" w14:paraId="58B382FB" w14:textId="77777777" w:rsidTr="00CC0D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197" w:type="dxa"/>
          </w:tcPr>
          <w:p w14:paraId="13177687" w14:textId="77777777" w:rsidR="00D4084A" w:rsidRPr="00D4084A" w:rsidRDefault="00D4084A" w:rsidP="005D6383">
            <w:pPr>
              <w:spacing w:beforeLines="20" w:before="48"/>
              <w:rPr>
                <w:rFonts w:ascii="Arial" w:hAnsi="Arial" w:cs="Arial"/>
                <w:b/>
                <w:sz w:val="18"/>
                <w:szCs w:val="18"/>
              </w:rPr>
            </w:pPr>
            <w:r w:rsidRPr="00D4084A">
              <w:rPr>
                <w:rFonts w:ascii="Arial" w:hAnsi="Arial" w:cs="Arial"/>
                <w:b/>
                <w:sz w:val="18"/>
                <w:szCs w:val="18"/>
              </w:rPr>
              <w:t>94</w:t>
            </w:r>
          </w:p>
        </w:tc>
        <w:tc>
          <w:tcPr>
            <w:tcW w:w="1861" w:type="dxa"/>
          </w:tcPr>
          <w:p w14:paraId="062AE600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260 bp</w:t>
            </w:r>
          </w:p>
          <w:p w14:paraId="36C63005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 xml:space="preserve">285 bp </w:t>
            </w:r>
          </w:p>
          <w:p w14:paraId="6C2CF51F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325 bp</w:t>
            </w:r>
          </w:p>
        </w:tc>
        <w:tc>
          <w:tcPr>
            <w:tcW w:w="5986" w:type="dxa"/>
          </w:tcPr>
          <w:p w14:paraId="7A4CD3BC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272N</w:t>
            </w:r>
          </w:p>
          <w:p w14:paraId="7063D452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123</w:t>
            </w:r>
          </w:p>
          <w:p w14:paraId="40D545E6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178</w:t>
            </w:r>
          </w:p>
        </w:tc>
        <w:tc>
          <w:tcPr>
            <w:tcW w:w="5131" w:type="dxa"/>
          </w:tcPr>
          <w:p w14:paraId="50E768FD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4084A" w:rsidRPr="00D4084A" w14:paraId="13FD043A" w14:textId="77777777" w:rsidTr="00CC0DD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917"/>
        </w:trPr>
        <w:tc>
          <w:tcPr>
            <w:tcW w:w="1197" w:type="dxa"/>
          </w:tcPr>
          <w:p w14:paraId="79B4C58D" w14:textId="3B39F4B9" w:rsidR="00D4084A" w:rsidRPr="00D4084A" w:rsidRDefault="00D4084A" w:rsidP="005D6383">
            <w:pPr>
              <w:spacing w:beforeLines="20" w:before="48"/>
              <w:rPr>
                <w:rFonts w:ascii="Arial" w:hAnsi="Arial" w:cs="Arial"/>
                <w:b/>
                <w:sz w:val="18"/>
                <w:szCs w:val="18"/>
              </w:rPr>
            </w:pPr>
            <w:r w:rsidRPr="00D4084A">
              <w:rPr>
                <w:rFonts w:ascii="Arial" w:hAnsi="Arial" w:cs="Arial"/>
                <w:b/>
                <w:sz w:val="18"/>
                <w:szCs w:val="18"/>
              </w:rPr>
              <w:t>95</w:t>
            </w:r>
            <w:r w:rsidR="00DF6253" w:rsidRPr="00D4084A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1861" w:type="dxa"/>
          </w:tcPr>
          <w:p w14:paraId="270BA16B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160 bp</w:t>
            </w:r>
          </w:p>
          <w:p w14:paraId="043C4EA1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 xml:space="preserve">340 bp </w:t>
            </w:r>
          </w:p>
          <w:p w14:paraId="18A13847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395 bp</w:t>
            </w:r>
          </w:p>
        </w:tc>
        <w:tc>
          <w:tcPr>
            <w:tcW w:w="5986" w:type="dxa"/>
          </w:tcPr>
          <w:p w14:paraId="112BDBED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358</w:t>
            </w:r>
          </w:p>
          <w:p w14:paraId="5AA0DC27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181N, 15:584N</w:t>
            </w:r>
          </w:p>
          <w:p w14:paraId="682AA1D4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15:40:01-15:40:02, 15:47:01-15:47:02, 15:49, 15:52, 15:114, 15:117, 15:124, 15:138, 15:238, 15:241, 15:389, 15:421, 15:519, 15:532, 15:656</w:t>
            </w:r>
          </w:p>
        </w:tc>
        <w:tc>
          <w:tcPr>
            <w:tcW w:w="5131" w:type="dxa"/>
          </w:tcPr>
          <w:p w14:paraId="468F1DCD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7B772EDD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</w:p>
          <w:p w14:paraId="264DDBFB" w14:textId="77777777" w:rsidR="00D4084A" w:rsidRPr="00D4084A" w:rsidRDefault="00D4084A" w:rsidP="005D6383">
            <w:pPr>
              <w:rPr>
                <w:rFonts w:ascii="Arial" w:hAnsi="Arial" w:cs="Arial"/>
                <w:sz w:val="18"/>
                <w:szCs w:val="18"/>
              </w:rPr>
            </w:pPr>
            <w:r w:rsidRPr="00D4084A">
              <w:rPr>
                <w:rFonts w:ascii="Arial" w:hAnsi="Arial" w:cs="Arial"/>
                <w:sz w:val="18"/>
                <w:szCs w:val="18"/>
              </w:rPr>
              <w:t>*46:06, 46:25, 46:30</w:t>
            </w:r>
          </w:p>
        </w:tc>
      </w:tr>
    </w:tbl>
    <w:p w14:paraId="6EA1B0EC" w14:textId="4C0D37FB" w:rsidR="00035F2D" w:rsidRDefault="00035F2D" w:rsidP="0005396E">
      <w:pPr>
        <w:pStyle w:val="Brdtext2"/>
        <w:ind w:left="-567" w:right="-737"/>
        <w:rPr>
          <w:rFonts w:cs="Arial"/>
          <w:sz w:val="18"/>
          <w:szCs w:val="18"/>
          <w:lang w:val="en-GB"/>
        </w:rPr>
      </w:pPr>
    </w:p>
    <w:p w14:paraId="322987E7" w14:textId="7E4F7C16" w:rsidR="00035F2D" w:rsidRDefault="00035F2D" w:rsidP="0005396E">
      <w:pPr>
        <w:pStyle w:val="Brdtext2"/>
        <w:ind w:left="-567" w:right="-737"/>
        <w:rPr>
          <w:rFonts w:cs="Arial"/>
          <w:sz w:val="18"/>
          <w:szCs w:val="18"/>
          <w:lang w:val="en-GB"/>
        </w:rPr>
      </w:pPr>
    </w:p>
    <w:p w14:paraId="4A5849A8" w14:textId="380EA100" w:rsidR="00035F2D" w:rsidRDefault="00035F2D" w:rsidP="0005396E">
      <w:pPr>
        <w:pStyle w:val="Brdtext2"/>
        <w:ind w:left="-567" w:right="-737"/>
        <w:rPr>
          <w:rFonts w:cs="Arial"/>
          <w:sz w:val="18"/>
          <w:szCs w:val="18"/>
          <w:lang w:val="en-GB"/>
        </w:rPr>
      </w:pPr>
    </w:p>
    <w:p w14:paraId="24435737" w14:textId="4675A721" w:rsidR="00035F2D" w:rsidRDefault="00035F2D" w:rsidP="0005396E">
      <w:pPr>
        <w:pStyle w:val="Brdtext2"/>
        <w:ind w:left="-567" w:right="-737"/>
        <w:rPr>
          <w:rFonts w:cs="Arial"/>
          <w:sz w:val="18"/>
          <w:szCs w:val="18"/>
          <w:lang w:val="en-GB"/>
        </w:rPr>
      </w:pPr>
    </w:p>
    <w:p w14:paraId="2A998823" w14:textId="5F0876D0" w:rsidR="00035F2D" w:rsidRDefault="00035F2D" w:rsidP="0005396E">
      <w:pPr>
        <w:pStyle w:val="Brdtext2"/>
        <w:ind w:left="-567" w:right="-737"/>
        <w:rPr>
          <w:rFonts w:cs="Arial"/>
          <w:sz w:val="18"/>
          <w:szCs w:val="18"/>
          <w:lang w:val="en-GB"/>
        </w:rPr>
      </w:pPr>
    </w:p>
    <w:p w14:paraId="62C2EA11" w14:textId="6A9A8C94" w:rsidR="00035F2D" w:rsidRDefault="00035F2D" w:rsidP="0005396E">
      <w:pPr>
        <w:pStyle w:val="Brdtext2"/>
        <w:ind w:left="-567" w:right="-737"/>
        <w:rPr>
          <w:rFonts w:cs="Arial"/>
          <w:sz w:val="18"/>
          <w:szCs w:val="18"/>
          <w:lang w:val="en-GB"/>
        </w:rPr>
      </w:pPr>
    </w:p>
    <w:p w14:paraId="72EFDF5E" w14:textId="77777777" w:rsidR="00CC0DDD" w:rsidRDefault="00CC0DDD" w:rsidP="00CC0DDD">
      <w:pPr>
        <w:pStyle w:val="Brdtext2"/>
        <w:ind w:right="-737"/>
        <w:rPr>
          <w:rFonts w:cs="Arial"/>
          <w:sz w:val="18"/>
          <w:szCs w:val="18"/>
          <w:lang w:val="en-GB"/>
        </w:rPr>
      </w:pPr>
    </w:p>
    <w:p w14:paraId="160048A7" w14:textId="77777777" w:rsidR="00035F2D" w:rsidRPr="001A06BE" w:rsidRDefault="00035F2D" w:rsidP="0005396E">
      <w:pPr>
        <w:pStyle w:val="Brdtext2"/>
        <w:ind w:left="-567" w:right="-737"/>
        <w:rPr>
          <w:rFonts w:cs="Arial"/>
          <w:sz w:val="18"/>
          <w:szCs w:val="18"/>
          <w:lang w:val="en-GB"/>
        </w:rPr>
      </w:pPr>
    </w:p>
    <w:p w14:paraId="3FFF4BF5" w14:textId="77777777" w:rsidR="00CC0DDD" w:rsidRDefault="00CC0DDD" w:rsidP="00BA118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567" w:right="-143"/>
        <w:jc w:val="left"/>
        <w:rPr>
          <w:rFonts w:cs="Arial"/>
          <w:b/>
          <w:bCs/>
          <w:spacing w:val="-3"/>
          <w:sz w:val="18"/>
          <w:szCs w:val="18"/>
          <w:vertAlign w:val="superscript"/>
        </w:rPr>
      </w:pPr>
    </w:p>
    <w:p w14:paraId="6BF2467A" w14:textId="729E5A68" w:rsidR="003E25C8" w:rsidRDefault="00A950B8" w:rsidP="00BA118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567" w:right="-143"/>
        <w:jc w:val="left"/>
        <w:rPr>
          <w:rFonts w:cs="Arial"/>
          <w:spacing w:val="-3"/>
          <w:sz w:val="18"/>
          <w:szCs w:val="18"/>
        </w:rPr>
      </w:pPr>
      <w:r w:rsidRPr="001A06BE">
        <w:rPr>
          <w:rFonts w:cs="Arial"/>
          <w:b/>
          <w:bCs/>
          <w:spacing w:val="-3"/>
          <w:sz w:val="18"/>
          <w:szCs w:val="18"/>
          <w:vertAlign w:val="superscript"/>
        </w:rPr>
        <w:t>4</w:t>
      </w:r>
      <w:r w:rsidRPr="001A06BE">
        <w:rPr>
          <w:rFonts w:cs="Arial"/>
          <w:spacing w:val="-3"/>
          <w:sz w:val="18"/>
          <w:szCs w:val="18"/>
        </w:rPr>
        <w:t>The HLA-B*15 primer set cannot separate the following alleles. These alleles can be distinguished by the HLA-B low resolution kit and/or the respective high resolution kits:</w:t>
      </w:r>
    </w:p>
    <w:p w14:paraId="3389F5DD" w14:textId="77777777" w:rsidR="00BA118A" w:rsidRPr="001A06BE" w:rsidRDefault="00BA118A" w:rsidP="00BA118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567" w:right="-143"/>
        <w:jc w:val="left"/>
        <w:rPr>
          <w:rFonts w:cs="Arial"/>
          <w:spacing w:val="-3"/>
          <w:sz w:val="18"/>
          <w:szCs w:val="18"/>
        </w:rPr>
      </w:pPr>
    </w:p>
    <w:tbl>
      <w:tblPr>
        <w:tblW w:w="0" w:type="auto"/>
        <w:tblBorders>
          <w:top w:val="single" w:sz="12" w:space="0" w:color="008080"/>
          <w:left w:val="single" w:sz="6" w:space="0" w:color="008080"/>
          <w:bottom w:val="single" w:sz="12" w:space="0" w:color="008080"/>
          <w:right w:val="single" w:sz="6" w:space="0" w:color="008080"/>
        </w:tblBorders>
        <w:tblLook w:val="04A0" w:firstRow="1" w:lastRow="0" w:firstColumn="1" w:lastColumn="0" w:noHBand="0" w:noVBand="1"/>
      </w:tblPr>
      <w:tblGrid>
        <w:gridCol w:w="4678"/>
      </w:tblGrid>
      <w:tr w:rsidR="00CC0DDD" w:rsidRPr="00CC0DDD" w14:paraId="5FFCA9CB" w14:textId="77777777" w:rsidTr="005D6383">
        <w:trPr>
          <w:trHeight w:val="314"/>
        </w:trPr>
        <w:tc>
          <w:tcPr>
            <w:tcW w:w="4678" w:type="dxa"/>
            <w:tcBorders>
              <w:top w:val="nil"/>
              <w:left w:val="nil"/>
              <w:bottom w:val="single" w:sz="6" w:space="0" w:color="A6A6A6"/>
              <w:right w:val="nil"/>
            </w:tcBorders>
            <w:shd w:val="clear" w:color="auto" w:fill="FFFFFF"/>
          </w:tcPr>
          <w:p w14:paraId="0B6C977F" w14:textId="77777777" w:rsidR="00CC0DDD" w:rsidRPr="00CC0DDD" w:rsidRDefault="00CC0DDD" w:rsidP="005D638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</w:rPr>
            </w:pPr>
            <w:bookmarkStart w:id="0" w:name="_Hlk40858006"/>
            <w:r w:rsidRPr="00CC0DDD">
              <w:rPr>
                <w:b/>
                <w:bCs/>
                <w:iCs/>
                <w:color w:val="000000"/>
                <w:spacing w:val="-3"/>
                <w:sz w:val="18"/>
                <w:szCs w:val="18"/>
              </w:rPr>
              <w:t>Alleles</w:t>
            </w:r>
          </w:p>
        </w:tc>
      </w:tr>
      <w:tr w:rsidR="00CC0DDD" w:rsidRPr="00CC0DDD" w14:paraId="64E59B27" w14:textId="77777777" w:rsidTr="005D6383">
        <w:trPr>
          <w:trHeight w:val="227"/>
        </w:trPr>
        <w:tc>
          <w:tcPr>
            <w:tcW w:w="4678" w:type="dxa"/>
            <w:tcBorders>
              <w:top w:val="single" w:sz="6" w:space="0" w:color="A6A6A6"/>
              <w:left w:val="nil"/>
              <w:bottom w:val="nil"/>
              <w:right w:val="nil"/>
            </w:tcBorders>
            <w:shd w:val="clear" w:color="auto" w:fill="E6E6E6"/>
          </w:tcPr>
          <w:p w14:paraId="7B0AB599" w14:textId="77777777" w:rsidR="00CC0DDD" w:rsidRPr="00CC0DDD" w:rsidRDefault="00CC0DDD" w:rsidP="005D638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</w:rPr>
            </w:pPr>
            <w:r w:rsidRPr="00CC0DDD">
              <w:rPr>
                <w:spacing w:val="-3"/>
                <w:sz w:val="18"/>
                <w:szCs w:val="18"/>
                <w:lang w:val="sv-SE"/>
              </w:rPr>
              <w:t>B</w:t>
            </w:r>
            <w:r w:rsidRPr="00CC0DDD">
              <w:rPr>
                <w:spacing w:val="-3"/>
                <w:sz w:val="18"/>
                <w:szCs w:val="18"/>
              </w:rPr>
              <w:t>*15:180, 46:71, 46:89</w:t>
            </w:r>
          </w:p>
        </w:tc>
      </w:tr>
      <w:tr w:rsidR="00CC0DDD" w:rsidRPr="00CC0DDD" w14:paraId="191EAE36" w14:textId="77777777" w:rsidTr="005D6383">
        <w:trPr>
          <w:trHeight w:val="227"/>
        </w:trPr>
        <w:tc>
          <w:tcPr>
            <w:tcW w:w="4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77E08A6" w14:textId="77777777" w:rsidR="00CC0DDD" w:rsidRPr="00CC0DDD" w:rsidRDefault="00CC0DDD" w:rsidP="005D638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</w:rPr>
            </w:pPr>
            <w:r w:rsidRPr="00CC0DDD">
              <w:rPr>
                <w:spacing w:val="-3"/>
                <w:sz w:val="18"/>
                <w:szCs w:val="18"/>
                <w:lang w:val="sv-SE"/>
              </w:rPr>
              <w:t>B</w:t>
            </w:r>
            <w:r w:rsidRPr="00CC0DDD">
              <w:rPr>
                <w:spacing w:val="-3"/>
                <w:sz w:val="18"/>
                <w:szCs w:val="18"/>
              </w:rPr>
              <w:t>*15:515, 35:43:01, 35:135, 35:185, 51:220</w:t>
            </w:r>
          </w:p>
        </w:tc>
      </w:tr>
      <w:bookmarkEnd w:id="0"/>
    </w:tbl>
    <w:p w14:paraId="089C00F8" w14:textId="4E693D82" w:rsidR="00BA118A" w:rsidRDefault="00BA118A" w:rsidP="00C93F70">
      <w:pPr>
        <w:suppressAutoHyphens/>
        <w:ind w:right="-737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04D4D689" w14:textId="77777777" w:rsidR="00BA118A" w:rsidRDefault="00BA118A" w:rsidP="00CC0DDD">
      <w:pPr>
        <w:suppressAutoHyphens/>
        <w:ind w:right="-737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624DC20" w14:textId="41701B51" w:rsidR="00A27DF5" w:rsidRDefault="00A950B8" w:rsidP="00A91B01">
      <w:pPr>
        <w:suppressAutoHyphens/>
        <w:ind w:left="-567" w:right="-737"/>
        <w:jc w:val="both"/>
        <w:rPr>
          <w:rFonts w:ascii="Arial" w:hAnsi="Arial" w:cs="Arial"/>
          <w:sz w:val="18"/>
          <w:szCs w:val="18"/>
        </w:rPr>
      </w:pPr>
      <w:r w:rsidRPr="001A06BE">
        <w:rPr>
          <w:rFonts w:ascii="Arial" w:hAnsi="Arial" w:cs="Arial"/>
          <w:b/>
          <w:sz w:val="18"/>
          <w:szCs w:val="18"/>
          <w:vertAlign w:val="superscript"/>
        </w:rPr>
        <w:t>5</w:t>
      </w:r>
      <w:r w:rsidR="00A27DF5" w:rsidRPr="001A06BE">
        <w:rPr>
          <w:rFonts w:ascii="Arial" w:hAnsi="Arial" w:cs="Arial"/>
          <w:spacing w:val="-3"/>
          <w:sz w:val="18"/>
          <w:szCs w:val="18"/>
        </w:rPr>
        <w:t xml:space="preserve">The following HLA-B*15 alleles </w:t>
      </w:r>
      <w:r w:rsidR="00A27DF5" w:rsidRPr="001A06BE">
        <w:rPr>
          <w:rFonts w:ascii="Arial" w:hAnsi="Arial" w:cs="Arial"/>
          <w:sz w:val="18"/>
          <w:szCs w:val="18"/>
        </w:rPr>
        <w:t>can be distinguished by the different sizes of the HLA-specific PCR product:</w:t>
      </w:r>
    </w:p>
    <w:p w14:paraId="3DF21B79" w14:textId="77777777" w:rsidR="00E6554C" w:rsidRPr="001A06BE" w:rsidRDefault="00E6554C" w:rsidP="00A91B01">
      <w:pPr>
        <w:suppressAutoHyphens/>
        <w:ind w:left="-567" w:right="-737"/>
        <w:jc w:val="both"/>
        <w:rPr>
          <w:rFonts w:ascii="Arial" w:hAnsi="Arial" w:cs="Arial"/>
          <w:sz w:val="18"/>
          <w:szCs w:val="18"/>
        </w:rPr>
      </w:pPr>
    </w:p>
    <w:tbl>
      <w:tblPr>
        <w:tblStyle w:val="A-SSP"/>
        <w:tblW w:w="0" w:type="auto"/>
        <w:tblLook w:val="04A0" w:firstRow="1" w:lastRow="0" w:firstColumn="1" w:lastColumn="0" w:noHBand="0" w:noVBand="1"/>
      </w:tblPr>
      <w:tblGrid>
        <w:gridCol w:w="2552"/>
        <w:gridCol w:w="1276"/>
        <w:gridCol w:w="2268"/>
        <w:gridCol w:w="992"/>
      </w:tblGrid>
      <w:tr w:rsidR="00CC0DDD" w:rsidRPr="00CC0DDD" w14:paraId="117EEBF9" w14:textId="77777777" w:rsidTr="005D63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2552" w:type="dxa"/>
            <w:tcBorders>
              <w:top w:val="nil"/>
              <w:left w:val="nil"/>
              <w:bottom w:val="single" w:sz="6" w:space="0" w:color="7F7F7F" w:themeColor="text1" w:themeTint="80"/>
            </w:tcBorders>
          </w:tcPr>
          <w:p w14:paraId="06864609" w14:textId="77777777" w:rsidR="00CC0DDD" w:rsidRPr="00CC0DDD" w:rsidRDefault="00CC0DDD" w:rsidP="005D638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bookmarkStart w:id="1" w:name="_Hlk40857978"/>
            <w:r w:rsidRPr="00CC0DDD">
              <w:rPr>
                <w:bCs w:val="0"/>
                <w:iCs w:val="0"/>
                <w:color w:val="auto"/>
                <w:spacing w:val="-3"/>
                <w:sz w:val="18"/>
                <w:szCs w:val="18"/>
              </w:rPr>
              <w:t>Alleles</w:t>
            </w:r>
          </w:p>
        </w:tc>
        <w:tc>
          <w:tcPr>
            <w:tcW w:w="1276" w:type="dxa"/>
            <w:tcBorders>
              <w:top w:val="nil"/>
              <w:bottom w:val="single" w:sz="6" w:space="0" w:color="7F7F7F" w:themeColor="text1" w:themeTint="80"/>
              <w:right w:val="single" w:sz="6" w:space="0" w:color="7F7F7F" w:themeColor="text1" w:themeTint="80"/>
            </w:tcBorders>
          </w:tcPr>
          <w:p w14:paraId="68397BB8" w14:textId="77777777" w:rsidR="00CC0DDD" w:rsidRPr="00CC0DDD" w:rsidRDefault="00CC0DDD" w:rsidP="005D638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r w:rsidRPr="00CC0DDD">
              <w:rPr>
                <w:bCs w:val="0"/>
                <w:iCs w:val="0"/>
                <w:color w:val="auto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2268" w:type="dxa"/>
            <w:tcBorders>
              <w:top w:val="nil"/>
              <w:left w:val="single" w:sz="6" w:space="0" w:color="7F7F7F" w:themeColor="text1" w:themeTint="80"/>
              <w:bottom w:val="single" w:sz="6" w:space="0" w:color="7F7F7F" w:themeColor="text1" w:themeTint="80"/>
            </w:tcBorders>
          </w:tcPr>
          <w:p w14:paraId="004C2162" w14:textId="77777777" w:rsidR="00CC0DDD" w:rsidRPr="00CC0DDD" w:rsidRDefault="00CC0DDD" w:rsidP="005D638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r w:rsidRPr="00CC0DDD">
              <w:rPr>
                <w:bCs w:val="0"/>
                <w:iCs w:val="0"/>
                <w:color w:val="auto"/>
                <w:spacing w:val="-3"/>
                <w:sz w:val="18"/>
                <w:szCs w:val="18"/>
              </w:rPr>
              <w:t>Alleles</w:t>
            </w:r>
          </w:p>
        </w:tc>
        <w:tc>
          <w:tcPr>
            <w:tcW w:w="992" w:type="dxa"/>
            <w:tcBorders>
              <w:top w:val="nil"/>
              <w:bottom w:val="single" w:sz="6" w:space="0" w:color="7F7F7F" w:themeColor="text1" w:themeTint="80"/>
              <w:right w:val="nil"/>
            </w:tcBorders>
          </w:tcPr>
          <w:p w14:paraId="03A9506C" w14:textId="77777777" w:rsidR="00CC0DDD" w:rsidRPr="00CC0DDD" w:rsidRDefault="00CC0DDD" w:rsidP="005D638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r w:rsidRPr="00CC0DDD">
              <w:rPr>
                <w:bCs w:val="0"/>
                <w:iCs w:val="0"/>
                <w:color w:val="auto"/>
                <w:spacing w:val="-3"/>
                <w:sz w:val="18"/>
                <w:szCs w:val="18"/>
              </w:rPr>
              <w:t>Primer mix</w:t>
            </w:r>
          </w:p>
        </w:tc>
      </w:tr>
      <w:tr w:rsidR="00CC0DDD" w:rsidRPr="00CC0DDD" w14:paraId="4BEC2E6D" w14:textId="77777777" w:rsidTr="005D63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2552" w:type="dxa"/>
            <w:tcBorders>
              <w:top w:val="single" w:sz="6" w:space="0" w:color="7F7F7F" w:themeColor="text1" w:themeTint="80"/>
              <w:left w:val="nil"/>
              <w:bottom w:val="nil"/>
            </w:tcBorders>
          </w:tcPr>
          <w:p w14:paraId="4D2F5BCD" w14:textId="77777777" w:rsidR="00CC0DDD" w:rsidRPr="00CC0DDD" w:rsidRDefault="00CC0DDD" w:rsidP="005D638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CC0DDD">
              <w:rPr>
                <w:spacing w:val="-3"/>
                <w:sz w:val="18"/>
                <w:szCs w:val="18"/>
              </w:rPr>
              <w:t>B*15:81, 15:430</w:t>
            </w:r>
          </w:p>
        </w:tc>
        <w:tc>
          <w:tcPr>
            <w:tcW w:w="1276" w:type="dxa"/>
            <w:tcBorders>
              <w:top w:val="single" w:sz="6" w:space="0" w:color="7F7F7F" w:themeColor="text1" w:themeTint="80"/>
              <w:bottom w:val="nil"/>
              <w:right w:val="single" w:sz="6" w:space="0" w:color="7F7F7F" w:themeColor="text1" w:themeTint="80"/>
            </w:tcBorders>
          </w:tcPr>
          <w:p w14:paraId="2CE19ECE" w14:textId="77777777" w:rsidR="00CC0DDD" w:rsidRPr="00CC0DDD" w:rsidRDefault="00CC0DDD" w:rsidP="005D638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CC0DDD">
              <w:rPr>
                <w:spacing w:val="-3"/>
                <w:sz w:val="18"/>
                <w:szCs w:val="18"/>
              </w:rPr>
              <w:t>82</w:t>
            </w:r>
          </w:p>
        </w:tc>
        <w:tc>
          <w:tcPr>
            <w:tcW w:w="2268" w:type="dxa"/>
            <w:tcBorders>
              <w:top w:val="single" w:sz="6" w:space="0" w:color="7F7F7F" w:themeColor="text1" w:themeTint="80"/>
              <w:left w:val="single" w:sz="6" w:space="0" w:color="7F7F7F" w:themeColor="text1" w:themeTint="80"/>
              <w:bottom w:val="nil"/>
            </w:tcBorders>
          </w:tcPr>
          <w:p w14:paraId="66960007" w14:textId="77777777" w:rsidR="00CC0DDD" w:rsidRPr="00CC0DDD" w:rsidRDefault="00CC0DDD" w:rsidP="005D638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CC0DDD">
              <w:rPr>
                <w:sz w:val="18"/>
                <w:szCs w:val="18"/>
              </w:rPr>
              <w:t>B</w:t>
            </w:r>
            <w:r w:rsidRPr="00CC0DDD">
              <w:rPr>
                <w:spacing w:val="-3"/>
                <w:sz w:val="18"/>
                <w:szCs w:val="18"/>
              </w:rPr>
              <w:t>*15:166, 15:193</w:t>
            </w:r>
          </w:p>
        </w:tc>
        <w:tc>
          <w:tcPr>
            <w:tcW w:w="992" w:type="dxa"/>
            <w:tcBorders>
              <w:top w:val="single" w:sz="6" w:space="0" w:color="7F7F7F" w:themeColor="text1" w:themeTint="80"/>
              <w:bottom w:val="nil"/>
              <w:right w:val="nil"/>
            </w:tcBorders>
          </w:tcPr>
          <w:p w14:paraId="238BF96A" w14:textId="77777777" w:rsidR="00CC0DDD" w:rsidRPr="00CC0DDD" w:rsidRDefault="00CC0DDD" w:rsidP="005D638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CC0DDD">
              <w:rPr>
                <w:spacing w:val="-3"/>
                <w:sz w:val="18"/>
                <w:szCs w:val="18"/>
              </w:rPr>
              <w:t>86</w:t>
            </w:r>
          </w:p>
        </w:tc>
      </w:tr>
      <w:tr w:rsidR="00CC0DDD" w:rsidRPr="00CC0DDD" w14:paraId="372CCF0D" w14:textId="77777777" w:rsidTr="005D638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2552" w:type="dxa"/>
            <w:tcBorders>
              <w:top w:val="nil"/>
              <w:left w:val="nil"/>
              <w:bottom w:val="nil"/>
            </w:tcBorders>
          </w:tcPr>
          <w:p w14:paraId="3EBDDA0C" w14:textId="77777777" w:rsidR="00CC0DDD" w:rsidRPr="00CC0DDD" w:rsidRDefault="00CC0DDD" w:rsidP="005D638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val="sv-SE"/>
              </w:rPr>
            </w:pPr>
            <w:r w:rsidRPr="00CC0DDD">
              <w:rPr>
                <w:spacing w:val="-3"/>
                <w:sz w:val="18"/>
                <w:szCs w:val="18"/>
                <w:lang w:val="sv-SE"/>
              </w:rPr>
              <w:t>B*15:82, 15:256</w:t>
            </w:r>
          </w:p>
        </w:tc>
        <w:tc>
          <w:tcPr>
            <w:tcW w:w="1276" w:type="dxa"/>
            <w:tcBorders>
              <w:top w:val="nil"/>
              <w:bottom w:val="nil"/>
              <w:right w:val="single" w:sz="6" w:space="0" w:color="7F7F7F" w:themeColor="text1" w:themeTint="80"/>
            </w:tcBorders>
          </w:tcPr>
          <w:p w14:paraId="1462DF05" w14:textId="77777777" w:rsidR="00CC0DDD" w:rsidRPr="00CC0DDD" w:rsidRDefault="00CC0DDD" w:rsidP="005D638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val="sv-SE"/>
              </w:rPr>
            </w:pPr>
            <w:r w:rsidRPr="00CC0DDD">
              <w:rPr>
                <w:spacing w:val="-3"/>
                <w:sz w:val="18"/>
                <w:szCs w:val="18"/>
                <w:lang w:val="sv-SE"/>
              </w:rPr>
              <w:t>36</w:t>
            </w:r>
          </w:p>
        </w:tc>
        <w:tc>
          <w:tcPr>
            <w:tcW w:w="2268" w:type="dxa"/>
            <w:tcBorders>
              <w:top w:val="nil"/>
              <w:left w:val="single" w:sz="6" w:space="0" w:color="7F7F7F" w:themeColor="text1" w:themeTint="80"/>
            </w:tcBorders>
          </w:tcPr>
          <w:p w14:paraId="3012826F" w14:textId="77777777" w:rsidR="00CC0DDD" w:rsidRPr="00CC0DDD" w:rsidRDefault="00CC0DDD" w:rsidP="005D638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CC0DDD">
              <w:rPr>
                <w:spacing w:val="-3"/>
                <w:sz w:val="18"/>
                <w:szCs w:val="18"/>
              </w:rPr>
              <w:t>B*15:169, 15:225</w:t>
            </w:r>
          </w:p>
        </w:tc>
        <w:tc>
          <w:tcPr>
            <w:tcW w:w="992" w:type="dxa"/>
            <w:tcBorders>
              <w:top w:val="nil"/>
              <w:right w:val="nil"/>
            </w:tcBorders>
          </w:tcPr>
          <w:p w14:paraId="512297F7" w14:textId="77777777" w:rsidR="00CC0DDD" w:rsidRPr="00CC0DDD" w:rsidRDefault="00CC0DDD" w:rsidP="005D638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CC0DDD">
              <w:rPr>
                <w:spacing w:val="-3"/>
                <w:sz w:val="18"/>
                <w:szCs w:val="18"/>
              </w:rPr>
              <w:t>87</w:t>
            </w:r>
          </w:p>
        </w:tc>
      </w:tr>
      <w:tr w:rsidR="00CC0DDD" w:rsidRPr="00CC0DDD" w14:paraId="2660741A" w14:textId="77777777" w:rsidTr="005D63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2552" w:type="dxa"/>
            <w:tcBorders>
              <w:top w:val="nil"/>
              <w:left w:val="nil"/>
              <w:bottom w:val="nil"/>
            </w:tcBorders>
          </w:tcPr>
          <w:p w14:paraId="4D0FE3EA" w14:textId="77777777" w:rsidR="00CC0DDD" w:rsidRPr="00CC0DDD" w:rsidRDefault="00CC0DDD" w:rsidP="005D638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CC0DDD">
              <w:rPr>
                <w:spacing w:val="-3"/>
                <w:sz w:val="18"/>
                <w:szCs w:val="18"/>
              </w:rPr>
              <w:t>B*15:92, 15:104, 15:591</w:t>
            </w:r>
          </w:p>
        </w:tc>
        <w:tc>
          <w:tcPr>
            <w:tcW w:w="1276" w:type="dxa"/>
            <w:tcBorders>
              <w:top w:val="nil"/>
              <w:bottom w:val="nil"/>
              <w:right w:val="single" w:sz="6" w:space="0" w:color="7F7F7F" w:themeColor="text1" w:themeTint="80"/>
            </w:tcBorders>
          </w:tcPr>
          <w:p w14:paraId="75A758B4" w14:textId="77777777" w:rsidR="00CC0DDD" w:rsidRPr="00CC0DDD" w:rsidRDefault="00CC0DDD" w:rsidP="005D638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-533" w:firstLine="533"/>
              <w:rPr>
                <w:spacing w:val="-3"/>
                <w:sz w:val="18"/>
                <w:szCs w:val="18"/>
              </w:rPr>
            </w:pPr>
            <w:r w:rsidRPr="00CC0DDD">
              <w:rPr>
                <w:spacing w:val="-3"/>
                <w:sz w:val="18"/>
                <w:szCs w:val="18"/>
              </w:rPr>
              <w:t>52</w:t>
            </w:r>
          </w:p>
        </w:tc>
        <w:tc>
          <w:tcPr>
            <w:tcW w:w="2268" w:type="dxa"/>
            <w:tcBorders>
              <w:left w:val="single" w:sz="6" w:space="0" w:color="7F7F7F" w:themeColor="text1" w:themeTint="80"/>
            </w:tcBorders>
          </w:tcPr>
          <w:p w14:paraId="3002E348" w14:textId="77777777" w:rsidR="00CC0DDD" w:rsidRPr="00CC0DDD" w:rsidRDefault="00CC0DDD" w:rsidP="005D638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</w:rPr>
            </w:pPr>
            <w:r w:rsidRPr="00CC0DDD">
              <w:rPr>
                <w:spacing w:val="-3"/>
                <w:sz w:val="18"/>
                <w:szCs w:val="18"/>
                <w:lang w:val="sv-SE"/>
              </w:rPr>
              <w:t>B</w:t>
            </w:r>
            <w:r w:rsidRPr="00CC0DDD">
              <w:rPr>
                <w:spacing w:val="-3"/>
                <w:sz w:val="18"/>
                <w:szCs w:val="18"/>
              </w:rPr>
              <w:t>*15:202,</w:t>
            </w:r>
            <w:r w:rsidRPr="00CC0DDD">
              <w:rPr>
                <w:spacing w:val="-3"/>
                <w:sz w:val="18"/>
                <w:szCs w:val="18"/>
                <w:lang w:val="sv-SE"/>
              </w:rPr>
              <w:t xml:space="preserve"> </w:t>
            </w:r>
            <w:r w:rsidRPr="00CC0DDD">
              <w:rPr>
                <w:spacing w:val="-3"/>
                <w:sz w:val="18"/>
                <w:szCs w:val="18"/>
              </w:rPr>
              <w:t>15:239, 15:477</w:t>
            </w:r>
          </w:p>
        </w:tc>
        <w:tc>
          <w:tcPr>
            <w:tcW w:w="992" w:type="dxa"/>
            <w:tcBorders>
              <w:right w:val="nil"/>
            </w:tcBorders>
          </w:tcPr>
          <w:p w14:paraId="79D61E97" w14:textId="77777777" w:rsidR="00CC0DDD" w:rsidRPr="00CC0DDD" w:rsidRDefault="00CC0DDD" w:rsidP="005D638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val="sv-SE"/>
              </w:rPr>
            </w:pPr>
            <w:r w:rsidRPr="00CC0DDD">
              <w:rPr>
                <w:spacing w:val="-3"/>
                <w:sz w:val="18"/>
                <w:szCs w:val="18"/>
                <w:lang w:val="sv-SE"/>
              </w:rPr>
              <w:t>90</w:t>
            </w:r>
          </w:p>
        </w:tc>
      </w:tr>
      <w:tr w:rsidR="00CC0DDD" w:rsidRPr="00CC0DDD" w14:paraId="634B914C" w14:textId="77777777" w:rsidTr="005D638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2552" w:type="dxa"/>
            <w:tcBorders>
              <w:top w:val="nil"/>
              <w:left w:val="nil"/>
              <w:bottom w:val="nil"/>
            </w:tcBorders>
          </w:tcPr>
          <w:p w14:paraId="5D52DCFD" w14:textId="77777777" w:rsidR="00CC0DDD" w:rsidRPr="00CC0DDD" w:rsidRDefault="00CC0DDD" w:rsidP="005D638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CC0DDD">
              <w:rPr>
                <w:sz w:val="18"/>
                <w:szCs w:val="18"/>
              </w:rPr>
              <w:t>B</w:t>
            </w:r>
            <w:r w:rsidRPr="00CC0DDD">
              <w:rPr>
                <w:spacing w:val="-3"/>
                <w:sz w:val="18"/>
                <w:szCs w:val="18"/>
              </w:rPr>
              <w:t>*15:120, 15:258N</w:t>
            </w:r>
          </w:p>
        </w:tc>
        <w:tc>
          <w:tcPr>
            <w:tcW w:w="1276" w:type="dxa"/>
            <w:tcBorders>
              <w:top w:val="nil"/>
              <w:bottom w:val="nil"/>
              <w:right w:val="single" w:sz="6" w:space="0" w:color="7F7F7F" w:themeColor="text1" w:themeTint="80"/>
            </w:tcBorders>
          </w:tcPr>
          <w:p w14:paraId="4EF4C40E" w14:textId="77777777" w:rsidR="00CC0DDD" w:rsidRPr="00CC0DDD" w:rsidRDefault="00CC0DDD" w:rsidP="005D638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-533" w:firstLine="533"/>
              <w:rPr>
                <w:spacing w:val="-3"/>
                <w:sz w:val="18"/>
                <w:szCs w:val="18"/>
              </w:rPr>
            </w:pPr>
            <w:r w:rsidRPr="00CC0DDD">
              <w:rPr>
                <w:spacing w:val="-3"/>
                <w:sz w:val="18"/>
                <w:szCs w:val="18"/>
              </w:rPr>
              <w:t>93</w:t>
            </w:r>
          </w:p>
        </w:tc>
        <w:tc>
          <w:tcPr>
            <w:tcW w:w="2268" w:type="dxa"/>
            <w:tcBorders>
              <w:left w:val="single" w:sz="6" w:space="0" w:color="7F7F7F" w:themeColor="text1" w:themeTint="80"/>
            </w:tcBorders>
          </w:tcPr>
          <w:p w14:paraId="1F122760" w14:textId="77777777" w:rsidR="00CC0DDD" w:rsidRPr="00CC0DDD" w:rsidRDefault="00CC0DDD" w:rsidP="005D638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CC0DDD">
              <w:rPr>
                <w:spacing w:val="-3"/>
                <w:sz w:val="18"/>
                <w:szCs w:val="18"/>
              </w:rPr>
              <w:t>B*15:206, 15:343</w:t>
            </w:r>
          </w:p>
        </w:tc>
        <w:tc>
          <w:tcPr>
            <w:tcW w:w="992" w:type="dxa"/>
            <w:tcBorders>
              <w:right w:val="nil"/>
            </w:tcBorders>
          </w:tcPr>
          <w:p w14:paraId="167D62FF" w14:textId="77777777" w:rsidR="00CC0DDD" w:rsidRPr="00CC0DDD" w:rsidRDefault="00CC0DDD" w:rsidP="005D638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val="sv-SE"/>
              </w:rPr>
            </w:pPr>
            <w:r w:rsidRPr="00CC0DDD">
              <w:rPr>
                <w:spacing w:val="-3"/>
                <w:sz w:val="18"/>
                <w:szCs w:val="18"/>
              </w:rPr>
              <w:t>50</w:t>
            </w:r>
          </w:p>
        </w:tc>
      </w:tr>
      <w:tr w:rsidR="00CC0DDD" w:rsidRPr="00CC0DDD" w14:paraId="2E4E8F63" w14:textId="77777777" w:rsidTr="005D63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2552" w:type="dxa"/>
            <w:tcBorders>
              <w:top w:val="nil"/>
              <w:left w:val="nil"/>
              <w:bottom w:val="nil"/>
            </w:tcBorders>
          </w:tcPr>
          <w:p w14:paraId="65120772" w14:textId="77777777" w:rsidR="00CC0DDD" w:rsidRPr="00CC0DDD" w:rsidRDefault="00CC0DDD" w:rsidP="005D638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CC0DDD">
              <w:rPr>
                <w:sz w:val="18"/>
                <w:szCs w:val="18"/>
              </w:rPr>
              <w:t>B*15:142, 15:147, 15:429</w:t>
            </w:r>
          </w:p>
        </w:tc>
        <w:tc>
          <w:tcPr>
            <w:tcW w:w="1276" w:type="dxa"/>
            <w:tcBorders>
              <w:top w:val="nil"/>
              <w:bottom w:val="nil"/>
              <w:right w:val="single" w:sz="6" w:space="0" w:color="7F7F7F" w:themeColor="text1" w:themeTint="80"/>
            </w:tcBorders>
          </w:tcPr>
          <w:p w14:paraId="7FB47D66" w14:textId="77777777" w:rsidR="00CC0DDD" w:rsidRPr="00CC0DDD" w:rsidRDefault="00CC0DDD" w:rsidP="005D638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CC0DDD">
              <w:rPr>
                <w:spacing w:val="-3"/>
                <w:sz w:val="18"/>
                <w:szCs w:val="18"/>
              </w:rPr>
              <w:t>78</w:t>
            </w:r>
          </w:p>
        </w:tc>
        <w:tc>
          <w:tcPr>
            <w:tcW w:w="2268" w:type="dxa"/>
            <w:tcBorders>
              <w:left w:val="single" w:sz="6" w:space="0" w:color="7F7F7F" w:themeColor="text1" w:themeTint="80"/>
              <w:bottom w:val="nil"/>
            </w:tcBorders>
          </w:tcPr>
          <w:p w14:paraId="4A3B9BDA" w14:textId="77777777" w:rsidR="00CC0DDD" w:rsidRPr="00CC0DDD" w:rsidRDefault="00CC0DDD" w:rsidP="005D638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CC0DDD">
              <w:rPr>
                <w:rFonts w:cs="Arial"/>
                <w:sz w:val="18"/>
                <w:szCs w:val="18"/>
              </w:rPr>
              <w:t>B</w:t>
            </w:r>
            <w:r w:rsidRPr="00CC0DDD">
              <w:rPr>
                <w:rFonts w:cs="Arial"/>
                <w:spacing w:val="-3"/>
                <w:sz w:val="18"/>
                <w:szCs w:val="18"/>
              </w:rPr>
              <w:t>*15:208, 15:230</w:t>
            </w:r>
          </w:p>
        </w:tc>
        <w:tc>
          <w:tcPr>
            <w:tcW w:w="992" w:type="dxa"/>
            <w:tcBorders>
              <w:bottom w:val="nil"/>
              <w:right w:val="nil"/>
            </w:tcBorders>
          </w:tcPr>
          <w:p w14:paraId="6BD6E651" w14:textId="77777777" w:rsidR="00CC0DDD" w:rsidRPr="00CC0DDD" w:rsidRDefault="00CC0DDD" w:rsidP="005D638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CC0DDD">
              <w:rPr>
                <w:spacing w:val="-3"/>
                <w:sz w:val="18"/>
                <w:szCs w:val="18"/>
              </w:rPr>
              <w:t>70</w:t>
            </w:r>
          </w:p>
        </w:tc>
      </w:tr>
      <w:tr w:rsidR="00CC0DDD" w:rsidRPr="00CC0DDD" w14:paraId="71CAE18C" w14:textId="77777777" w:rsidTr="005D638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2552" w:type="dxa"/>
            <w:tcBorders>
              <w:top w:val="nil"/>
              <w:left w:val="nil"/>
              <w:bottom w:val="nil"/>
            </w:tcBorders>
          </w:tcPr>
          <w:p w14:paraId="16DF9A6A" w14:textId="77777777" w:rsidR="00CC0DDD" w:rsidRPr="00CC0DDD" w:rsidRDefault="00CC0DDD" w:rsidP="005D638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CC0DDD">
              <w:rPr>
                <w:spacing w:val="-3"/>
                <w:sz w:val="18"/>
                <w:szCs w:val="18"/>
                <w:lang w:val="sv-SE"/>
              </w:rPr>
              <w:t>B*15:146, 15:441</w:t>
            </w:r>
          </w:p>
        </w:tc>
        <w:tc>
          <w:tcPr>
            <w:tcW w:w="1276" w:type="dxa"/>
            <w:tcBorders>
              <w:top w:val="nil"/>
              <w:bottom w:val="nil"/>
              <w:right w:val="single" w:sz="6" w:space="0" w:color="7F7F7F" w:themeColor="text1" w:themeTint="80"/>
            </w:tcBorders>
          </w:tcPr>
          <w:p w14:paraId="1B3398FF" w14:textId="77777777" w:rsidR="00CC0DDD" w:rsidRPr="00CC0DDD" w:rsidRDefault="00CC0DDD" w:rsidP="005D638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CC0DDD">
              <w:rPr>
                <w:spacing w:val="-3"/>
                <w:sz w:val="18"/>
                <w:szCs w:val="18"/>
                <w:lang w:val="sv-SE"/>
              </w:rPr>
              <w:t>75</w:t>
            </w:r>
          </w:p>
        </w:tc>
        <w:tc>
          <w:tcPr>
            <w:tcW w:w="2268" w:type="dxa"/>
            <w:tcBorders>
              <w:top w:val="nil"/>
              <w:left w:val="single" w:sz="6" w:space="0" w:color="7F7F7F" w:themeColor="text1" w:themeTint="80"/>
              <w:bottom w:val="nil"/>
            </w:tcBorders>
          </w:tcPr>
          <w:p w14:paraId="258122DD" w14:textId="77777777" w:rsidR="00CC0DDD" w:rsidRPr="00CC0DDD" w:rsidRDefault="00CC0DDD" w:rsidP="005D638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z w:val="18"/>
                <w:szCs w:val="18"/>
              </w:rPr>
            </w:pPr>
            <w:r w:rsidRPr="00CC0DDD">
              <w:rPr>
                <w:rFonts w:cs="Arial"/>
                <w:sz w:val="18"/>
                <w:szCs w:val="18"/>
              </w:rPr>
              <w:t>B*15:301, 15:302N</w:t>
            </w:r>
          </w:p>
        </w:tc>
        <w:tc>
          <w:tcPr>
            <w:tcW w:w="992" w:type="dxa"/>
            <w:tcBorders>
              <w:top w:val="nil"/>
              <w:bottom w:val="nil"/>
              <w:right w:val="nil"/>
            </w:tcBorders>
          </w:tcPr>
          <w:p w14:paraId="662342E9" w14:textId="77777777" w:rsidR="00CC0DDD" w:rsidRPr="00CC0DDD" w:rsidRDefault="00CC0DDD" w:rsidP="005D638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CC0DDD">
              <w:rPr>
                <w:spacing w:val="-3"/>
                <w:sz w:val="18"/>
                <w:szCs w:val="18"/>
              </w:rPr>
              <w:t>64</w:t>
            </w:r>
          </w:p>
        </w:tc>
      </w:tr>
      <w:bookmarkEnd w:id="1"/>
    </w:tbl>
    <w:p w14:paraId="0F1D9FEE" w14:textId="7E4843FB" w:rsidR="00A27DF5" w:rsidRDefault="00A27DF5" w:rsidP="00A27DF5">
      <w:pPr>
        <w:ind w:right="-143"/>
        <w:jc w:val="both"/>
        <w:rPr>
          <w:rFonts w:ascii="Arial" w:hAnsi="Arial" w:cs="Arial"/>
          <w:spacing w:val="-3"/>
          <w:sz w:val="18"/>
          <w:szCs w:val="18"/>
        </w:rPr>
      </w:pPr>
    </w:p>
    <w:p w14:paraId="7FB1D088" w14:textId="77777777" w:rsidR="00CC0DDD" w:rsidRPr="001A06BE" w:rsidRDefault="00CC0DDD" w:rsidP="00A27DF5">
      <w:pPr>
        <w:ind w:right="-143"/>
        <w:jc w:val="both"/>
        <w:rPr>
          <w:rFonts w:ascii="Arial" w:hAnsi="Arial" w:cs="Arial"/>
          <w:spacing w:val="-3"/>
          <w:sz w:val="18"/>
          <w:szCs w:val="18"/>
        </w:rPr>
      </w:pPr>
    </w:p>
    <w:p w14:paraId="093EFDA4" w14:textId="77777777" w:rsidR="002B73D5" w:rsidRPr="002B73D5" w:rsidRDefault="002B73D5" w:rsidP="001A06BE">
      <w:pPr>
        <w:ind w:right="-737"/>
        <w:jc w:val="both"/>
        <w:rPr>
          <w:rFonts w:ascii="Arial" w:hAnsi="Arial" w:cs="Arial"/>
          <w:sz w:val="16"/>
          <w:szCs w:val="16"/>
          <w:u w:val="single"/>
        </w:rPr>
      </w:pPr>
      <w:r w:rsidRPr="002B73D5">
        <w:rPr>
          <w:rFonts w:ascii="Arial" w:hAnsi="Arial" w:cs="Arial"/>
          <w:sz w:val="16"/>
          <w:szCs w:val="16"/>
          <w:u w:val="single"/>
        </w:rPr>
        <w:t>Abbreviations</w:t>
      </w:r>
    </w:p>
    <w:p w14:paraId="0856D71C" w14:textId="0EB3227E" w:rsidR="00A200F2" w:rsidRPr="002B73D5" w:rsidRDefault="005428FB" w:rsidP="001A06BE">
      <w:pPr>
        <w:ind w:right="-737"/>
        <w:jc w:val="both"/>
        <w:rPr>
          <w:rFonts w:ascii="Arial" w:hAnsi="Arial" w:cs="Arial"/>
          <w:spacing w:val="-3"/>
          <w:sz w:val="16"/>
          <w:szCs w:val="16"/>
        </w:rPr>
      </w:pPr>
      <w:r w:rsidRPr="002B73D5">
        <w:rPr>
          <w:rFonts w:ascii="Arial" w:hAnsi="Arial" w:cs="Arial"/>
          <w:sz w:val="16"/>
          <w:szCs w:val="16"/>
        </w:rPr>
        <w:t>‘w’, might be weakly amplified.</w:t>
      </w:r>
    </w:p>
    <w:sectPr w:rsidR="00A200F2" w:rsidRPr="002B73D5" w:rsidSect="00C93F70">
      <w:pgSz w:w="16840" w:h="11907" w:orient="landscape" w:code="9"/>
      <w:pgMar w:top="567" w:right="1701" w:bottom="1701" w:left="1701" w:header="584" w:footer="497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ACE1A7" w14:textId="77777777" w:rsidR="00BA648E" w:rsidRDefault="00BA648E">
      <w:r>
        <w:separator/>
      </w:r>
    </w:p>
  </w:endnote>
  <w:endnote w:type="continuationSeparator" w:id="0">
    <w:p w14:paraId="5DB09446" w14:textId="77777777" w:rsidR="00BA648E" w:rsidRDefault="00BA64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4DB7AA" w14:textId="77777777" w:rsidR="00D922D9" w:rsidRPr="00060351" w:rsidRDefault="00D922D9" w:rsidP="00D922D9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 w:rsidRPr="004B27D3">
      <w:rPr>
        <w:rFonts w:ascii="Arial" w:hAnsi="Arial" w:cs="Arial"/>
        <w:i/>
        <w:lang w:val="en-US"/>
      </w:rPr>
      <w:t>CareDx AB</w:t>
    </w:r>
    <w:r w:rsidRPr="00060351">
      <w:rPr>
        <w:rFonts w:ascii="Arial" w:hAnsi="Arial" w:cs="Arial"/>
        <w:lang w:val="en-US"/>
      </w:rPr>
      <w:tab/>
    </w:r>
    <w:r w:rsidRPr="00060351">
      <w:rPr>
        <w:rFonts w:ascii="Arial" w:hAnsi="Arial" w:cs="Arial"/>
        <w:lang w:val="en-US"/>
      </w:rPr>
      <w:tab/>
    </w:r>
  </w:p>
  <w:p w14:paraId="508BD783" w14:textId="77777777" w:rsidR="00D922D9" w:rsidRPr="00834CB9" w:rsidRDefault="00D922D9" w:rsidP="00D922D9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1FD7A5DE" w14:textId="77777777" w:rsidR="00D922D9" w:rsidRPr="00393C78" w:rsidRDefault="00D922D9" w:rsidP="00D922D9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>
      <w:rPr>
        <w:rFonts w:ascii="Arial" w:hAnsi="Arial"/>
        <w:sz w:val="16"/>
        <w:szCs w:val="16"/>
        <w:lang w:val="en-US"/>
      </w:rPr>
      <w:t>2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7B74D121" w14:textId="6A650DEB" w:rsidR="00BA648E" w:rsidRPr="00A6082E" w:rsidRDefault="00D922D9" w:rsidP="00D922D9">
    <w:pPr>
      <w:pStyle w:val="Sidfot"/>
    </w:pPr>
    <w:r w:rsidRPr="00834CB9">
      <w:rPr>
        <w:rFonts w:ascii="Arial" w:hAnsi="Arial" w:cs="Arial"/>
        <w:sz w:val="16"/>
        <w:szCs w:val="16"/>
      </w:rPr>
      <w:t xml:space="preserve">Date: </w:t>
    </w:r>
    <w:r w:rsidR="0076188A">
      <w:rPr>
        <w:rFonts w:ascii="Arial" w:hAnsi="Arial" w:cs="Arial"/>
        <w:sz w:val="16"/>
        <w:szCs w:val="16"/>
      </w:rPr>
      <w:t>Jul</w:t>
    </w:r>
    <w:r>
      <w:rPr>
        <w:rFonts w:ascii="Arial" w:hAnsi="Arial" w:cs="Arial"/>
        <w:sz w:val="16"/>
        <w:szCs w:val="16"/>
      </w:rPr>
      <w:t>y 202</w:t>
    </w:r>
    <w:r w:rsidR="0076188A">
      <w:rPr>
        <w:rFonts w:ascii="Arial" w:hAnsi="Arial" w:cs="Arial"/>
        <w:sz w:val="16"/>
        <w:szCs w:val="16"/>
      </w:rPr>
      <w:t>3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  <w:r w:rsidR="00BA648E" w:rsidRPr="00AA240A">
      <w:rPr>
        <w:rFonts w:ascii="Arial" w:hAnsi="Arial" w:cs="Arial"/>
        <w:lang w:val="en-US"/>
      </w:rPr>
      <w:tab/>
    </w:r>
    <w:r w:rsidR="00BA648E" w:rsidRPr="00AA240A">
      <w:rPr>
        <w:rFonts w:ascii="Arial" w:hAnsi="Arial" w:cs="Arial"/>
        <w:lang w:val="en-US"/>
      </w:rPr>
      <w:tab/>
    </w:r>
    <w:r w:rsidR="00BA648E">
      <w:rPr>
        <w:rFonts w:ascii="Arial" w:hAnsi="Arial" w:cs="Arial"/>
        <w:lang w:val="en-US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CAC4A3" w14:textId="77777777" w:rsidR="00BA648E" w:rsidRDefault="00BA648E">
      <w:r>
        <w:separator/>
      </w:r>
    </w:p>
  </w:footnote>
  <w:footnote w:type="continuationSeparator" w:id="0">
    <w:p w14:paraId="5D70E345" w14:textId="77777777" w:rsidR="00BA648E" w:rsidRDefault="00BA648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D67009" w14:textId="77777777" w:rsidR="00BA648E" w:rsidRDefault="00BA648E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4E94E37C" w14:textId="77777777" w:rsidR="00BA648E" w:rsidRDefault="00BA648E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858588" w14:textId="5216D314" w:rsidR="00D922D9" w:rsidRDefault="00BA648E" w:rsidP="001047CF">
    <w:pPr>
      <w:rPr>
        <w:rFonts w:ascii="Arial" w:hAnsi="Arial" w:cs="Arial"/>
        <w:b/>
        <w:bCs/>
        <w:sz w:val="20"/>
      </w:rPr>
    </w:pPr>
    <w:r w:rsidRPr="005B3919">
      <w:rPr>
        <w:noProof/>
        <w:lang w:val="sv-SE" w:eastAsia="sv-SE"/>
      </w:rPr>
      <w:drawing>
        <wp:anchor distT="0" distB="0" distL="114300" distR="114300" simplePos="0" relativeHeight="251662336" behindDoc="0" locked="0" layoutInCell="1" allowOverlap="1" wp14:anchorId="79B4B5A3" wp14:editId="752A10BB">
          <wp:simplePos x="0" y="0"/>
          <wp:positionH relativeFrom="column">
            <wp:posOffset>-259232</wp:posOffset>
          </wp:positionH>
          <wp:positionV relativeFrom="paragraph">
            <wp:posOffset>10643</wp:posOffset>
          </wp:positionV>
          <wp:extent cx="1580083" cy="215789"/>
          <wp:effectExtent l="0" t="0" r="1270" b="0"/>
          <wp:wrapSquare wrapText="bothSides"/>
          <wp:docPr id="5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3779" cy="22175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9F4CBA">
      <w:rPr>
        <w:rFonts w:cs="Arial"/>
        <w:i/>
        <w:sz w:val="40"/>
        <w:szCs w:val="40"/>
        <w:lang w:val="es-ES"/>
      </w:rPr>
      <w:t xml:space="preserve"> </w:t>
    </w:r>
    <w:r w:rsidR="00A177F6">
      <w:rPr>
        <w:rFonts w:cs="Arial"/>
        <w:i/>
        <w:sz w:val="40"/>
        <w:szCs w:val="40"/>
        <w:lang w:val="es-ES"/>
      </w:rPr>
      <w:tab/>
    </w:r>
    <w:r w:rsidR="00D922D9">
      <w:rPr>
        <w:rFonts w:cs="Arial"/>
        <w:i/>
        <w:sz w:val="40"/>
        <w:szCs w:val="40"/>
        <w:lang w:val="es-ES"/>
      </w:rPr>
      <w:t xml:space="preserve">  </w:t>
    </w:r>
    <w:r w:rsidR="00A177F6" w:rsidRPr="00A177F6">
      <w:rPr>
        <w:rFonts w:ascii="Arial" w:hAnsi="Arial" w:cs="Arial"/>
        <w:b/>
        <w:bCs/>
        <w:sz w:val="20"/>
      </w:rPr>
      <w:t>Gel Documentation Form and Worksheet</w:t>
    </w:r>
    <w:r w:rsidR="00D922D9">
      <w:rPr>
        <w:rFonts w:ascii="Arial" w:hAnsi="Arial" w:cs="Arial"/>
        <w:b/>
        <w:bCs/>
        <w:sz w:val="20"/>
      </w:rPr>
      <w:tab/>
    </w:r>
    <w:r w:rsidR="00D922D9">
      <w:rPr>
        <w:rFonts w:ascii="Arial" w:hAnsi="Arial" w:cs="Arial"/>
        <w:b/>
        <w:bCs/>
        <w:sz w:val="20"/>
      </w:rPr>
      <w:tab/>
    </w:r>
    <w:r w:rsidR="00D922D9">
      <w:rPr>
        <w:rFonts w:ascii="Arial" w:hAnsi="Arial" w:cs="Arial"/>
        <w:b/>
        <w:bCs/>
        <w:sz w:val="20"/>
      </w:rPr>
      <w:tab/>
    </w:r>
    <w:r w:rsidR="00D922D9" w:rsidRPr="00D922D9">
      <w:rPr>
        <w:rFonts w:ascii="Arial" w:hAnsi="Arial"/>
        <w:b/>
        <w:bCs/>
      </w:rPr>
      <w:t xml:space="preserve">Page </w:t>
    </w:r>
    <w:r w:rsidR="00D922D9" w:rsidRPr="00D922D9">
      <w:rPr>
        <w:rFonts w:ascii="Arial" w:hAnsi="Arial"/>
        <w:b/>
        <w:bCs/>
      </w:rPr>
      <w:fldChar w:fldCharType="begin"/>
    </w:r>
    <w:r w:rsidR="00D922D9" w:rsidRPr="00D922D9">
      <w:rPr>
        <w:rFonts w:ascii="Arial" w:hAnsi="Arial"/>
        <w:b/>
        <w:bCs/>
      </w:rPr>
      <w:instrText xml:space="preserve"> PAGE </w:instrText>
    </w:r>
    <w:r w:rsidR="00D922D9" w:rsidRPr="00D922D9">
      <w:rPr>
        <w:rFonts w:ascii="Arial" w:hAnsi="Arial"/>
        <w:b/>
        <w:bCs/>
      </w:rPr>
      <w:fldChar w:fldCharType="separate"/>
    </w:r>
    <w:r w:rsidR="00D922D9" w:rsidRPr="00D922D9">
      <w:rPr>
        <w:rFonts w:ascii="Arial" w:hAnsi="Arial"/>
        <w:b/>
        <w:bCs/>
      </w:rPr>
      <w:t>1</w:t>
    </w:r>
    <w:r w:rsidR="00D922D9" w:rsidRPr="00D922D9">
      <w:rPr>
        <w:rFonts w:ascii="Arial" w:hAnsi="Arial"/>
        <w:b/>
        <w:bCs/>
      </w:rPr>
      <w:fldChar w:fldCharType="end"/>
    </w:r>
    <w:r w:rsidR="00D922D9" w:rsidRPr="00D922D9">
      <w:rPr>
        <w:rFonts w:ascii="Arial" w:hAnsi="Arial"/>
        <w:b/>
        <w:bCs/>
      </w:rPr>
      <w:t xml:space="preserve"> of </w:t>
    </w:r>
    <w:r w:rsidR="00D922D9" w:rsidRPr="00D922D9">
      <w:rPr>
        <w:rFonts w:ascii="Arial" w:hAnsi="Arial"/>
        <w:b/>
        <w:bCs/>
      </w:rPr>
      <w:fldChar w:fldCharType="begin"/>
    </w:r>
    <w:r w:rsidR="00D922D9" w:rsidRPr="00D922D9">
      <w:rPr>
        <w:rFonts w:ascii="Arial" w:hAnsi="Arial"/>
        <w:b/>
        <w:bCs/>
      </w:rPr>
      <w:instrText xml:space="preserve"> NUMPAGES </w:instrText>
    </w:r>
    <w:r w:rsidR="00D922D9" w:rsidRPr="00D922D9">
      <w:rPr>
        <w:rFonts w:ascii="Arial" w:hAnsi="Arial"/>
        <w:b/>
        <w:bCs/>
      </w:rPr>
      <w:fldChar w:fldCharType="separate"/>
    </w:r>
    <w:r w:rsidR="00D922D9" w:rsidRPr="00D922D9">
      <w:rPr>
        <w:rFonts w:ascii="Arial" w:hAnsi="Arial"/>
        <w:b/>
        <w:bCs/>
      </w:rPr>
      <w:t>29</w:t>
    </w:r>
    <w:r w:rsidR="00D922D9" w:rsidRPr="00D922D9">
      <w:rPr>
        <w:rFonts w:ascii="Arial" w:hAnsi="Arial"/>
        <w:b/>
        <w:bCs/>
      </w:rPr>
      <w:fldChar w:fldCharType="end"/>
    </w:r>
  </w:p>
  <w:p w14:paraId="19AA9B50" w14:textId="0E9CC1BE" w:rsidR="00BA648E" w:rsidRPr="00A177F6" w:rsidRDefault="00D922D9" w:rsidP="001047CF">
    <w:pPr>
      <w:rPr>
        <w:rFonts w:ascii="Arial" w:hAnsi="Arial" w:cs="Arial"/>
        <w:b/>
        <w:bCs/>
        <w:sz w:val="32"/>
        <w:szCs w:val="32"/>
        <w:vertAlign w:val="superscript"/>
        <w:lang w:val="es-ES"/>
      </w:rPr>
    </w:pPr>
    <w:r>
      <w:rPr>
        <w:rFonts w:ascii="Arial" w:hAnsi="Arial" w:cs="Arial"/>
        <w:b/>
        <w:bCs/>
        <w:sz w:val="20"/>
      </w:rPr>
      <w:tab/>
    </w:r>
    <w:r>
      <w:rPr>
        <w:rFonts w:ascii="Arial" w:hAnsi="Arial" w:cs="Arial"/>
        <w:b/>
        <w:bCs/>
        <w:sz w:val="20"/>
      </w:rPr>
      <w:tab/>
    </w:r>
    <w:r>
      <w:rPr>
        <w:rFonts w:ascii="Arial" w:hAnsi="Arial" w:cs="Arial"/>
        <w:b/>
        <w:bCs/>
        <w:sz w:val="20"/>
      </w:rPr>
      <w:tab/>
    </w:r>
    <w:r>
      <w:rPr>
        <w:rFonts w:ascii="Arial" w:hAnsi="Arial" w:cs="Arial"/>
        <w:b/>
        <w:bCs/>
        <w:sz w:val="20"/>
      </w:rPr>
      <w:tab/>
    </w:r>
    <w:r>
      <w:rPr>
        <w:rFonts w:ascii="Arial" w:hAnsi="Arial" w:cs="Arial"/>
        <w:b/>
        <w:bCs/>
        <w:sz w:val="20"/>
      </w:rPr>
      <w:tab/>
    </w:r>
    <w:r>
      <w:rPr>
        <w:rFonts w:ascii="Arial" w:hAnsi="Arial" w:cs="Arial"/>
        <w:b/>
        <w:bCs/>
        <w:sz w:val="20"/>
      </w:rPr>
      <w:tab/>
    </w:r>
    <w:r>
      <w:rPr>
        <w:rFonts w:ascii="Arial" w:hAnsi="Arial" w:cs="Arial"/>
        <w:b/>
        <w:bCs/>
        <w:sz w:val="20"/>
      </w:rPr>
      <w:tab/>
    </w:r>
    <w:r>
      <w:rPr>
        <w:rFonts w:ascii="Arial" w:hAnsi="Arial" w:cs="Arial"/>
        <w:b/>
        <w:bCs/>
        <w:sz w:val="20"/>
      </w:rPr>
      <w:tab/>
    </w:r>
  </w:p>
  <w:p w14:paraId="41151C29" w14:textId="067310C4" w:rsidR="00BA648E" w:rsidRPr="009F4CBA" w:rsidRDefault="00BA648E" w:rsidP="001047CF">
    <w:pPr>
      <w:rPr>
        <w:rFonts w:ascii="Arial" w:hAnsi="Arial" w:cs="Arial"/>
        <w:b/>
        <w:sz w:val="32"/>
        <w:szCs w:val="32"/>
        <w:vertAlign w:val="superscript"/>
        <w:lang w:val="es-ES"/>
      </w:rPr>
    </w:pPr>
    <w:r w:rsidRPr="009F4CBA">
      <w:rPr>
        <w:rFonts w:ascii="Arial" w:hAnsi="Arial" w:cs="Arial"/>
        <w:b/>
        <w:sz w:val="20"/>
        <w:szCs w:val="20"/>
        <w:lang w:val="es-ES"/>
      </w:rPr>
      <w:t xml:space="preserve">                         </w:t>
    </w:r>
    <w:r w:rsidR="00A177F6">
      <w:rPr>
        <w:rFonts w:ascii="Arial" w:hAnsi="Arial" w:cs="Arial"/>
        <w:b/>
        <w:sz w:val="20"/>
        <w:szCs w:val="20"/>
        <w:lang w:val="es-ES"/>
      </w:rPr>
      <w:t xml:space="preserve">                 </w:t>
    </w:r>
    <w:r w:rsidR="00D922D9">
      <w:rPr>
        <w:rFonts w:ascii="Arial" w:hAnsi="Arial" w:cs="Arial"/>
        <w:b/>
        <w:sz w:val="20"/>
        <w:szCs w:val="20"/>
        <w:lang w:val="es-ES"/>
      </w:rPr>
      <w:tab/>
    </w:r>
    <w:r w:rsidR="00D922D9">
      <w:rPr>
        <w:rFonts w:ascii="Arial" w:hAnsi="Arial" w:cs="Arial"/>
        <w:b/>
        <w:sz w:val="20"/>
        <w:szCs w:val="20"/>
        <w:lang w:val="es-ES"/>
      </w:rPr>
      <w:tab/>
    </w:r>
    <w:r w:rsidR="00D922D9">
      <w:rPr>
        <w:rFonts w:ascii="Arial" w:hAnsi="Arial" w:cs="Arial"/>
        <w:b/>
        <w:sz w:val="20"/>
        <w:szCs w:val="20"/>
        <w:lang w:val="es-ES"/>
      </w:rPr>
      <w:tab/>
      <w:t xml:space="preserve">     </w:t>
    </w:r>
    <w:r w:rsidRPr="009F4CBA">
      <w:rPr>
        <w:rFonts w:ascii="Arial" w:hAnsi="Arial" w:cs="Arial"/>
        <w:b/>
        <w:sz w:val="20"/>
        <w:szCs w:val="20"/>
        <w:lang w:val="es-ES"/>
      </w:rPr>
      <w:t xml:space="preserve">HLA-B*15 </w:t>
    </w:r>
    <w:r w:rsidR="00A177F6">
      <w:rPr>
        <w:rFonts w:ascii="Arial" w:hAnsi="Arial" w:cs="Arial"/>
        <w:b/>
        <w:sz w:val="20"/>
        <w:szCs w:val="20"/>
        <w:lang w:val="es-ES"/>
      </w:rPr>
      <w:tab/>
    </w:r>
    <w:r w:rsidR="00A177F6">
      <w:rPr>
        <w:rFonts w:ascii="Arial" w:hAnsi="Arial" w:cs="Arial"/>
        <w:b/>
        <w:sz w:val="20"/>
        <w:szCs w:val="20"/>
        <w:lang w:val="es-ES"/>
      </w:rPr>
      <w:tab/>
      <w:t xml:space="preserve">     </w:t>
    </w:r>
    <w:r w:rsidR="00D922D9">
      <w:rPr>
        <w:rFonts w:ascii="Arial" w:hAnsi="Arial" w:cs="Arial"/>
        <w:b/>
        <w:sz w:val="20"/>
        <w:szCs w:val="20"/>
        <w:lang w:val="es-ES"/>
      </w:rPr>
      <w:tab/>
    </w:r>
    <w:r w:rsidR="00D922D9">
      <w:rPr>
        <w:rFonts w:ascii="Arial" w:hAnsi="Arial" w:cs="Arial"/>
        <w:b/>
        <w:sz w:val="20"/>
        <w:szCs w:val="20"/>
        <w:lang w:val="es-ES"/>
      </w:rPr>
      <w:tab/>
    </w:r>
    <w:r w:rsidR="00A177F6" w:rsidRPr="00D922D9">
      <w:rPr>
        <w:rFonts w:ascii="Arial" w:hAnsi="Arial"/>
        <w:sz w:val="20"/>
        <w:szCs w:val="20"/>
        <w:lang w:val="da-DK"/>
      </w:rPr>
      <w:t xml:space="preserve">Visit </w:t>
    </w:r>
    <w:r w:rsidR="00A177F6" w:rsidRPr="00D922D9">
      <w:rPr>
        <w:rStyle w:val="Hyperlnk"/>
        <w:rFonts w:ascii="Arial" w:hAnsi="Arial" w:cs="Arial"/>
        <w:sz w:val="20"/>
        <w:szCs w:val="20"/>
        <w:lang w:val="da-DK"/>
      </w:rPr>
      <w:t>www.caredx.com</w:t>
    </w:r>
    <w:r w:rsidR="00A177F6" w:rsidRPr="00D922D9">
      <w:rPr>
        <w:rFonts w:ascii="Arial" w:hAnsi="Arial" w:cs="Arial"/>
        <w:sz w:val="20"/>
        <w:szCs w:val="20"/>
        <w:lang w:val="da-DK"/>
      </w:rPr>
      <w:t xml:space="preserve"> for</w:t>
    </w:r>
  </w:p>
  <w:p w14:paraId="61E63167" w14:textId="284C32F5" w:rsidR="00BA648E" w:rsidRPr="009F4CBA" w:rsidRDefault="00BA648E" w:rsidP="0088058D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>
      <w:rPr>
        <w:rFonts w:ascii="Arial" w:hAnsi="Arial" w:cs="Arial"/>
        <w:sz w:val="20"/>
        <w:szCs w:val="20"/>
        <w:lang w:val="es-ES"/>
      </w:rPr>
      <w:tab/>
    </w:r>
    <w:r w:rsidRPr="009F4CBA">
      <w:rPr>
        <w:rFonts w:ascii="Arial" w:hAnsi="Arial" w:cs="Arial"/>
        <w:b/>
        <w:sz w:val="20"/>
        <w:szCs w:val="20"/>
        <w:lang w:val="es-ES"/>
      </w:rPr>
      <w:t>101.516-24/04 -24u/04u</w:t>
    </w:r>
    <w:r w:rsidR="00A177F6">
      <w:rPr>
        <w:rFonts w:ascii="Arial" w:hAnsi="Arial" w:cs="Arial"/>
        <w:b/>
        <w:sz w:val="20"/>
        <w:szCs w:val="20"/>
        <w:lang w:val="es-ES"/>
      </w:rPr>
      <w:tab/>
    </w:r>
    <w:r w:rsidR="00A177F6">
      <w:rPr>
        <w:rFonts w:ascii="Arial" w:hAnsi="Arial"/>
        <w:sz w:val="20"/>
        <w:szCs w:val="20"/>
      </w:rPr>
      <w:t>“</w:t>
    </w:r>
    <w:r w:rsidR="00A177F6" w:rsidRPr="00F94550">
      <w:rPr>
        <w:rFonts w:ascii="Arial" w:hAnsi="Arial"/>
        <w:b/>
        <w:sz w:val="20"/>
        <w:szCs w:val="20"/>
      </w:rPr>
      <w:t>Instructions for Use</w:t>
    </w:r>
    <w:r w:rsidR="00A177F6">
      <w:rPr>
        <w:rFonts w:ascii="Arial" w:hAnsi="Arial"/>
        <w:b/>
        <w:sz w:val="20"/>
        <w:szCs w:val="20"/>
      </w:rPr>
      <w:t>”</w:t>
    </w:r>
    <w:r w:rsidR="00A177F6" w:rsidRPr="00F94550">
      <w:rPr>
        <w:rFonts w:ascii="Arial" w:hAnsi="Arial"/>
        <w:b/>
        <w:sz w:val="20"/>
        <w:szCs w:val="20"/>
      </w:rPr>
      <w:t xml:space="preserve"> (IFU)</w:t>
    </w:r>
  </w:p>
  <w:p w14:paraId="05D7B6C2" w14:textId="56DC1B6A" w:rsidR="00BA648E" w:rsidRPr="009F4CBA" w:rsidRDefault="00A177F6" w:rsidP="0088058D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>
      <w:rPr>
        <w:rFonts w:ascii="Arial" w:hAnsi="Arial" w:cs="Arial"/>
        <w:sz w:val="20"/>
        <w:szCs w:val="20"/>
        <w:lang w:val="es-ES"/>
      </w:rPr>
      <w:tab/>
    </w:r>
    <w:r w:rsidR="0076188A">
      <w:rPr>
        <w:rFonts w:ascii="Arial" w:hAnsi="Arial" w:cs="Arial"/>
        <w:b/>
        <w:sz w:val="20"/>
        <w:szCs w:val="20"/>
        <w:lang w:val="es-ES"/>
      </w:rPr>
      <w:t>3S0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EBBCB7" w14:textId="77777777" w:rsidR="00BA648E" w:rsidRDefault="00BA648E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69B397A3" w14:textId="77777777" w:rsidR="00BA648E" w:rsidRDefault="00BA648E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658A9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1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83E7507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4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5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2CCE1411"/>
    <w:multiLevelType w:val="hybridMultilevel"/>
    <w:tmpl w:val="2AFC6F2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7E688B"/>
    <w:multiLevelType w:val="hybridMultilevel"/>
    <w:tmpl w:val="C4B6F0D4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FCF16DF"/>
    <w:multiLevelType w:val="hybridMultilevel"/>
    <w:tmpl w:val="22020A72"/>
    <w:lvl w:ilvl="0" w:tplc="EA403560">
      <w:start w:val="1"/>
      <w:numFmt w:val="bullet"/>
      <w:lvlText w:val=""/>
      <w:lvlJc w:val="left"/>
      <w:pPr>
        <w:ind w:left="389" w:hanging="247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109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829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49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69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89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709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29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49" w:hanging="360"/>
      </w:pPr>
      <w:rPr>
        <w:rFonts w:ascii="Wingdings" w:hAnsi="Wingdings" w:hint="default"/>
      </w:rPr>
    </w:lvl>
  </w:abstractNum>
  <w:abstractNum w:abstractNumId="9" w15:restartNumberingAfterBreak="0">
    <w:nsid w:val="4F220176"/>
    <w:multiLevelType w:val="hybridMultilevel"/>
    <w:tmpl w:val="8F90F9FE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67D3496A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12" w15:restartNumberingAfterBreak="0">
    <w:nsid w:val="69F65D46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6BDA4CD6"/>
    <w:multiLevelType w:val="hybridMultilevel"/>
    <w:tmpl w:val="D00E3E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6C246263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15" w15:restartNumberingAfterBreak="0">
    <w:nsid w:val="6CB36847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16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363018681">
    <w:abstractNumId w:val="10"/>
  </w:num>
  <w:num w:numId="2" w16cid:durableId="1575435868">
    <w:abstractNumId w:val="16"/>
  </w:num>
  <w:num w:numId="3" w16cid:durableId="628390894">
    <w:abstractNumId w:val="5"/>
  </w:num>
  <w:num w:numId="4" w16cid:durableId="2033221617">
    <w:abstractNumId w:val="1"/>
  </w:num>
  <w:num w:numId="5" w16cid:durableId="777456332">
    <w:abstractNumId w:val="2"/>
  </w:num>
  <w:num w:numId="6" w16cid:durableId="608468143">
    <w:abstractNumId w:val="4"/>
  </w:num>
  <w:num w:numId="7" w16cid:durableId="1933737925">
    <w:abstractNumId w:val="14"/>
  </w:num>
  <w:num w:numId="8" w16cid:durableId="878324654">
    <w:abstractNumId w:val="11"/>
  </w:num>
  <w:num w:numId="9" w16cid:durableId="1483540599">
    <w:abstractNumId w:val="3"/>
  </w:num>
  <w:num w:numId="10" w16cid:durableId="664865090">
    <w:abstractNumId w:val="15"/>
  </w:num>
  <w:num w:numId="11" w16cid:durableId="1375541271">
    <w:abstractNumId w:val="12"/>
  </w:num>
  <w:num w:numId="12" w16cid:durableId="152306326">
    <w:abstractNumId w:val="9"/>
  </w:num>
  <w:num w:numId="13" w16cid:durableId="169875929">
    <w:abstractNumId w:val="7"/>
  </w:num>
  <w:num w:numId="14" w16cid:durableId="1452747946">
    <w:abstractNumId w:val="8"/>
  </w:num>
  <w:num w:numId="15" w16cid:durableId="77406186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536506824">
    <w:abstractNumId w:val="0"/>
  </w:num>
  <w:num w:numId="17" w16cid:durableId="111282280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6348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2MDE0NLc0NbYwNzBU0lEKTi0uzszPAykwqwUAZt3z2ywAAAA="/>
  </w:docVars>
  <w:rsids>
    <w:rsidRoot w:val="001010A3"/>
    <w:rsid w:val="0000052E"/>
    <w:rsid w:val="00001DAD"/>
    <w:rsid w:val="00003ADC"/>
    <w:rsid w:val="000111F7"/>
    <w:rsid w:val="00012893"/>
    <w:rsid w:val="00012D10"/>
    <w:rsid w:val="00016933"/>
    <w:rsid w:val="00020579"/>
    <w:rsid w:val="00020EA2"/>
    <w:rsid w:val="00024005"/>
    <w:rsid w:val="00024ADB"/>
    <w:rsid w:val="00032C28"/>
    <w:rsid w:val="000358BA"/>
    <w:rsid w:val="00035F2D"/>
    <w:rsid w:val="0003770A"/>
    <w:rsid w:val="00045867"/>
    <w:rsid w:val="0005396E"/>
    <w:rsid w:val="0005415B"/>
    <w:rsid w:val="0005521A"/>
    <w:rsid w:val="00060484"/>
    <w:rsid w:val="00072FF0"/>
    <w:rsid w:val="00073075"/>
    <w:rsid w:val="00073EB6"/>
    <w:rsid w:val="00076077"/>
    <w:rsid w:val="00076D91"/>
    <w:rsid w:val="00085D30"/>
    <w:rsid w:val="00085E00"/>
    <w:rsid w:val="00086EA0"/>
    <w:rsid w:val="00093420"/>
    <w:rsid w:val="0009679C"/>
    <w:rsid w:val="0009755D"/>
    <w:rsid w:val="000A743A"/>
    <w:rsid w:val="000C45FB"/>
    <w:rsid w:val="000C7605"/>
    <w:rsid w:val="000D590A"/>
    <w:rsid w:val="000D6FD1"/>
    <w:rsid w:val="000E2B25"/>
    <w:rsid w:val="000E47EC"/>
    <w:rsid w:val="000F1A4F"/>
    <w:rsid w:val="000F3C01"/>
    <w:rsid w:val="000F4D76"/>
    <w:rsid w:val="000F6F6F"/>
    <w:rsid w:val="000F73A9"/>
    <w:rsid w:val="001010A3"/>
    <w:rsid w:val="001047CF"/>
    <w:rsid w:val="00111884"/>
    <w:rsid w:val="00113EB9"/>
    <w:rsid w:val="00125072"/>
    <w:rsid w:val="001269C6"/>
    <w:rsid w:val="001307F6"/>
    <w:rsid w:val="00131DA1"/>
    <w:rsid w:val="00136D01"/>
    <w:rsid w:val="00153748"/>
    <w:rsid w:val="001579AA"/>
    <w:rsid w:val="001613A7"/>
    <w:rsid w:val="00162A62"/>
    <w:rsid w:val="00164AF5"/>
    <w:rsid w:val="00164F4C"/>
    <w:rsid w:val="00167392"/>
    <w:rsid w:val="00172075"/>
    <w:rsid w:val="0017279B"/>
    <w:rsid w:val="0017591A"/>
    <w:rsid w:val="00181075"/>
    <w:rsid w:val="0019307E"/>
    <w:rsid w:val="00193695"/>
    <w:rsid w:val="00197BB8"/>
    <w:rsid w:val="001A06BE"/>
    <w:rsid w:val="001A2D4D"/>
    <w:rsid w:val="001A54D0"/>
    <w:rsid w:val="001A59E1"/>
    <w:rsid w:val="001B0A47"/>
    <w:rsid w:val="001B140D"/>
    <w:rsid w:val="001B269F"/>
    <w:rsid w:val="001C0083"/>
    <w:rsid w:val="001C41DC"/>
    <w:rsid w:val="001D1192"/>
    <w:rsid w:val="001D2FA4"/>
    <w:rsid w:val="001E0C18"/>
    <w:rsid w:val="001E1738"/>
    <w:rsid w:val="001E2E2F"/>
    <w:rsid w:val="001E3BE4"/>
    <w:rsid w:val="001F1BFE"/>
    <w:rsid w:val="001F3F6C"/>
    <w:rsid w:val="001F47F6"/>
    <w:rsid w:val="001F6847"/>
    <w:rsid w:val="001F6E4C"/>
    <w:rsid w:val="002144EA"/>
    <w:rsid w:val="00214D0C"/>
    <w:rsid w:val="00215991"/>
    <w:rsid w:val="002255DA"/>
    <w:rsid w:val="002258C5"/>
    <w:rsid w:val="002269D3"/>
    <w:rsid w:val="0023036E"/>
    <w:rsid w:val="00233186"/>
    <w:rsid w:val="00236AD7"/>
    <w:rsid w:val="00240CA5"/>
    <w:rsid w:val="00250AC3"/>
    <w:rsid w:val="00250E50"/>
    <w:rsid w:val="00251C5E"/>
    <w:rsid w:val="00253280"/>
    <w:rsid w:val="00253E9E"/>
    <w:rsid w:val="00255414"/>
    <w:rsid w:val="002564FF"/>
    <w:rsid w:val="00260338"/>
    <w:rsid w:val="002673DF"/>
    <w:rsid w:val="00272610"/>
    <w:rsid w:val="00277149"/>
    <w:rsid w:val="00280F08"/>
    <w:rsid w:val="00285877"/>
    <w:rsid w:val="002871B7"/>
    <w:rsid w:val="00292BC5"/>
    <w:rsid w:val="00295214"/>
    <w:rsid w:val="0029790A"/>
    <w:rsid w:val="002A6A9D"/>
    <w:rsid w:val="002B589E"/>
    <w:rsid w:val="002B73D5"/>
    <w:rsid w:val="002C23CF"/>
    <w:rsid w:val="002C2939"/>
    <w:rsid w:val="002C6D8C"/>
    <w:rsid w:val="002D5873"/>
    <w:rsid w:val="002D707A"/>
    <w:rsid w:val="002D73C8"/>
    <w:rsid w:val="002E4D12"/>
    <w:rsid w:val="002E6123"/>
    <w:rsid w:val="002F3F1E"/>
    <w:rsid w:val="002F4906"/>
    <w:rsid w:val="002F7D2E"/>
    <w:rsid w:val="00302576"/>
    <w:rsid w:val="00310290"/>
    <w:rsid w:val="00311725"/>
    <w:rsid w:val="003201D4"/>
    <w:rsid w:val="00320C08"/>
    <w:rsid w:val="003303EF"/>
    <w:rsid w:val="00331CF6"/>
    <w:rsid w:val="0033365A"/>
    <w:rsid w:val="003367B4"/>
    <w:rsid w:val="00337AA3"/>
    <w:rsid w:val="00337E3A"/>
    <w:rsid w:val="00347516"/>
    <w:rsid w:val="003518CD"/>
    <w:rsid w:val="00354386"/>
    <w:rsid w:val="00365D52"/>
    <w:rsid w:val="00367914"/>
    <w:rsid w:val="00373995"/>
    <w:rsid w:val="00373E47"/>
    <w:rsid w:val="00375239"/>
    <w:rsid w:val="00376026"/>
    <w:rsid w:val="00381F65"/>
    <w:rsid w:val="00382BE4"/>
    <w:rsid w:val="00383026"/>
    <w:rsid w:val="0038376A"/>
    <w:rsid w:val="0039131D"/>
    <w:rsid w:val="003924A1"/>
    <w:rsid w:val="003A03C3"/>
    <w:rsid w:val="003A1BAA"/>
    <w:rsid w:val="003A1E84"/>
    <w:rsid w:val="003A203F"/>
    <w:rsid w:val="003B6C5B"/>
    <w:rsid w:val="003C2DDF"/>
    <w:rsid w:val="003C4E21"/>
    <w:rsid w:val="003C60D3"/>
    <w:rsid w:val="003C6748"/>
    <w:rsid w:val="003D0837"/>
    <w:rsid w:val="003D0DEE"/>
    <w:rsid w:val="003D292D"/>
    <w:rsid w:val="003D6E23"/>
    <w:rsid w:val="003E037E"/>
    <w:rsid w:val="003E25C8"/>
    <w:rsid w:val="003E274F"/>
    <w:rsid w:val="003F2D05"/>
    <w:rsid w:val="00402C50"/>
    <w:rsid w:val="00405391"/>
    <w:rsid w:val="004231C3"/>
    <w:rsid w:val="00425DFA"/>
    <w:rsid w:val="004376A7"/>
    <w:rsid w:val="00440FFA"/>
    <w:rsid w:val="00443F9B"/>
    <w:rsid w:val="00450478"/>
    <w:rsid w:val="004637D4"/>
    <w:rsid w:val="004637DE"/>
    <w:rsid w:val="00471F00"/>
    <w:rsid w:val="00481119"/>
    <w:rsid w:val="00482697"/>
    <w:rsid w:val="00486CFF"/>
    <w:rsid w:val="00493899"/>
    <w:rsid w:val="00493D14"/>
    <w:rsid w:val="004A0414"/>
    <w:rsid w:val="004B28F2"/>
    <w:rsid w:val="004B4C6A"/>
    <w:rsid w:val="004C48A6"/>
    <w:rsid w:val="004C6406"/>
    <w:rsid w:val="004C72AD"/>
    <w:rsid w:val="004D46E1"/>
    <w:rsid w:val="004E1E7A"/>
    <w:rsid w:val="004E2F3E"/>
    <w:rsid w:val="004E4E41"/>
    <w:rsid w:val="004F373B"/>
    <w:rsid w:val="004F3A3A"/>
    <w:rsid w:val="004F5DC6"/>
    <w:rsid w:val="004F6F1C"/>
    <w:rsid w:val="004F7306"/>
    <w:rsid w:val="00503481"/>
    <w:rsid w:val="005050D3"/>
    <w:rsid w:val="00511D00"/>
    <w:rsid w:val="00512069"/>
    <w:rsid w:val="00525CD5"/>
    <w:rsid w:val="00532C20"/>
    <w:rsid w:val="00534301"/>
    <w:rsid w:val="0053478F"/>
    <w:rsid w:val="005428FB"/>
    <w:rsid w:val="005474AE"/>
    <w:rsid w:val="005502CA"/>
    <w:rsid w:val="0055075C"/>
    <w:rsid w:val="00553F26"/>
    <w:rsid w:val="0055676E"/>
    <w:rsid w:val="00565473"/>
    <w:rsid w:val="005658AC"/>
    <w:rsid w:val="005708F3"/>
    <w:rsid w:val="00571E25"/>
    <w:rsid w:val="0059269D"/>
    <w:rsid w:val="00592E24"/>
    <w:rsid w:val="005B1B96"/>
    <w:rsid w:val="005B2E48"/>
    <w:rsid w:val="005C3203"/>
    <w:rsid w:val="005C6D9C"/>
    <w:rsid w:val="005C7EB4"/>
    <w:rsid w:val="005D1A1B"/>
    <w:rsid w:val="005E582F"/>
    <w:rsid w:val="005E5E01"/>
    <w:rsid w:val="005F150D"/>
    <w:rsid w:val="005F2147"/>
    <w:rsid w:val="005F6843"/>
    <w:rsid w:val="006062AD"/>
    <w:rsid w:val="00607B65"/>
    <w:rsid w:val="006132E4"/>
    <w:rsid w:val="00614C11"/>
    <w:rsid w:val="00617791"/>
    <w:rsid w:val="006223A5"/>
    <w:rsid w:val="00625CFE"/>
    <w:rsid w:val="00627161"/>
    <w:rsid w:val="00631FAC"/>
    <w:rsid w:val="0063562F"/>
    <w:rsid w:val="00635CAB"/>
    <w:rsid w:val="006363C8"/>
    <w:rsid w:val="00636B6E"/>
    <w:rsid w:val="00645E14"/>
    <w:rsid w:val="006479D6"/>
    <w:rsid w:val="00647D21"/>
    <w:rsid w:val="006503F4"/>
    <w:rsid w:val="0065248F"/>
    <w:rsid w:val="006661C0"/>
    <w:rsid w:val="00667291"/>
    <w:rsid w:val="006757DF"/>
    <w:rsid w:val="00683810"/>
    <w:rsid w:val="0068440A"/>
    <w:rsid w:val="006865F0"/>
    <w:rsid w:val="00686988"/>
    <w:rsid w:val="00686CD8"/>
    <w:rsid w:val="0069129A"/>
    <w:rsid w:val="00692F6C"/>
    <w:rsid w:val="006979F3"/>
    <w:rsid w:val="006A0EF0"/>
    <w:rsid w:val="006A2F3F"/>
    <w:rsid w:val="006B0D0E"/>
    <w:rsid w:val="006B35DC"/>
    <w:rsid w:val="006B3E1A"/>
    <w:rsid w:val="006B58E9"/>
    <w:rsid w:val="006B6103"/>
    <w:rsid w:val="006B6E3F"/>
    <w:rsid w:val="006C0F43"/>
    <w:rsid w:val="006C3E47"/>
    <w:rsid w:val="006C4083"/>
    <w:rsid w:val="006C5A92"/>
    <w:rsid w:val="006C751F"/>
    <w:rsid w:val="006D0A40"/>
    <w:rsid w:val="006D4350"/>
    <w:rsid w:val="006D6F17"/>
    <w:rsid w:val="006E33AB"/>
    <w:rsid w:val="006E7A32"/>
    <w:rsid w:val="006F139A"/>
    <w:rsid w:val="006F3D45"/>
    <w:rsid w:val="006F54F6"/>
    <w:rsid w:val="00700747"/>
    <w:rsid w:val="0070161E"/>
    <w:rsid w:val="00703B29"/>
    <w:rsid w:val="00705C65"/>
    <w:rsid w:val="0071329F"/>
    <w:rsid w:val="00713BAE"/>
    <w:rsid w:val="00724C2B"/>
    <w:rsid w:val="0072752A"/>
    <w:rsid w:val="00734CF1"/>
    <w:rsid w:val="00735572"/>
    <w:rsid w:val="00743DDA"/>
    <w:rsid w:val="007456A3"/>
    <w:rsid w:val="0075152E"/>
    <w:rsid w:val="00752213"/>
    <w:rsid w:val="0075310A"/>
    <w:rsid w:val="00753D8A"/>
    <w:rsid w:val="0075468C"/>
    <w:rsid w:val="0076188A"/>
    <w:rsid w:val="007713C6"/>
    <w:rsid w:val="00773B21"/>
    <w:rsid w:val="00776894"/>
    <w:rsid w:val="007832D6"/>
    <w:rsid w:val="00785012"/>
    <w:rsid w:val="007854DB"/>
    <w:rsid w:val="00786C15"/>
    <w:rsid w:val="0079135B"/>
    <w:rsid w:val="00793116"/>
    <w:rsid w:val="00796E2D"/>
    <w:rsid w:val="007A1CE6"/>
    <w:rsid w:val="007B76E8"/>
    <w:rsid w:val="007C0077"/>
    <w:rsid w:val="007C7231"/>
    <w:rsid w:val="007D3A51"/>
    <w:rsid w:val="007D49F4"/>
    <w:rsid w:val="007D7377"/>
    <w:rsid w:val="007E365B"/>
    <w:rsid w:val="007E7A46"/>
    <w:rsid w:val="007F03B4"/>
    <w:rsid w:val="007F0A5F"/>
    <w:rsid w:val="007F1357"/>
    <w:rsid w:val="00800303"/>
    <w:rsid w:val="008111DA"/>
    <w:rsid w:val="00811EBA"/>
    <w:rsid w:val="0081448E"/>
    <w:rsid w:val="00814ED3"/>
    <w:rsid w:val="0083034D"/>
    <w:rsid w:val="008306FF"/>
    <w:rsid w:val="00835452"/>
    <w:rsid w:val="00843F5A"/>
    <w:rsid w:val="00846D7E"/>
    <w:rsid w:val="00852F54"/>
    <w:rsid w:val="00855BEA"/>
    <w:rsid w:val="00860E82"/>
    <w:rsid w:val="008624AB"/>
    <w:rsid w:val="008650CB"/>
    <w:rsid w:val="008729EB"/>
    <w:rsid w:val="0088058D"/>
    <w:rsid w:val="008865E5"/>
    <w:rsid w:val="008872EB"/>
    <w:rsid w:val="00891CFF"/>
    <w:rsid w:val="008A4FC9"/>
    <w:rsid w:val="008B254B"/>
    <w:rsid w:val="008B674C"/>
    <w:rsid w:val="008C187F"/>
    <w:rsid w:val="008C3A0F"/>
    <w:rsid w:val="008D13C6"/>
    <w:rsid w:val="008D220A"/>
    <w:rsid w:val="008D4624"/>
    <w:rsid w:val="008D6406"/>
    <w:rsid w:val="008E065B"/>
    <w:rsid w:val="008E7773"/>
    <w:rsid w:val="008F055B"/>
    <w:rsid w:val="008F068B"/>
    <w:rsid w:val="00903411"/>
    <w:rsid w:val="009135D2"/>
    <w:rsid w:val="00914667"/>
    <w:rsid w:val="0091530B"/>
    <w:rsid w:val="00915467"/>
    <w:rsid w:val="00916631"/>
    <w:rsid w:val="009201BD"/>
    <w:rsid w:val="00920DB9"/>
    <w:rsid w:val="00923231"/>
    <w:rsid w:val="009250FB"/>
    <w:rsid w:val="00933390"/>
    <w:rsid w:val="00937B35"/>
    <w:rsid w:val="00940097"/>
    <w:rsid w:val="009456AE"/>
    <w:rsid w:val="00950814"/>
    <w:rsid w:val="00964437"/>
    <w:rsid w:val="00965212"/>
    <w:rsid w:val="00965933"/>
    <w:rsid w:val="00967C5A"/>
    <w:rsid w:val="00971D2A"/>
    <w:rsid w:val="00980262"/>
    <w:rsid w:val="009817BC"/>
    <w:rsid w:val="00986CCA"/>
    <w:rsid w:val="00987E3F"/>
    <w:rsid w:val="0099492F"/>
    <w:rsid w:val="00994958"/>
    <w:rsid w:val="009A0BDC"/>
    <w:rsid w:val="009A265B"/>
    <w:rsid w:val="009A5AD0"/>
    <w:rsid w:val="009A795F"/>
    <w:rsid w:val="009A7BDB"/>
    <w:rsid w:val="009C1165"/>
    <w:rsid w:val="009C2C40"/>
    <w:rsid w:val="009C47B0"/>
    <w:rsid w:val="009C5323"/>
    <w:rsid w:val="009D2281"/>
    <w:rsid w:val="009D57DA"/>
    <w:rsid w:val="009D5C00"/>
    <w:rsid w:val="009E1C42"/>
    <w:rsid w:val="009E3C8E"/>
    <w:rsid w:val="009E40EC"/>
    <w:rsid w:val="009E61DC"/>
    <w:rsid w:val="009E6698"/>
    <w:rsid w:val="009E6746"/>
    <w:rsid w:val="009F00DE"/>
    <w:rsid w:val="009F0A14"/>
    <w:rsid w:val="009F4A88"/>
    <w:rsid w:val="009F4CBA"/>
    <w:rsid w:val="009F601C"/>
    <w:rsid w:val="00A00FC4"/>
    <w:rsid w:val="00A01E26"/>
    <w:rsid w:val="00A046AF"/>
    <w:rsid w:val="00A06B45"/>
    <w:rsid w:val="00A06E76"/>
    <w:rsid w:val="00A14238"/>
    <w:rsid w:val="00A177F6"/>
    <w:rsid w:val="00A200F2"/>
    <w:rsid w:val="00A214BE"/>
    <w:rsid w:val="00A24081"/>
    <w:rsid w:val="00A25F6F"/>
    <w:rsid w:val="00A27C52"/>
    <w:rsid w:val="00A27DF5"/>
    <w:rsid w:val="00A4288E"/>
    <w:rsid w:val="00A4343D"/>
    <w:rsid w:val="00A44459"/>
    <w:rsid w:val="00A46239"/>
    <w:rsid w:val="00A50614"/>
    <w:rsid w:val="00A56A3C"/>
    <w:rsid w:val="00A64B93"/>
    <w:rsid w:val="00A715E1"/>
    <w:rsid w:val="00A7677C"/>
    <w:rsid w:val="00A812C9"/>
    <w:rsid w:val="00A905BF"/>
    <w:rsid w:val="00A913F1"/>
    <w:rsid w:val="00A916D7"/>
    <w:rsid w:val="00A91B01"/>
    <w:rsid w:val="00A93EF0"/>
    <w:rsid w:val="00A950B8"/>
    <w:rsid w:val="00A95FEC"/>
    <w:rsid w:val="00AA01BA"/>
    <w:rsid w:val="00AA240A"/>
    <w:rsid w:val="00AB2381"/>
    <w:rsid w:val="00AB5CFB"/>
    <w:rsid w:val="00AB6FCA"/>
    <w:rsid w:val="00AC0545"/>
    <w:rsid w:val="00AD144C"/>
    <w:rsid w:val="00AD1AE6"/>
    <w:rsid w:val="00AD51C7"/>
    <w:rsid w:val="00AD63ED"/>
    <w:rsid w:val="00AE11DC"/>
    <w:rsid w:val="00AE66A6"/>
    <w:rsid w:val="00AE7C5D"/>
    <w:rsid w:val="00AF0CB9"/>
    <w:rsid w:val="00AF0FF6"/>
    <w:rsid w:val="00AF1C2B"/>
    <w:rsid w:val="00B01989"/>
    <w:rsid w:val="00B02153"/>
    <w:rsid w:val="00B02A26"/>
    <w:rsid w:val="00B050F0"/>
    <w:rsid w:val="00B065C6"/>
    <w:rsid w:val="00B075AE"/>
    <w:rsid w:val="00B11130"/>
    <w:rsid w:val="00B11424"/>
    <w:rsid w:val="00B215C8"/>
    <w:rsid w:val="00B2771C"/>
    <w:rsid w:val="00B306EB"/>
    <w:rsid w:val="00B3224E"/>
    <w:rsid w:val="00B40077"/>
    <w:rsid w:val="00B45264"/>
    <w:rsid w:val="00B51FF6"/>
    <w:rsid w:val="00B52EEB"/>
    <w:rsid w:val="00B57E1C"/>
    <w:rsid w:val="00B70F15"/>
    <w:rsid w:val="00B82B42"/>
    <w:rsid w:val="00B86686"/>
    <w:rsid w:val="00B91F6C"/>
    <w:rsid w:val="00B94A46"/>
    <w:rsid w:val="00BA0EA1"/>
    <w:rsid w:val="00BA118A"/>
    <w:rsid w:val="00BA3B02"/>
    <w:rsid w:val="00BA4AEA"/>
    <w:rsid w:val="00BA4E95"/>
    <w:rsid w:val="00BA5533"/>
    <w:rsid w:val="00BA648E"/>
    <w:rsid w:val="00BB2830"/>
    <w:rsid w:val="00BB6181"/>
    <w:rsid w:val="00BB6999"/>
    <w:rsid w:val="00BC0937"/>
    <w:rsid w:val="00BC0F9F"/>
    <w:rsid w:val="00BC41B2"/>
    <w:rsid w:val="00BC7505"/>
    <w:rsid w:val="00BD04A7"/>
    <w:rsid w:val="00BD5505"/>
    <w:rsid w:val="00BE0D47"/>
    <w:rsid w:val="00BE61F6"/>
    <w:rsid w:val="00C02DE1"/>
    <w:rsid w:val="00C05CD0"/>
    <w:rsid w:val="00C12E98"/>
    <w:rsid w:val="00C160E6"/>
    <w:rsid w:val="00C17711"/>
    <w:rsid w:val="00C20306"/>
    <w:rsid w:val="00C37E00"/>
    <w:rsid w:val="00C42001"/>
    <w:rsid w:val="00C4480F"/>
    <w:rsid w:val="00C46768"/>
    <w:rsid w:val="00C4780C"/>
    <w:rsid w:val="00C5100D"/>
    <w:rsid w:val="00C60618"/>
    <w:rsid w:val="00C64B25"/>
    <w:rsid w:val="00C651E6"/>
    <w:rsid w:val="00C66DF6"/>
    <w:rsid w:val="00C7247F"/>
    <w:rsid w:val="00C76A11"/>
    <w:rsid w:val="00C808C5"/>
    <w:rsid w:val="00C829EE"/>
    <w:rsid w:val="00C84BA6"/>
    <w:rsid w:val="00C852B9"/>
    <w:rsid w:val="00C90D9A"/>
    <w:rsid w:val="00C92C07"/>
    <w:rsid w:val="00C93F70"/>
    <w:rsid w:val="00C96752"/>
    <w:rsid w:val="00CA2F4D"/>
    <w:rsid w:val="00CB1033"/>
    <w:rsid w:val="00CB37C0"/>
    <w:rsid w:val="00CB51BB"/>
    <w:rsid w:val="00CB7E86"/>
    <w:rsid w:val="00CC0DDD"/>
    <w:rsid w:val="00CC1A52"/>
    <w:rsid w:val="00CC46D6"/>
    <w:rsid w:val="00CD07BC"/>
    <w:rsid w:val="00CD08AB"/>
    <w:rsid w:val="00CD0DD9"/>
    <w:rsid w:val="00CD5792"/>
    <w:rsid w:val="00CD5F2A"/>
    <w:rsid w:val="00CD7A67"/>
    <w:rsid w:val="00CE0D67"/>
    <w:rsid w:val="00CE1702"/>
    <w:rsid w:val="00CF3FE8"/>
    <w:rsid w:val="00D02421"/>
    <w:rsid w:val="00D0374D"/>
    <w:rsid w:val="00D0558E"/>
    <w:rsid w:val="00D06B65"/>
    <w:rsid w:val="00D15949"/>
    <w:rsid w:val="00D20ADA"/>
    <w:rsid w:val="00D23C61"/>
    <w:rsid w:val="00D24AF3"/>
    <w:rsid w:val="00D26771"/>
    <w:rsid w:val="00D2686C"/>
    <w:rsid w:val="00D3089B"/>
    <w:rsid w:val="00D34267"/>
    <w:rsid w:val="00D4084A"/>
    <w:rsid w:val="00D44288"/>
    <w:rsid w:val="00D447E1"/>
    <w:rsid w:val="00D463FE"/>
    <w:rsid w:val="00D46EF4"/>
    <w:rsid w:val="00D50B7B"/>
    <w:rsid w:val="00D555CC"/>
    <w:rsid w:val="00D56D61"/>
    <w:rsid w:val="00D61109"/>
    <w:rsid w:val="00D6181A"/>
    <w:rsid w:val="00D63712"/>
    <w:rsid w:val="00D71C6D"/>
    <w:rsid w:val="00D72947"/>
    <w:rsid w:val="00D762E7"/>
    <w:rsid w:val="00D87A0B"/>
    <w:rsid w:val="00D922D9"/>
    <w:rsid w:val="00D93649"/>
    <w:rsid w:val="00D96DEC"/>
    <w:rsid w:val="00DA0250"/>
    <w:rsid w:val="00DA7F6E"/>
    <w:rsid w:val="00DB4CD8"/>
    <w:rsid w:val="00DB6464"/>
    <w:rsid w:val="00DC16B2"/>
    <w:rsid w:val="00DC5A58"/>
    <w:rsid w:val="00DC7602"/>
    <w:rsid w:val="00DD1DA5"/>
    <w:rsid w:val="00DD2164"/>
    <w:rsid w:val="00DD2F69"/>
    <w:rsid w:val="00DD4431"/>
    <w:rsid w:val="00DD70AD"/>
    <w:rsid w:val="00DD7E85"/>
    <w:rsid w:val="00DE323B"/>
    <w:rsid w:val="00DE6087"/>
    <w:rsid w:val="00DF3559"/>
    <w:rsid w:val="00DF4180"/>
    <w:rsid w:val="00DF6253"/>
    <w:rsid w:val="00DF69DE"/>
    <w:rsid w:val="00E04950"/>
    <w:rsid w:val="00E05DEF"/>
    <w:rsid w:val="00E065CD"/>
    <w:rsid w:val="00E07E22"/>
    <w:rsid w:val="00E15978"/>
    <w:rsid w:val="00E17266"/>
    <w:rsid w:val="00E17A54"/>
    <w:rsid w:val="00E17D73"/>
    <w:rsid w:val="00E26931"/>
    <w:rsid w:val="00E3239B"/>
    <w:rsid w:val="00E36348"/>
    <w:rsid w:val="00E3713B"/>
    <w:rsid w:val="00E4215E"/>
    <w:rsid w:val="00E44990"/>
    <w:rsid w:val="00E44F7D"/>
    <w:rsid w:val="00E47804"/>
    <w:rsid w:val="00E50E58"/>
    <w:rsid w:val="00E51B64"/>
    <w:rsid w:val="00E556A8"/>
    <w:rsid w:val="00E55943"/>
    <w:rsid w:val="00E571E0"/>
    <w:rsid w:val="00E6554C"/>
    <w:rsid w:val="00E76C81"/>
    <w:rsid w:val="00E77CD7"/>
    <w:rsid w:val="00E808A8"/>
    <w:rsid w:val="00E83211"/>
    <w:rsid w:val="00E84D6E"/>
    <w:rsid w:val="00E86B10"/>
    <w:rsid w:val="00E86E63"/>
    <w:rsid w:val="00E94CA6"/>
    <w:rsid w:val="00E94D8E"/>
    <w:rsid w:val="00E97822"/>
    <w:rsid w:val="00EA2182"/>
    <w:rsid w:val="00EB0C8E"/>
    <w:rsid w:val="00EB1CC8"/>
    <w:rsid w:val="00EB51BB"/>
    <w:rsid w:val="00EC3662"/>
    <w:rsid w:val="00EC4D9A"/>
    <w:rsid w:val="00EC742E"/>
    <w:rsid w:val="00ED24B9"/>
    <w:rsid w:val="00ED2851"/>
    <w:rsid w:val="00ED3E65"/>
    <w:rsid w:val="00EE286B"/>
    <w:rsid w:val="00EE4C0F"/>
    <w:rsid w:val="00EE637A"/>
    <w:rsid w:val="00EE6665"/>
    <w:rsid w:val="00EF4F0E"/>
    <w:rsid w:val="00EF7511"/>
    <w:rsid w:val="00F07082"/>
    <w:rsid w:val="00F10430"/>
    <w:rsid w:val="00F14D80"/>
    <w:rsid w:val="00F157DD"/>
    <w:rsid w:val="00F16615"/>
    <w:rsid w:val="00F21DB6"/>
    <w:rsid w:val="00F24527"/>
    <w:rsid w:val="00F24D43"/>
    <w:rsid w:val="00F3661F"/>
    <w:rsid w:val="00F37357"/>
    <w:rsid w:val="00F46CF8"/>
    <w:rsid w:val="00F47EB9"/>
    <w:rsid w:val="00F50F20"/>
    <w:rsid w:val="00F5280B"/>
    <w:rsid w:val="00F57236"/>
    <w:rsid w:val="00F63E15"/>
    <w:rsid w:val="00F6575B"/>
    <w:rsid w:val="00F65FA7"/>
    <w:rsid w:val="00F66008"/>
    <w:rsid w:val="00F70EE0"/>
    <w:rsid w:val="00F72135"/>
    <w:rsid w:val="00F7497C"/>
    <w:rsid w:val="00F76880"/>
    <w:rsid w:val="00F90196"/>
    <w:rsid w:val="00F92ADA"/>
    <w:rsid w:val="00F93DD4"/>
    <w:rsid w:val="00FA2A88"/>
    <w:rsid w:val="00FB46C6"/>
    <w:rsid w:val="00FB5D47"/>
    <w:rsid w:val="00FB69BE"/>
    <w:rsid w:val="00FB6E97"/>
    <w:rsid w:val="00FC22F6"/>
    <w:rsid w:val="00FD23D7"/>
    <w:rsid w:val="00FE00F9"/>
    <w:rsid w:val="00FE2730"/>
    <w:rsid w:val="00FE2E3A"/>
    <w:rsid w:val="00FF04C8"/>
    <w:rsid w:val="00FF1E58"/>
    <w:rsid w:val="00FF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3489"/>
    <o:shapelayout v:ext="edit">
      <o:idmap v:ext="edit" data="1"/>
    </o:shapelayout>
  </w:shapeDefaults>
  <w:decimalSymbol w:val=","/>
  <w:listSeparator w:val=";"/>
  <w14:docId w14:val="4521486A"/>
  <w15:chartTrackingRefBased/>
  <w15:docId w15:val="{8A3EB270-5B59-4830-A714-4F0F085D37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Document Map" w:uiPriority="99"/>
    <w:lsdException w:name="Normal (Web)" w:uiPriority="99"/>
    <w:lsdException w:name="HTML Keyboard" w:semiHidden="1" w:unhideWhenUsed="1"/>
    <w:lsdException w:name="HTML Samp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link w:val="SidhuvudChar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paragraph" w:styleId="Dokumentversikt">
    <w:name w:val="Document Map"/>
    <w:basedOn w:val="Normal"/>
    <w:link w:val="DokumentversiktChar"/>
    <w:uiPriority w:val="99"/>
    <w:unhideWhenUsed/>
    <w:rsid w:val="0005396E"/>
    <w:rPr>
      <w:rFonts w:ascii="Tahoma" w:hAnsi="Tahoma"/>
      <w:sz w:val="16"/>
      <w:szCs w:val="16"/>
      <w:lang w:val="en-GB" w:eastAsia="x-none"/>
    </w:rPr>
  </w:style>
  <w:style w:type="character" w:customStyle="1" w:styleId="DokumentversiktChar">
    <w:name w:val="Dokumentöversikt Char"/>
    <w:basedOn w:val="Standardstycketeckensnitt"/>
    <w:link w:val="Dokumentversikt"/>
    <w:uiPriority w:val="99"/>
    <w:rsid w:val="0005396E"/>
    <w:rPr>
      <w:rFonts w:ascii="Tahoma" w:hAnsi="Tahoma"/>
      <w:sz w:val="16"/>
      <w:szCs w:val="16"/>
      <w:lang w:val="en-GB" w:eastAsia="x-none"/>
    </w:rPr>
  </w:style>
  <w:style w:type="character" w:customStyle="1" w:styleId="Olle">
    <w:name w:val="Olle"/>
    <w:semiHidden/>
    <w:rsid w:val="0005396E"/>
    <w:rPr>
      <w:rFonts w:ascii="Arial" w:hAnsi="Arial" w:cs="Arial"/>
      <w:color w:val="000080"/>
      <w:sz w:val="20"/>
      <w:szCs w:val="20"/>
    </w:rPr>
  </w:style>
  <w:style w:type="character" w:customStyle="1" w:styleId="SidhuvudChar">
    <w:name w:val="Sidhuvud Char"/>
    <w:link w:val="Sidhuvud"/>
    <w:rsid w:val="0005396E"/>
    <w:rPr>
      <w:sz w:val="24"/>
      <w:szCs w:val="24"/>
      <w:lang w:val="en-US" w:eastAsia="en-US"/>
    </w:rPr>
  </w:style>
  <w:style w:type="character" w:styleId="Betoning">
    <w:name w:val="Emphasis"/>
    <w:uiPriority w:val="20"/>
    <w:qFormat/>
    <w:rsid w:val="0005396E"/>
    <w:rPr>
      <w:i/>
      <w:iCs/>
    </w:rPr>
  </w:style>
  <w:style w:type="paragraph" w:styleId="Beskrivning">
    <w:name w:val="caption"/>
    <w:basedOn w:val="Normal"/>
    <w:next w:val="Normal"/>
    <w:link w:val="BeskrivningChar"/>
    <w:unhideWhenUsed/>
    <w:qFormat/>
    <w:rsid w:val="0005396E"/>
    <w:pPr>
      <w:spacing w:after="200"/>
    </w:pPr>
    <w:rPr>
      <w:i/>
      <w:iCs/>
      <w:color w:val="44546A" w:themeColor="text2"/>
      <w:sz w:val="18"/>
      <w:szCs w:val="18"/>
      <w:lang w:val="en-GB" w:eastAsia="sv-SE"/>
    </w:rPr>
  </w:style>
  <w:style w:type="paragraph" w:customStyle="1" w:styleId="PIfotnoter">
    <w:name w:val="PI fotnoter"/>
    <w:basedOn w:val="Beskrivning"/>
    <w:link w:val="PIfotnoterChar"/>
    <w:autoRedefine/>
    <w:qFormat/>
    <w:rsid w:val="0005396E"/>
    <w:pPr>
      <w:keepNext/>
      <w:spacing w:after="0"/>
      <w:ind w:left="-851" w:firstLine="142"/>
      <w:jc w:val="both"/>
    </w:pPr>
    <w:rPr>
      <w:rFonts w:ascii="Arial" w:hAnsi="Arial"/>
      <w:b/>
      <w:i w:val="0"/>
      <w:color w:val="000000" w:themeColor="text1"/>
      <w:vertAlign w:val="superscript"/>
    </w:rPr>
  </w:style>
  <w:style w:type="paragraph" w:customStyle="1" w:styleId="PItabell">
    <w:name w:val="PI tabell"/>
    <w:basedOn w:val="Normal"/>
    <w:link w:val="PItabellChar"/>
    <w:autoRedefine/>
    <w:qFormat/>
    <w:rsid w:val="0005396E"/>
    <w:pPr>
      <w:suppressAutoHyphens/>
      <w:spacing w:before="20"/>
    </w:pPr>
    <w:rPr>
      <w:rFonts w:ascii="Arial" w:hAnsi="Arial"/>
      <w:b/>
      <w:color w:val="000000" w:themeColor="text1"/>
      <w:sz w:val="20"/>
      <w:szCs w:val="20"/>
      <w:vertAlign w:val="superscript"/>
      <w:lang w:val="en-GB" w:eastAsia="sv-SE"/>
    </w:rPr>
  </w:style>
  <w:style w:type="character" w:customStyle="1" w:styleId="BeskrivningChar">
    <w:name w:val="Beskrivning Char"/>
    <w:basedOn w:val="Standardstycketeckensnitt"/>
    <w:link w:val="Beskrivning"/>
    <w:rsid w:val="0005396E"/>
    <w:rPr>
      <w:i/>
      <w:iCs/>
      <w:color w:val="44546A" w:themeColor="text2"/>
      <w:sz w:val="18"/>
      <w:szCs w:val="18"/>
      <w:lang w:val="en-GB"/>
    </w:rPr>
  </w:style>
  <w:style w:type="character" w:customStyle="1" w:styleId="PIfotnoterChar">
    <w:name w:val="PI fotnoter Char"/>
    <w:basedOn w:val="BeskrivningChar"/>
    <w:link w:val="PIfotnoter"/>
    <w:rsid w:val="0005396E"/>
    <w:rPr>
      <w:rFonts w:ascii="Arial" w:hAnsi="Arial"/>
      <w:b/>
      <w:i w:val="0"/>
      <w:iCs/>
      <w:color w:val="000000" w:themeColor="text1"/>
      <w:sz w:val="18"/>
      <w:szCs w:val="18"/>
      <w:vertAlign w:val="superscript"/>
      <w:lang w:val="en-GB"/>
    </w:rPr>
  </w:style>
  <w:style w:type="character" w:customStyle="1" w:styleId="PItabellChar">
    <w:name w:val="PI tabell Char"/>
    <w:basedOn w:val="Standardstycketeckensnitt"/>
    <w:link w:val="PItabell"/>
    <w:rsid w:val="0005396E"/>
    <w:rPr>
      <w:rFonts w:ascii="Arial" w:hAnsi="Arial"/>
      <w:b/>
      <w:color w:val="000000" w:themeColor="text1"/>
      <w:vertAlign w:val="superscript"/>
      <w:lang w:val="en-GB"/>
    </w:rPr>
  </w:style>
  <w:style w:type="paragraph" w:styleId="Liststycke">
    <w:name w:val="List Paragraph"/>
    <w:basedOn w:val="Normal"/>
    <w:uiPriority w:val="34"/>
    <w:qFormat/>
    <w:rsid w:val="0069129A"/>
    <w:pPr>
      <w:ind w:left="720"/>
      <w:contextualSpacing/>
    </w:pPr>
    <w:rPr>
      <w:sz w:val="20"/>
      <w:szCs w:val="20"/>
      <w:lang w:val="en-GB" w:eastAsia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77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emf"/><Relationship Id="rId18" Type="http://schemas.openxmlformats.org/officeDocument/2006/relationships/image" Target="media/image8.emf"/><Relationship Id="rId26" Type="http://schemas.openxmlformats.org/officeDocument/2006/relationships/image" Target="media/image16.emf"/><Relationship Id="rId21" Type="http://schemas.openxmlformats.org/officeDocument/2006/relationships/image" Target="media/image11.emf"/><Relationship Id="rId34" Type="http://schemas.openxmlformats.org/officeDocument/2006/relationships/hyperlink" Target="http://www.ebi.ac.uk/imgt/hla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image" Target="media/image7.emf"/><Relationship Id="rId25" Type="http://schemas.openxmlformats.org/officeDocument/2006/relationships/image" Target="media/image15.emf"/><Relationship Id="rId33" Type="http://schemas.openxmlformats.org/officeDocument/2006/relationships/image" Target="media/image23.emf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0" Type="http://schemas.openxmlformats.org/officeDocument/2006/relationships/image" Target="media/image10.emf"/><Relationship Id="rId29" Type="http://schemas.openxmlformats.org/officeDocument/2006/relationships/image" Target="media/image19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emf"/><Relationship Id="rId24" Type="http://schemas.openxmlformats.org/officeDocument/2006/relationships/image" Target="media/image14.emf"/><Relationship Id="rId32" Type="http://schemas.openxmlformats.org/officeDocument/2006/relationships/image" Target="media/image22.emf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23" Type="http://schemas.openxmlformats.org/officeDocument/2006/relationships/image" Target="media/image13.emf"/><Relationship Id="rId28" Type="http://schemas.openxmlformats.org/officeDocument/2006/relationships/image" Target="media/image18.emf"/><Relationship Id="rId36" Type="http://schemas.openxmlformats.org/officeDocument/2006/relationships/fontTable" Target="fontTable.xml"/><Relationship Id="rId10" Type="http://schemas.openxmlformats.org/officeDocument/2006/relationships/footer" Target="footer1.xml"/><Relationship Id="rId19" Type="http://schemas.openxmlformats.org/officeDocument/2006/relationships/image" Target="media/image9.emf"/><Relationship Id="rId31" Type="http://schemas.openxmlformats.org/officeDocument/2006/relationships/image" Target="media/image21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3.xml"/><Relationship Id="rId22" Type="http://schemas.openxmlformats.org/officeDocument/2006/relationships/image" Target="media/image12.emf"/><Relationship Id="rId27" Type="http://schemas.openxmlformats.org/officeDocument/2006/relationships/image" Target="media/image17.emf"/><Relationship Id="rId30" Type="http://schemas.openxmlformats.org/officeDocument/2006/relationships/image" Target="media/image20.emf"/><Relationship Id="rId35" Type="http://schemas.openxmlformats.org/officeDocument/2006/relationships/hyperlink" Target="http://hla.alleles.org/alleles/deleted.html" TargetMode="External"/><Relationship Id="rId8" Type="http://schemas.openxmlformats.org/officeDocument/2006/relationships/header" Target="header1.xml"/><Relationship Id="rId3" Type="http://schemas.openxmlformats.org/officeDocument/2006/relationships/styles" Target="styles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0D8BDDD-9501-4BB6-9FA7-7BB1837655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</TotalTime>
  <Pages>27</Pages>
  <Words>1824</Words>
  <Characters>12793</Characters>
  <Application>Microsoft Office Word</Application>
  <DocSecurity>0</DocSecurity>
  <Lines>106</Lines>
  <Paragraphs>29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14588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69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Eva Enmark</cp:lastModifiedBy>
  <cp:revision>25</cp:revision>
  <cp:lastPrinted>2022-06-14T09:52:00Z</cp:lastPrinted>
  <dcterms:created xsi:type="dcterms:W3CDTF">2023-07-28T08:02:00Z</dcterms:created>
  <dcterms:modified xsi:type="dcterms:W3CDTF">2023-09-28T06:36:00Z</dcterms:modified>
</cp:coreProperties>
</file>